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BCECF5" w14:textId="77777777" w:rsidR="005C27BE" w:rsidRPr="00F5791E" w:rsidRDefault="007F71AF" w:rsidP="00F81B85">
      <w:pPr>
        <w:pStyle w:val="Title"/>
        <w:spacing w:line="276" w:lineRule="auto"/>
        <w:rPr>
          <w:rFonts w:asciiTheme="minorBidi" w:hAnsiTheme="minorBidi" w:cstheme="minorBidi"/>
          <w:color w:val="00355F"/>
          <w:sz w:val="22"/>
          <w:szCs w:val="22"/>
        </w:rPr>
      </w:pPr>
      <w:r w:rsidRPr="00F81B85">
        <w:rPr>
          <w:rFonts w:asciiTheme="majorHAnsi" w:hAnsiTheme="majorHAnsi" w:cs="Calibri Light"/>
          <w:b w:val="0"/>
          <w:sz w:val="48"/>
          <w:szCs w:val="48"/>
        </w:rPr>
        <w:t>Abdelmonem Karam Abomoslim</w:t>
      </w:r>
    </w:p>
    <w:p w14:paraId="36BCECF6" w14:textId="77777777" w:rsidR="005C27BE" w:rsidRPr="00F81B85" w:rsidRDefault="007F71AF" w:rsidP="002A7C98">
      <w:pPr>
        <w:spacing w:line="276" w:lineRule="auto"/>
        <w:jc w:val="center"/>
        <w:rPr>
          <w:rFonts w:asciiTheme="majorHAnsi" w:hAnsiTheme="majorHAnsi" w:cs="Arial"/>
          <w:sz w:val="22"/>
          <w:szCs w:val="22"/>
        </w:rPr>
      </w:pPr>
      <w:r w:rsidRPr="00F81B85">
        <w:rPr>
          <w:rFonts w:asciiTheme="majorHAnsi" w:hAnsiTheme="majorHAnsi" w:cs="Arial"/>
          <w:sz w:val="22"/>
          <w:szCs w:val="22"/>
        </w:rPr>
        <w:t>Mob: +201004161095</w:t>
      </w:r>
      <w:r w:rsidR="00F81B85">
        <w:rPr>
          <w:rFonts w:asciiTheme="majorHAnsi" w:hAnsiTheme="majorHAnsi" w:cs="Arial"/>
          <w:sz w:val="22"/>
          <w:szCs w:val="22"/>
        </w:rPr>
        <w:t xml:space="preserve">. Nasr City, Cairo, Egypt. </w:t>
      </w:r>
      <w:hyperlink r:id="rId7" w:history="1">
        <w:r w:rsidR="002A7C98" w:rsidRPr="00DD3C47">
          <w:rPr>
            <w:rStyle w:val="Hyperlink"/>
            <w:rFonts w:asciiTheme="majorHAnsi" w:hAnsiTheme="majorHAnsi" w:cs="Arial"/>
          </w:rPr>
          <w:t>abdelmonem.abomoslim@gmail.com</w:t>
        </w:r>
      </w:hyperlink>
    </w:p>
    <w:p w14:paraId="36BCECF7" w14:textId="77777777" w:rsidR="00BF77A2" w:rsidRDefault="00F81B85" w:rsidP="003A5E3E">
      <w:pPr>
        <w:pBdr>
          <w:top w:val="single" w:sz="6" w:space="18" w:color="7F7F7F" w:themeColor="text1" w:themeTint="80"/>
        </w:pBdr>
        <w:spacing w:before="400" w:after="40" w:line="276" w:lineRule="auto"/>
        <w:jc w:val="center"/>
        <w:rPr>
          <w:rFonts w:asciiTheme="majorHAnsi" w:hAnsiTheme="majorHAnsi" w:cs="Arial"/>
          <w:spacing w:val="10"/>
          <w:sz w:val="28"/>
          <w:szCs w:val="28"/>
        </w:rPr>
      </w:pPr>
      <w:r>
        <w:rPr>
          <w:rFonts w:asciiTheme="majorHAnsi" w:hAnsiTheme="majorHAnsi" w:cs="Arial"/>
          <w:spacing w:val="10"/>
          <w:sz w:val="28"/>
          <w:szCs w:val="28"/>
        </w:rPr>
        <w:t>Technical Lead</w:t>
      </w:r>
    </w:p>
    <w:p w14:paraId="36BCECF8" w14:textId="77777777" w:rsidR="003A5E3E" w:rsidRPr="003A5E3E" w:rsidRDefault="003A5E3E" w:rsidP="003A5E3E">
      <w:pPr>
        <w:spacing w:after="120" w:line="276" w:lineRule="auto"/>
        <w:contextualSpacing/>
        <w:jc w:val="both"/>
        <w:rPr>
          <w:rFonts w:asciiTheme="majorHAnsi" w:hAnsiTheme="majorHAnsi" w:cs="Arial"/>
        </w:rPr>
      </w:pPr>
      <w:r w:rsidRPr="003A5E3E">
        <w:rPr>
          <w:rFonts w:asciiTheme="majorHAnsi" w:hAnsiTheme="majorHAnsi" w:cs="Arial"/>
        </w:rPr>
        <w:t xml:space="preserve">Resourceful Technical Lead skilled in IT infrastructure systems and software development processes. </w:t>
      </w:r>
      <w:r>
        <w:rPr>
          <w:rFonts w:asciiTheme="majorHAnsi" w:hAnsiTheme="majorHAnsi" w:cs="Arial"/>
        </w:rPr>
        <w:t>Huge Experience in streamlining operations and maintaining schedules to ensure maximum customer satisfaction and business revenue. Expert in coordinating diverse teams and resources to complete objectives. Organized and detail-oriented with proactive and hard-working nature.</w:t>
      </w:r>
    </w:p>
    <w:p w14:paraId="54F683FB" w14:textId="77777777" w:rsidR="00A95C8D" w:rsidRPr="008A4526" w:rsidRDefault="00A95C8D" w:rsidP="00A95C8D">
      <w:pPr>
        <w:pBdr>
          <w:top w:val="single" w:sz="6" w:space="18" w:color="7F7F7F" w:themeColor="text1" w:themeTint="80"/>
        </w:pBdr>
        <w:spacing w:before="400" w:after="200" w:line="276" w:lineRule="auto"/>
        <w:jc w:val="center"/>
        <w:rPr>
          <w:rFonts w:asciiTheme="majorHAnsi" w:hAnsiTheme="majorHAnsi" w:cs="Arial"/>
          <w:color w:val="000000" w:themeColor="text1"/>
          <w:spacing w:val="10"/>
          <w:sz w:val="28"/>
          <w:szCs w:val="28"/>
        </w:rPr>
      </w:pPr>
      <w:bookmarkStart w:id="0" w:name="_Hlk522525703"/>
      <w:r>
        <w:rPr>
          <w:rFonts w:asciiTheme="majorHAnsi" w:hAnsiTheme="majorHAnsi" w:cs="Arial"/>
          <w:color w:val="000000" w:themeColor="text1"/>
          <w:spacing w:val="10"/>
          <w:sz w:val="28"/>
          <w:szCs w:val="28"/>
        </w:rPr>
        <w:t>FIELDS OF COMPETENC</w:t>
      </w:r>
      <w:r w:rsidRPr="00FB7F99">
        <w:rPr>
          <w:rFonts w:asciiTheme="majorHAnsi" w:hAnsiTheme="majorHAnsi" w:cs="Arial"/>
          <w:color w:val="000000" w:themeColor="text1"/>
          <w:spacing w:val="10"/>
          <w:sz w:val="28"/>
          <w:szCs w:val="28"/>
        </w:rPr>
        <w:t>E</w:t>
      </w:r>
    </w:p>
    <w:p w14:paraId="10320E8D" w14:textId="77777777" w:rsidR="00A95C8D" w:rsidRPr="004203A0" w:rsidRDefault="00A95C8D" w:rsidP="00A95C8D">
      <w:pPr>
        <w:spacing w:line="276" w:lineRule="auto"/>
        <w:rPr>
          <w:rFonts w:asciiTheme="majorHAnsi" w:hAnsiTheme="majorHAnsi" w:cs="Arial"/>
          <w:i/>
          <w:iCs/>
        </w:rPr>
      </w:pPr>
      <w:r w:rsidRPr="004203A0">
        <w:rPr>
          <w:rFonts w:asciiTheme="majorHAnsi" w:hAnsiTheme="majorHAnsi" w:cs="Arial"/>
          <w:b/>
          <w:bCs/>
          <w:i/>
          <w:iCs/>
        </w:rPr>
        <w:t xml:space="preserve">Development:  </w:t>
      </w:r>
      <w:r w:rsidRPr="004203A0">
        <w:rPr>
          <w:rFonts w:asciiTheme="majorHAnsi" w:hAnsiTheme="majorHAnsi" w:cs="Arial"/>
          <w:i/>
          <w:iCs/>
        </w:rPr>
        <w:t xml:space="preserve">Java Development (Java SE, JAVA EE, web services, </w:t>
      </w:r>
      <w:proofErr w:type="spellStart"/>
      <w:r w:rsidRPr="004203A0">
        <w:rPr>
          <w:rFonts w:asciiTheme="majorHAnsi" w:hAnsiTheme="majorHAnsi" w:cs="Arial"/>
          <w:i/>
          <w:iCs/>
        </w:rPr>
        <w:t>integraiton</w:t>
      </w:r>
      <w:proofErr w:type="spellEnd"/>
      <w:r w:rsidRPr="004203A0">
        <w:rPr>
          <w:rFonts w:asciiTheme="majorHAnsi" w:hAnsiTheme="majorHAnsi" w:cs="Arial"/>
          <w:i/>
          <w:iCs/>
        </w:rPr>
        <w:t>), VXML, CCXML, IVR applications.</w:t>
      </w:r>
    </w:p>
    <w:p w14:paraId="6B64ECF2" w14:textId="77777777" w:rsidR="00A95C8D" w:rsidRPr="004203A0" w:rsidRDefault="00A95C8D" w:rsidP="00A95C8D">
      <w:pPr>
        <w:spacing w:line="276" w:lineRule="auto"/>
        <w:rPr>
          <w:rFonts w:asciiTheme="majorHAnsi" w:hAnsiTheme="majorHAnsi" w:cs="Arial"/>
          <w:b/>
          <w:bCs/>
          <w:i/>
          <w:iCs/>
        </w:rPr>
      </w:pPr>
      <w:r w:rsidRPr="004203A0">
        <w:rPr>
          <w:rFonts w:asciiTheme="majorHAnsi" w:hAnsiTheme="majorHAnsi" w:cs="Arial"/>
          <w:b/>
          <w:bCs/>
          <w:i/>
          <w:iCs/>
        </w:rPr>
        <w:t xml:space="preserve">Network Technologies: </w:t>
      </w:r>
      <w:r w:rsidRPr="004203A0">
        <w:rPr>
          <w:rFonts w:asciiTheme="majorHAnsi" w:hAnsiTheme="majorHAnsi" w:cs="Arial"/>
          <w:i/>
          <w:iCs/>
        </w:rPr>
        <w:t>Good experience in Routing and Switching Implementation, Configuration. Familiar with many Routing protocols (RIP, EIGRP, BGP, OSPF). Worked on the most recent Cisco Devices:  Nexus 9508, (3850, 3650, and 2960) Access switches, 4451 Routers, 5585 Firewall. Also worked on HP Aruba Switches.</w:t>
      </w:r>
    </w:p>
    <w:p w14:paraId="19E2E2D2" w14:textId="77777777" w:rsidR="00A95C8D" w:rsidRPr="004203A0" w:rsidRDefault="00A95C8D" w:rsidP="00A95C8D">
      <w:pPr>
        <w:spacing w:line="276" w:lineRule="auto"/>
        <w:rPr>
          <w:rFonts w:asciiTheme="majorHAnsi" w:hAnsiTheme="majorHAnsi" w:cs="Arial"/>
          <w:i/>
          <w:iCs/>
        </w:rPr>
      </w:pPr>
      <w:r w:rsidRPr="004203A0">
        <w:rPr>
          <w:rFonts w:asciiTheme="majorHAnsi" w:hAnsiTheme="majorHAnsi" w:cs="Arial"/>
          <w:b/>
          <w:bCs/>
          <w:i/>
          <w:iCs/>
        </w:rPr>
        <w:t xml:space="preserve">IP Telephony Technologies: </w:t>
      </w:r>
      <w:r w:rsidRPr="004203A0">
        <w:rPr>
          <w:rFonts w:asciiTheme="majorHAnsi" w:hAnsiTheme="majorHAnsi" w:cs="Arial"/>
          <w:i/>
          <w:iCs/>
        </w:rPr>
        <w:t xml:space="preserve">Advanced experience in proposal, selection, design, implementation and Configuration for the full Portfolio for various Vendors (Cisco, Avaya, Alcatel, and Asterisk). </w:t>
      </w:r>
    </w:p>
    <w:p w14:paraId="30246323" w14:textId="77777777" w:rsidR="00A95C8D" w:rsidRPr="004203A0" w:rsidRDefault="00A95C8D" w:rsidP="00A95C8D">
      <w:pPr>
        <w:spacing w:line="276" w:lineRule="auto"/>
        <w:rPr>
          <w:rFonts w:asciiTheme="majorHAnsi" w:hAnsiTheme="majorHAnsi" w:cs="Arial"/>
          <w:i/>
          <w:iCs/>
        </w:rPr>
      </w:pPr>
      <w:r w:rsidRPr="004203A0">
        <w:rPr>
          <w:rFonts w:asciiTheme="majorHAnsi" w:hAnsiTheme="majorHAnsi" w:cs="Arial"/>
          <w:b/>
          <w:bCs/>
          <w:i/>
          <w:iCs/>
        </w:rPr>
        <w:t xml:space="preserve">Contact Center Technologies: </w:t>
      </w:r>
      <w:r w:rsidRPr="004203A0">
        <w:rPr>
          <w:rFonts w:asciiTheme="majorHAnsi" w:hAnsiTheme="majorHAnsi" w:cs="Arial"/>
          <w:i/>
          <w:iCs/>
        </w:rPr>
        <w:t>Advanced experience in proposal, selection, design, implementation and configuration for the full portfolio of Avaya Aura Contact Center.</w:t>
      </w:r>
    </w:p>
    <w:p w14:paraId="7EFC0F2D" w14:textId="77777777" w:rsidR="00A95C8D" w:rsidRPr="004203A0" w:rsidRDefault="00A95C8D" w:rsidP="00A95C8D">
      <w:pPr>
        <w:spacing w:line="276" w:lineRule="auto"/>
        <w:rPr>
          <w:rFonts w:asciiTheme="majorHAnsi" w:hAnsiTheme="majorHAnsi" w:cs="Arial"/>
          <w:i/>
          <w:iCs/>
        </w:rPr>
      </w:pPr>
      <w:r w:rsidRPr="004203A0">
        <w:rPr>
          <w:rFonts w:asciiTheme="majorHAnsi" w:hAnsiTheme="majorHAnsi" w:cs="Arial"/>
          <w:b/>
          <w:bCs/>
          <w:i/>
          <w:iCs/>
        </w:rPr>
        <w:t xml:space="preserve">IVR Technologies: </w:t>
      </w:r>
      <w:r w:rsidRPr="004203A0">
        <w:rPr>
          <w:rFonts w:asciiTheme="majorHAnsi" w:hAnsiTheme="majorHAnsi" w:cs="Arial"/>
          <w:i/>
          <w:iCs/>
        </w:rPr>
        <w:t xml:space="preserve">Advanced experience in Proposal, Design, Development, Operation with many different Vendors/Technologies (HP NIVR, Avaya Experience Portal, </w:t>
      </w:r>
      <w:proofErr w:type="spellStart"/>
      <w:r w:rsidRPr="004203A0">
        <w:rPr>
          <w:rFonts w:asciiTheme="majorHAnsi" w:hAnsiTheme="majorHAnsi" w:cs="Arial"/>
          <w:i/>
          <w:iCs/>
        </w:rPr>
        <w:t>Javascript</w:t>
      </w:r>
      <w:proofErr w:type="spellEnd"/>
      <w:r w:rsidRPr="004203A0">
        <w:rPr>
          <w:rFonts w:asciiTheme="majorHAnsi" w:hAnsiTheme="majorHAnsi" w:cs="Arial"/>
          <w:i/>
          <w:iCs/>
        </w:rPr>
        <w:t xml:space="preserve">, Java, C#). Dealing with complicated Call flows, </w:t>
      </w:r>
      <w:proofErr w:type="spellStart"/>
      <w:r w:rsidRPr="004203A0">
        <w:rPr>
          <w:rFonts w:asciiTheme="majorHAnsi" w:hAnsiTheme="majorHAnsi" w:cs="Arial"/>
          <w:i/>
          <w:iCs/>
        </w:rPr>
        <w:t>tarrifs</w:t>
      </w:r>
      <w:proofErr w:type="spellEnd"/>
      <w:r w:rsidRPr="004203A0">
        <w:rPr>
          <w:rFonts w:asciiTheme="majorHAnsi" w:hAnsiTheme="majorHAnsi" w:cs="Arial"/>
          <w:i/>
          <w:iCs/>
        </w:rPr>
        <w:t xml:space="preserve"> and advanced integration with many other systems.</w:t>
      </w:r>
    </w:p>
    <w:p w14:paraId="26DF2CE8" w14:textId="77777777" w:rsidR="00A95C8D" w:rsidRPr="004203A0" w:rsidRDefault="00A95C8D" w:rsidP="00A95C8D">
      <w:pPr>
        <w:spacing w:line="276" w:lineRule="auto"/>
        <w:rPr>
          <w:rFonts w:asciiTheme="majorHAnsi" w:hAnsiTheme="majorHAnsi" w:cs="Arial"/>
          <w:i/>
          <w:iCs/>
        </w:rPr>
      </w:pPr>
      <w:r w:rsidRPr="004203A0">
        <w:rPr>
          <w:rFonts w:asciiTheme="majorHAnsi" w:hAnsiTheme="majorHAnsi" w:cs="Arial"/>
          <w:b/>
          <w:bCs/>
          <w:i/>
          <w:iCs/>
        </w:rPr>
        <w:t xml:space="preserve">Site expertise: </w:t>
      </w:r>
      <w:r w:rsidRPr="004203A0">
        <w:rPr>
          <w:rFonts w:asciiTheme="majorHAnsi" w:hAnsiTheme="majorHAnsi" w:cs="Arial"/>
          <w:i/>
          <w:iCs/>
        </w:rPr>
        <w:t>Advanced experience in sites’ surveys, commissioning &amp; start-up activities, on-hands training, and maintenance in many sites for various Environments sites such as Oil &amp; Gas, Telecom Operators, Hotels and more.</w:t>
      </w:r>
    </w:p>
    <w:p w14:paraId="5ACA87FC" w14:textId="77777777" w:rsidR="00A95C8D" w:rsidRPr="004203A0" w:rsidRDefault="00A95C8D" w:rsidP="00A95C8D">
      <w:pPr>
        <w:spacing w:line="276" w:lineRule="auto"/>
        <w:rPr>
          <w:rFonts w:asciiTheme="majorHAnsi" w:hAnsiTheme="majorHAnsi" w:cs="Arial"/>
          <w:i/>
          <w:iCs/>
        </w:rPr>
      </w:pPr>
      <w:r w:rsidRPr="004203A0">
        <w:rPr>
          <w:rFonts w:asciiTheme="majorHAnsi" w:hAnsiTheme="majorHAnsi" w:cs="Arial"/>
          <w:b/>
          <w:bCs/>
          <w:i/>
          <w:iCs/>
        </w:rPr>
        <w:t xml:space="preserve">Hardware: </w:t>
      </w:r>
      <w:r w:rsidRPr="004203A0">
        <w:rPr>
          <w:rFonts w:asciiTheme="majorHAnsi" w:hAnsiTheme="majorHAnsi" w:cs="Arial"/>
          <w:i/>
          <w:iCs/>
        </w:rPr>
        <w:t xml:space="preserve">Virtualization (VMWare </w:t>
      </w:r>
      <w:proofErr w:type="spellStart"/>
      <w:r w:rsidRPr="004203A0">
        <w:rPr>
          <w:rFonts w:asciiTheme="majorHAnsi" w:hAnsiTheme="majorHAnsi" w:cs="Arial"/>
          <w:i/>
          <w:iCs/>
        </w:rPr>
        <w:t>ESXi</w:t>
      </w:r>
      <w:proofErr w:type="spellEnd"/>
      <w:r w:rsidRPr="004203A0">
        <w:rPr>
          <w:rFonts w:asciiTheme="majorHAnsi" w:hAnsiTheme="majorHAnsi" w:cs="Arial"/>
          <w:i/>
          <w:iCs/>
        </w:rPr>
        <w:t xml:space="preserve"> OS). </w:t>
      </w:r>
    </w:p>
    <w:p w14:paraId="26CFC83B" w14:textId="77777777" w:rsidR="00A95C8D" w:rsidRPr="00F5791E" w:rsidRDefault="00A95C8D" w:rsidP="00A95C8D">
      <w:pPr>
        <w:rPr>
          <w:rFonts w:asciiTheme="minorBidi" w:hAnsiTheme="minorBidi" w:cstheme="minorBidi"/>
        </w:rPr>
      </w:pPr>
    </w:p>
    <w:p w14:paraId="36BCECF9" w14:textId="77777777" w:rsidR="008A4526" w:rsidRPr="00FB7F99" w:rsidRDefault="008A4526" w:rsidP="008A4526">
      <w:pPr>
        <w:pBdr>
          <w:top w:val="single" w:sz="6" w:space="18" w:color="7F7F7F" w:themeColor="text1" w:themeTint="80"/>
        </w:pBdr>
        <w:spacing w:before="400" w:after="200" w:line="276" w:lineRule="auto"/>
        <w:jc w:val="center"/>
        <w:rPr>
          <w:rFonts w:asciiTheme="majorHAnsi" w:hAnsiTheme="majorHAnsi" w:cs="Arial"/>
          <w:color w:val="000000" w:themeColor="text1"/>
          <w:spacing w:val="10"/>
          <w:sz w:val="28"/>
          <w:szCs w:val="28"/>
        </w:rPr>
      </w:pPr>
      <w:r w:rsidRPr="00FB7F99">
        <w:rPr>
          <w:rFonts w:asciiTheme="majorHAnsi" w:hAnsiTheme="majorHAnsi" w:cs="Arial"/>
          <w:color w:val="000000" w:themeColor="text1"/>
          <w:spacing w:val="10"/>
          <w:sz w:val="28"/>
          <w:szCs w:val="28"/>
        </w:rPr>
        <w:t>PROFESSIONAL EXPERIENCE</w:t>
      </w:r>
    </w:p>
    <w:bookmarkEnd w:id="0"/>
    <w:p w14:paraId="36BCECFA" w14:textId="77777777" w:rsidR="008A4526" w:rsidRPr="005A7284" w:rsidRDefault="008A4526" w:rsidP="008A4526">
      <w:pPr>
        <w:spacing w:line="276" w:lineRule="auto"/>
        <w:rPr>
          <w:rFonts w:asciiTheme="majorHAnsi" w:hAnsiTheme="majorHAnsi" w:cs="Arial"/>
        </w:rPr>
      </w:pPr>
      <w:r>
        <w:rPr>
          <w:rFonts w:asciiTheme="majorHAnsi" w:hAnsiTheme="majorHAnsi" w:cs="Arial"/>
          <w:b/>
        </w:rPr>
        <w:t>Giza Systems Company</w:t>
      </w:r>
      <w:r w:rsidRPr="005A7284">
        <w:rPr>
          <w:rFonts w:asciiTheme="majorHAnsi" w:hAnsiTheme="majorHAnsi" w:cs="Arial"/>
        </w:rPr>
        <w:t xml:space="preserve">, </w:t>
      </w:r>
      <w:r>
        <w:rPr>
          <w:rFonts w:asciiTheme="majorHAnsi" w:hAnsiTheme="majorHAnsi" w:cs="Arial"/>
        </w:rPr>
        <w:t>Cairo</w:t>
      </w:r>
      <w:r w:rsidRPr="005A7284">
        <w:rPr>
          <w:rFonts w:asciiTheme="majorHAnsi" w:hAnsiTheme="majorHAnsi" w:cs="Arial"/>
        </w:rPr>
        <w:t xml:space="preserve">, </w:t>
      </w:r>
      <w:r>
        <w:rPr>
          <w:rFonts w:asciiTheme="majorHAnsi" w:hAnsiTheme="majorHAnsi" w:cs="Arial"/>
        </w:rPr>
        <w:t>EG</w:t>
      </w:r>
    </w:p>
    <w:p w14:paraId="36BCECFB" w14:textId="77777777" w:rsidR="008A4526" w:rsidRPr="005A7284" w:rsidRDefault="008A4526" w:rsidP="008A4526">
      <w:pPr>
        <w:spacing w:line="276" w:lineRule="auto"/>
        <w:rPr>
          <w:rFonts w:asciiTheme="majorHAnsi" w:hAnsiTheme="majorHAnsi" w:cs="Arial"/>
        </w:rPr>
      </w:pPr>
      <w:r>
        <w:rPr>
          <w:rFonts w:asciiTheme="majorHAnsi" w:hAnsiTheme="majorHAnsi" w:cs="Arial"/>
          <w:b/>
          <w:bCs/>
          <w:i/>
          <w:iCs/>
        </w:rPr>
        <w:t>Collaboration Team Leader</w:t>
      </w:r>
      <w:r w:rsidRPr="005A7284">
        <w:rPr>
          <w:rFonts w:asciiTheme="majorHAnsi" w:hAnsiTheme="majorHAnsi" w:cs="Arial"/>
        </w:rPr>
        <w:t xml:space="preserve">, </w:t>
      </w:r>
      <w:r>
        <w:rPr>
          <w:rFonts w:asciiTheme="majorHAnsi" w:hAnsiTheme="majorHAnsi" w:cs="Arial"/>
        </w:rPr>
        <w:t xml:space="preserve">Jan </w:t>
      </w:r>
      <w:r w:rsidRPr="005A7284">
        <w:rPr>
          <w:rFonts w:asciiTheme="majorHAnsi" w:hAnsiTheme="majorHAnsi" w:cs="Arial"/>
        </w:rPr>
        <w:t>2017-Present</w:t>
      </w:r>
    </w:p>
    <w:p w14:paraId="36BCECFC" w14:textId="77777777" w:rsidR="005C1D20" w:rsidRPr="008A4526" w:rsidRDefault="005C1D20" w:rsidP="008A4526">
      <w:pPr>
        <w:spacing w:line="276" w:lineRule="auto"/>
        <w:rPr>
          <w:rFonts w:asciiTheme="majorHAnsi" w:hAnsiTheme="majorHAnsi" w:cs="Arial"/>
          <w:b/>
          <w:bCs/>
          <w:i/>
          <w:iCs/>
        </w:rPr>
      </w:pPr>
      <w:r w:rsidRPr="008A4526">
        <w:rPr>
          <w:rFonts w:asciiTheme="majorHAnsi" w:hAnsiTheme="majorHAnsi" w:cs="Arial"/>
          <w:b/>
          <w:bCs/>
          <w:i/>
          <w:iCs/>
        </w:rPr>
        <w:t xml:space="preserve">Major </w:t>
      </w:r>
      <w:r w:rsidR="003A5E3E" w:rsidRPr="008A4526">
        <w:rPr>
          <w:rFonts w:asciiTheme="majorHAnsi" w:hAnsiTheme="majorHAnsi" w:cs="Arial"/>
          <w:b/>
          <w:bCs/>
          <w:i/>
          <w:iCs/>
        </w:rPr>
        <w:t>projects</w:t>
      </w:r>
      <w:r w:rsidRPr="008A4526">
        <w:rPr>
          <w:rFonts w:asciiTheme="majorHAnsi" w:hAnsiTheme="majorHAnsi" w:cs="Arial"/>
          <w:b/>
          <w:bCs/>
          <w:i/>
          <w:iCs/>
        </w:rPr>
        <w:t>:</w:t>
      </w:r>
    </w:p>
    <w:p w14:paraId="36BCECFD" w14:textId="77777777" w:rsidR="005C1D20" w:rsidRPr="008A4526" w:rsidRDefault="005C1D20" w:rsidP="008A4526">
      <w:pPr>
        <w:spacing w:line="276" w:lineRule="auto"/>
        <w:rPr>
          <w:rFonts w:asciiTheme="majorHAnsi" w:hAnsiTheme="majorHAnsi" w:cs="Arial"/>
          <w:b/>
          <w:bCs/>
          <w:i/>
          <w:iCs/>
          <w:color w:val="1F497D" w:themeColor="text2"/>
        </w:rPr>
      </w:pPr>
      <w:r w:rsidRPr="008A4526">
        <w:rPr>
          <w:rFonts w:asciiTheme="majorHAnsi" w:hAnsiTheme="majorHAnsi" w:cs="Arial"/>
          <w:b/>
          <w:bCs/>
          <w:i/>
          <w:iCs/>
          <w:color w:val="1F497D" w:themeColor="text2"/>
        </w:rPr>
        <w:t>Telecom Egypt (WE) Contact Center upgrade</w:t>
      </w:r>
      <w:r w:rsidR="005A7836" w:rsidRPr="008A4526">
        <w:rPr>
          <w:rFonts w:asciiTheme="majorHAnsi" w:hAnsiTheme="majorHAnsi" w:cs="Arial"/>
          <w:b/>
          <w:bCs/>
          <w:i/>
          <w:iCs/>
          <w:color w:val="1F497D" w:themeColor="text2"/>
        </w:rPr>
        <w:t xml:space="preserve"> – 2020–</w:t>
      </w:r>
      <w:r w:rsidRPr="008A4526">
        <w:rPr>
          <w:rFonts w:asciiTheme="majorHAnsi" w:hAnsiTheme="majorHAnsi" w:cs="Arial"/>
          <w:b/>
          <w:bCs/>
          <w:i/>
          <w:iCs/>
          <w:color w:val="1F497D" w:themeColor="text2"/>
        </w:rPr>
        <w:t>: (Technical Lead)</w:t>
      </w:r>
      <w:r w:rsidR="005A7836" w:rsidRPr="008A4526">
        <w:rPr>
          <w:rFonts w:asciiTheme="majorHAnsi" w:hAnsiTheme="majorHAnsi" w:cs="Arial"/>
          <w:b/>
          <w:bCs/>
          <w:i/>
          <w:iCs/>
          <w:color w:val="1F497D" w:themeColor="text2"/>
        </w:rPr>
        <w:t xml:space="preserve"> </w:t>
      </w:r>
    </w:p>
    <w:p w14:paraId="36BCECFE" w14:textId="77777777" w:rsidR="005C1D20" w:rsidRPr="008A4526" w:rsidRDefault="005C1D20" w:rsidP="005C1D20">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Leaded the presales team during bidding phase.</w:t>
      </w:r>
    </w:p>
    <w:p w14:paraId="36BCECFF" w14:textId="77777777" w:rsidR="005C1D20" w:rsidRPr="008A4526" w:rsidRDefault="005C1D20" w:rsidP="005C1D20">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Studied the RFP and come up with full understanding and clarifications on all vague points.</w:t>
      </w:r>
    </w:p>
    <w:p w14:paraId="36BCED00" w14:textId="77777777" w:rsidR="005C1D20" w:rsidRPr="008A4526" w:rsidRDefault="005C1D20" w:rsidP="005C1D20">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All customer facing meetings and requirements gathering workshops.</w:t>
      </w:r>
    </w:p>
    <w:p w14:paraId="36BCED01" w14:textId="77777777" w:rsidR="005C1D20" w:rsidRPr="008A4526" w:rsidRDefault="005C1D20"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Wrote the Technical offer as per RFP guide lines including the exact scope of work</w:t>
      </w:r>
      <w:r w:rsidR="00F0007D" w:rsidRPr="008A4526">
        <w:rPr>
          <w:rFonts w:asciiTheme="minorBidi" w:eastAsia="Calibri" w:hAnsiTheme="minorBidi" w:cstheme="minorBidi"/>
          <w:color w:val="00355F"/>
          <w:lang w:bidi="ar-EG"/>
        </w:rPr>
        <w:t>, compliance matrix, and BOM.</w:t>
      </w:r>
    </w:p>
    <w:p w14:paraId="36BCED02" w14:textId="77777777" w:rsidR="005C1D20" w:rsidRPr="008A4526" w:rsidRDefault="005C1D20" w:rsidP="005C1D20">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Leaded the technical team and arranged with all</w:t>
      </w:r>
      <w:r w:rsidR="005A7836" w:rsidRPr="008A4526">
        <w:rPr>
          <w:rFonts w:asciiTheme="minorBidi" w:eastAsia="Calibri" w:hAnsiTheme="minorBidi" w:cstheme="minorBidi"/>
          <w:color w:val="00355F"/>
          <w:lang w:bidi="ar-EG"/>
        </w:rPr>
        <w:t xml:space="preserve"> other</w:t>
      </w:r>
      <w:r w:rsidRPr="008A4526">
        <w:rPr>
          <w:rFonts w:asciiTheme="minorBidi" w:eastAsia="Calibri" w:hAnsiTheme="minorBidi" w:cstheme="minorBidi"/>
          <w:color w:val="00355F"/>
          <w:lang w:bidi="ar-EG"/>
        </w:rPr>
        <w:t xml:space="preserve"> team</w:t>
      </w:r>
      <w:r w:rsidR="005A7836" w:rsidRPr="008A4526">
        <w:rPr>
          <w:rFonts w:asciiTheme="minorBidi" w:eastAsia="Calibri" w:hAnsiTheme="minorBidi" w:cstheme="minorBidi"/>
          <w:color w:val="00355F"/>
          <w:lang w:bidi="ar-EG"/>
        </w:rPr>
        <w:t>s’</w:t>
      </w:r>
      <w:r w:rsidRPr="008A4526">
        <w:rPr>
          <w:rFonts w:asciiTheme="minorBidi" w:eastAsia="Calibri" w:hAnsiTheme="minorBidi" w:cstheme="minorBidi"/>
          <w:color w:val="00355F"/>
          <w:lang w:bidi="ar-EG"/>
        </w:rPr>
        <w:t xml:space="preserve"> members needed from other teams after the awarding.</w:t>
      </w:r>
    </w:p>
    <w:p w14:paraId="36BCED03"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Kept the customer satisfaction as a first priority.</w:t>
      </w:r>
    </w:p>
    <w:p w14:paraId="36BCED04" w14:textId="77777777" w:rsidR="00CE31D8" w:rsidRPr="008A4526" w:rsidRDefault="00CE31D8" w:rsidP="00CE31D8">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Support the Project Manager during procurements.</w:t>
      </w:r>
    </w:p>
    <w:p w14:paraId="36BCED05" w14:textId="77777777" w:rsidR="005A7836" w:rsidRPr="008A4526" w:rsidRDefault="005A7836" w:rsidP="005C1D20">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Leaded all coordination with customer stack holders.</w:t>
      </w:r>
    </w:p>
    <w:p w14:paraId="36BCED06" w14:textId="77777777" w:rsidR="005C1D20" w:rsidRPr="008A4526" w:rsidRDefault="005C1D20" w:rsidP="005C1D20">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Put technical plan including time line for all tasks with coordination with other teams involved in the project including all dependencies and critical paths and highlighting all financial milestones that will be affected by delivery milestones.</w:t>
      </w:r>
    </w:p>
    <w:p w14:paraId="36BCED07" w14:textId="77777777" w:rsidR="005C1D20" w:rsidRPr="008A4526" w:rsidRDefault="005C1D20" w:rsidP="005C1D20">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 xml:space="preserve">Focal technical point of contact in all customer facing </w:t>
      </w:r>
      <w:r w:rsidR="005A7836" w:rsidRPr="008A4526">
        <w:rPr>
          <w:rFonts w:asciiTheme="minorBidi" w:eastAsia="Calibri" w:hAnsiTheme="minorBidi" w:cstheme="minorBidi"/>
          <w:color w:val="00355F"/>
          <w:lang w:bidi="ar-EG"/>
        </w:rPr>
        <w:t>meetings.</w:t>
      </w:r>
    </w:p>
    <w:p w14:paraId="36BCED08" w14:textId="77777777" w:rsidR="00CE31D8" w:rsidRPr="008A4526" w:rsidRDefault="00CE31D8" w:rsidP="00CE31D8">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lastRenderedPageBreak/>
        <w:t xml:space="preserve">Manage new customer requirements and discuss with project team and project manager. </w:t>
      </w:r>
    </w:p>
    <w:p w14:paraId="36BCED09" w14:textId="77777777" w:rsidR="005A7836" w:rsidRPr="008A4526" w:rsidRDefault="005A7836" w:rsidP="005C1D20">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Managed the team resources, training plans, and all needed resources for smooth delivery of project and meeting the deadline.</w:t>
      </w:r>
    </w:p>
    <w:p w14:paraId="36BCED0A" w14:textId="77777777" w:rsidR="002C2872" w:rsidRPr="008A4526" w:rsidRDefault="002C2872" w:rsidP="005C1D20">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Project technologies:</w:t>
      </w:r>
    </w:p>
    <w:p w14:paraId="36BCED0B"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Avaya CM (3000 stations)</w:t>
      </w:r>
    </w:p>
    <w:p w14:paraId="36BCED0C"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Avaya CCE (6800 agents)</w:t>
      </w:r>
    </w:p>
    <w:p w14:paraId="36BCED0D"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 xml:space="preserve">Avaya Aura Messaging </w:t>
      </w:r>
    </w:p>
    <w:p w14:paraId="36BCED0E"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Avaya WFO select (Recording)</w:t>
      </w:r>
    </w:p>
    <w:p w14:paraId="36BCED0F"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Avaya Equinox (Video and web conferencing)</w:t>
      </w:r>
    </w:p>
    <w:p w14:paraId="36BCED10"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Avaya CMS (Reporting)</w:t>
      </w:r>
    </w:p>
    <w:p w14:paraId="36BCED11"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Avaya Experience portal (IVR)</w:t>
      </w:r>
      <w:r w:rsidR="003A5E3E" w:rsidRPr="008A4526">
        <w:rPr>
          <w:rFonts w:asciiTheme="minorBidi" w:hAnsiTheme="minorBidi" w:cstheme="minorBidi"/>
          <w:color w:val="00355F"/>
        </w:rPr>
        <w:t xml:space="preserve"> (Java development, webservices integration, and DB integration)</w:t>
      </w:r>
    </w:p>
    <w:p w14:paraId="36BCED12"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Avaya Control Manager (centralized management)</w:t>
      </w:r>
    </w:p>
    <w:p w14:paraId="36BCED13"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Avaya Breeze (Call Intercept)</w:t>
      </w:r>
    </w:p>
    <w:p w14:paraId="36BCED14"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Avaya Workspaces (web based agent interface client)</w:t>
      </w:r>
    </w:p>
    <w:p w14:paraId="36BCED15"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 xml:space="preserve">Novomind </w:t>
      </w:r>
      <w:proofErr w:type="spellStart"/>
      <w:r w:rsidRPr="008A4526">
        <w:rPr>
          <w:rFonts w:asciiTheme="minorBidi" w:hAnsiTheme="minorBidi" w:cstheme="minorBidi"/>
          <w:color w:val="00355F"/>
        </w:rPr>
        <w:t>iAgent</w:t>
      </w:r>
      <w:proofErr w:type="spellEnd"/>
      <w:r w:rsidRPr="008A4526">
        <w:rPr>
          <w:rFonts w:asciiTheme="minorBidi" w:hAnsiTheme="minorBidi" w:cstheme="minorBidi"/>
          <w:color w:val="00355F"/>
        </w:rPr>
        <w:t xml:space="preserve"> (Digital channel)</w:t>
      </w:r>
    </w:p>
    <w:p w14:paraId="36BCED16"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proofErr w:type="spellStart"/>
      <w:r w:rsidRPr="008A4526">
        <w:rPr>
          <w:rFonts w:asciiTheme="minorBidi" w:hAnsiTheme="minorBidi" w:cstheme="minorBidi"/>
          <w:color w:val="00355F"/>
        </w:rPr>
        <w:t>RightFAX</w:t>
      </w:r>
      <w:proofErr w:type="spellEnd"/>
      <w:r w:rsidRPr="008A4526">
        <w:rPr>
          <w:rFonts w:asciiTheme="minorBidi" w:hAnsiTheme="minorBidi" w:cstheme="minorBidi"/>
          <w:color w:val="00355F"/>
        </w:rPr>
        <w:t xml:space="preserve"> (FOIP)</w:t>
      </w:r>
    </w:p>
    <w:p w14:paraId="36BCED17" w14:textId="77777777" w:rsidR="002C2872" w:rsidRPr="006D0063"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Dell MX7000 chassis with VMware (Virtualization environment)</w:t>
      </w:r>
    </w:p>
    <w:p w14:paraId="36BCED18" w14:textId="77777777" w:rsidR="006D0063" w:rsidRPr="008A4526" w:rsidRDefault="006D0063" w:rsidP="002C2872">
      <w:pPr>
        <w:pStyle w:val="ListParagraph"/>
        <w:numPr>
          <w:ilvl w:val="1"/>
          <w:numId w:val="5"/>
        </w:numPr>
        <w:autoSpaceDE w:val="0"/>
        <w:autoSpaceDN w:val="0"/>
        <w:adjustRightInd w:val="0"/>
        <w:rPr>
          <w:rFonts w:asciiTheme="minorBidi" w:hAnsiTheme="minorBidi" w:cstheme="minorBidi"/>
          <w:color w:val="00355F"/>
          <w:lang w:val="ru-RU"/>
        </w:rPr>
      </w:pPr>
      <w:r>
        <w:rPr>
          <w:rFonts w:asciiTheme="minorBidi" w:hAnsiTheme="minorBidi" w:cstheme="minorBidi"/>
          <w:color w:val="00355F"/>
        </w:rPr>
        <w:t>Dell Blade servers</w:t>
      </w:r>
    </w:p>
    <w:p w14:paraId="36BCED19"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IVR call flow revamp development and integration with backend (40 Call flows inbound/outbound)</w:t>
      </w:r>
    </w:p>
    <w:p w14:paraId="36BCED1A"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Unified DB (</w:t>
      </w:r>
      <w:proofErr w:type="spellStart"/>
      <w:r w:rsidRPr="008A4526">
        <w:rPr>
          <w:rFonts w:asciiTheme="minorBidi" w:hAnsiTheme="minorBidi" w:cstheme="minorBidi"/>
          <w:color w:val="00355F"/>
        </w:rPr>
        <w:t>MSSql</w:t>
      </w:r>
      <w:proofErr w:type="spellEnd"/>
      <w:r w:rsidRPr="008A4526">
        <w:rPr>
          <w:rFonts w:asciiTheme="minorBidi" w:hAnsiTheme="minorBidi" w:cstheme="minorBidi"/>
          <w:color w:val="00355F"/>
        </w:rPr>
        <w:t>) for customer journey across voice/digital channels.</w:t>
      </w:r>
    </w:p>
    <w:p w14:paraId="36BCED1B" w14:textId="77777777" w:rsidR="002C2872" w:rsidRPr="008A4526" w:rsidRDefault="002C2872" w:rsidP="002C2872">
      <w:pPr>
        <w:pStyle w:val="ListParagraph"/>
        <w:numPr>
          <w:ilvl w:val="1"/>
          <w:numId w:val="5"/>
        </w:numPr>
        <w:contextualSpacing/>
        <w:rPr>
          <w:rFonts w:asciiTheme="minorBidi" w:eastAsia="Calibri" w:hAnsiTheme="minorBidi" w:cstheme="minorBidi"/>
          <w:color w:val="00355F"/>
          <w:lang w:bidi="ar-EG"/>
        </w:rPr>
      </w:pPr>
      <w:r w:rsidRPr="008A4526">
        <w:rPr>
          <w:rFonts w:asciiTheme="minorBidi" w:hAnsiTheme="minorBidi" w:cstheme="minorBidi"/>
          <w:color w:val="00355F"/>
        </w:rPr>
        <w:t>OS (Microsoft/RedHat)</w:t>
      </w:r>
    </w:p>
    <w:p w14:paraId="36BCED1C" w14:textId="77777777" w:rsidR="006D0063" w:rsidRDefault="006D0063" w:rsidP="008A4526">
      <w:pPr>
        <w:spacing w:line="276" w:lineRule="auto"/>
        <w:rPr>
          <w:rFonts w:asciiTheme="majorHAnsi" w:hAnsiTheme="majorHAnsi" w:cs="Arial"/>
          <w:b/>
          <w:bCs/>
          <w:i/>
          <w:iCs/>
          <w:color w:val="1F497D" w:themeColor="text2"/>
        </w:rPr>
      </w:pPr>
    </w:p>
    <w:p w14:paraId="36BCED1D" w14:textId="77777777" w:rsidR="006D0063" w:rsidRDefault="006D0063" w:rsidP="008A4526">
      <w:pPr>
        <w:spacing w:line="276" w:lineRule="auto"/>
        <w:rPr>
          <w:rFonts w:asciiTheme="majorHAnsi" w:hAnsiTheme="majorHAnsi" w:cs="Arial"/>
          <w:b/>
          <w:bCs/>
          <w:i/>
          <w:iCs/>
          <w:color w:val="1F497D" w:themeColor="text2"/>
        </w:rPr>
      </w:pPr>
    </w:p>
    <w:p w14:paraId="36BCED1E" w14:textId="77777777" w:rsidR="005A7836" w:rsidRPr="008A4526" w:rsidRDefault="005A7836" w:rsidP="008A4526">
      <w:pPr>
        <w:spacing w:line="276" w:lineRule="auto"/>
        <w:rPr>
          <w:rFonts w:asciiTheme="majorHAnsi" w:hAnsiTheme="majorHAnsi" w:cs="Arial"/>
          <w:b/>
          <w:bCs/>
          <w:i/>
          <w:iCs/>
          <w:color w:val="1F497D" w:themeColor="text2"/>
        </w:rPr>
      </w:pPr>
      <w:r w:rsidRPr="008A4526">
        <w:rPr>
          <w:rFonts w:asciiTheme="majorHAnsi" w:hAnsiTheme="majorHAnsi" w:cs="Arial"/>
          <w:b/>
          <w:bCs/>
          <w:i/>
          <w:iCs/>
          <w:color w:val="1F497D" w:themeColor="text2"/>
        </w:rPr>
        <w:t xml:space="preserve">EEHC (Electricity Holding Company) DR Data Center </w:t>
      </w:r>
      <w:r w:rsidR="00281AFF" w:rsidRPr="008A4526">
        <w:rPr>
          <w:rFonts w:asciiTheme="majorHAnsi" w:hAnsiTheme="majorHAnsi" w:cs="Arial"/>
          <w:b/>
          <w:bCs/>
          <w:i/>
          <w:iCs/>
          <w:color w:val="1F497D" w:themeColor="text2"/>
        </w:rPr>
        <w:t xml:space="preserve">for Smart Meters project </w:t>
      </w:r>
      <w:r w:rsidRPr="008A4526">
        <w:rPr>
          <w:rFonts w:asciiTheme="majorHAnsi" w:hAnsiTheme="majorHAnsi" w:cs="Arial"/>
          <w:b/>
          <w:bCs/>
          <w:i/>
          <w:iCs/>
          <w:color w:val="1F497D" w:themeColor="text2"/>
        </w:rPr>
        <w:t>– 2020–: (Technical Lead)</w:t>
      </w:r>
    </w:p>
    <w:p w14:paraId="36BCED1F" w14:textId="77777777" w:rsidR="005A7836" w:rsidRPr="008A4526" w:rsidRDefault="005A7836" w:rsidP="005A783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Received the handover from presales team.</w:t>
      </w:r>
    </w:p>
    <w:p w14:paraId="36BCED20" w14:textId="77777777" w:rsidR="005A7836" w:rsidRPr="008A4526" w:rsidRDefault="005A7836" w:rsidP="005A783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Leaded the technical team and arranged with all other teams’ members needed from other teams after the awarding.</w:t>
      </w:r>
    </w:p>
    <w:p w14:paraId="36BCED21" w14:textId="77777777" w:rsidR="00CE31D8" w:rsidRPr="008A4526" w:rsidRDefault="00CE31D8" w:rsidP="00CE31D8">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Support the Project Manager during procurements.</w:t>
      </w:r>
    </w:p>
    <w:p w14:paraId="36BCED22" w14:textId="77777777" w:rsidR="005A7836" w:rsidRPr="008A4526" w:rsidRDefault="005A7836"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Put technical plan including time line for all tasks with coordination with other teams involved in the project including all depend</w:t>
      </w:r>
      <w:r w:rsidR="00F0007D" w:rsidRPr="008A4526">
        <w:rPr>
          <w:rFonts w:asciiTheme="minorBidi" w:eastAsia="Calibri" w:hAnsiTheme="minorBidi" w:cstheme="minorBidi"/>
          <w:color w:val="00355F"/>
          <w:lang w:bidi="ar-EG"/>
        </w:rPr>
        <w:t>encies and critical paths.</w:t>
      </w:r>
    </w:p>
    <w:p w14:paraId="36BCED23" w14:textId="77777777" w:rsidR="005A7836" w:rsidRPr="008A4526" w:rsidRDefault="005A7836"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 xml:space="preserve">Focal technical point of contact in all </w:t>
      </w:r>
      <w:r w:rsidR="00F0007D" w:rsidRPr="008A4526">
        <w:rPr>
          <w:rFonts w:asciiTheme="minorBidi" w:eastAsia="Calibri" w:hAnsiTheme="minorBidi" w:cstheme="minorBidi"/>
          <w:color w:val="00355F"/>
          <w:lang w:bidi="ar-EG"/>
        </w:rPr>
        <w:t>internal teams</w:t>
      </w:r>
      <w:r w:rsidRPr="008A4526">
        <w:rPr>
          <w:rFonts w:asciiTheme="minorBidi" w:eastAsia="Calibri" w:hAnsiTheme="minorBidi" w:cstheme="minorBidi"/>
          <w:color w:val="00355F"/>
          <w:lang w:bidi="ar-EG"/>
        </w:rPr>
        <w:t xml:space="preserve"> meetings.</w:t>
      </w:r>
    </w:p>
    <w:p w14:paraId="36BCED24" w14:textId="77777777" w:rsidR="005A7836" w:rsidRPr="008A4526" w:rsidRDefault="005A7836"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 xml:space="preserve">Managed the </w:t>
      </w:r>
      <w:r w:rsidR="00F0007D" w:rsidRPr="008A4526">
        <w:rPr>
          <w:rFonts w:asciiTheme="minorBidi" w:eastAsia="Calibri" w:hAnsiTheme="minorBidi" w:cstheme="minorBidi"/>
          <w:color w:val="00355F"/>
          <w:lang w:bidi="ar-EG"/>
        </w:rPr>
        <w:t xml:space="preserve">internal </w:t>
      </w:r>
      <w:r w:rsidRPr="008A4526">
        <w:rPr>
          <w:rFonts w:asciiTheme="minorBidi" w:eastAsia="Calibri" w:hAnsiTheme="minorBidi" w:cstheme="minorBidi"/>
          <w:color w:val="00355F"/>
          <w:lang w:bidi="ar-EG"/>
        </w:rPr>
        <w:t>team resources, training plans, and all needed resources for smooth delivery of project and meeting the deadline.</w:t>
      </w:r>
    </w:p>
    <w:p w14:paraId="36BCED25" w14:textId="77777777" w:rsidR="002C2872" w:rsidRPr="008A4526" w:rsidRDefault="002C2872"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Project Technologies:</w:t>
      </w:r>
    </w:p>
    <w:p w14:paraId="36BCED26"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Oracle Applications</w:t>
      </w:r>
    </w:p>
    <w:p w14:paraId="36BCED27"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Cisco ACI model switches</w:t>
      </w:r>
    </w:p>
    <w:p w14:paraId="36BCED28"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Fortinet Firewalls</w:t>
      </w:r>
    </w:p>
    <w:p w14:paraId="36BCED29"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Oracle DB</w:t>
      </w:r>
    </w:p>
    <w:p w14:paraId="36BCED2A"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 xml:space="preserve">ZFS </w:t>
      </w:r>
      <w:r w:rsidR="006D0063">
        <w:rPr>
          <w:rFonts w:asciiTheme="minorBidi" w:hAnsiTheme="minorBidi" w:cstheme="minorBidi"/>
          <w:color w:val="00355F"/>
        </w:rPr>
        <w:t xml:space="preserve">Storage </w:t>
      </w:r>
      <w:r w:rsidRPr="008A4526">
        <w:rPr>
          <w:rFonts w:asciiTheme="minorBidi" w:hAnsiTheme="minorBidi" w:cstheme="minorBidi"/>
          <w:color w:val="00355F"/>
        </w:rPr>
        <w:t>technology</w:t>
      </w:r>
    </w:p>
    <w:p w14:paraId="36BCED2B" w14:textId="77777777" w:rsidR="002C2872" w:rsidRPr="006D0063" w:rsidRDefault="002C2872" w:rsidP="006D0063">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 xml:space="preserve">Zero Data Loss </w:t>
      </w:r>
      <w:r w:rsidR="006D0063">
        <w:rPr>
          <w:rFonts w:asciiTheme="minorBidi" w:hAnsiTheme="minorBidi" w:cstheme="minorBidi"/>
          <w:color w:val="00355F"/>
        </w:rPr>
        <w:t>Rack for Backup</w:t>
      </w:r>
    </w:p>
    <w:p w14:paraId="36BCED2C" w14:textId="77777777" w:rsidR="006D0063" w:rsidRPr="008A4526" w:rsidRDefault="006D0063" w:rsidP="002C2872">
      <w:pPr>
        <w:pStyle w:val="ListParagraph"/>
        <w:numPr>
          <w:ilvl w:val="1"/>
          <w:numId w:val="5"/>
        </w:numPr>
        <w:autoSpaceDE w:val="0"/>
        <w:autoSpaceDN w:val="0"/>
        <w:adjustRightInd w:val="0"/>
        <w:rPr>
          <w:rFonts w:asciiTheme="minorBidi" w:hAnsiTheme="minorBidi" w:cstheme="minorBidi"/>
          <w:color w:val="00355F"/>
          <w:lang w:val="ru-RU"/>
        </w:rPr>
      </w:pPr>
      <w:r>
        <w:rPr>
          <w:rFonts w:asciiTheme="minorBidi" w:hAnsiTheme="minorBidi" w:cstheme="minorBidi"/>
          <w:color w:val="00355F"/>
        </w:rPr>
        <w:t xml:space="preserve">Oracle </w:t>
      </w:r>
      <w:proofErr w:type="spellStart"/>
      <w:r>
        <w:rPr>
          <w:rFonts w:asciiTheme="minorBidi" w:hAnsiTheme="minorBidi" w:cstheme="minorBidi"/>
          <w:color w:val="00355F"/>
        </w:rPr>
        <w:t>ExaData</w:t>
      </w:r>
      <w:proofErr w:type="spellEnd"/>
      <w:r>
        <w:rPr>
          <w:rFonts w:asciiTheme="minorBidi" w:hAnsiTheme="minorBidi" w:cstheme="minorBidi"/>
          <w:color w:val="00355F"/>
        </w:rPr>
        <w:t xml:space="preserve"> technology</w:t>
      </w:r>
    </w:p>
    <w:p w14:paraId="36BCED2D" w14:textId="77777777" w:rsidR="002C2872" w:rsidRPr="008A4526" w:rsidRDefault="002C2872" w:rsidP="002C2872">
      <w:pPr>
        <w:pStyle w:val="ListParagraph"/>
        <w:numPr>
          <w:ilvl w:val="1"/>
          <w:numId w:val="5"/>
        </w:numPr>
        <w:autoSpaceDE w:val="0"/>
        <w:autoSpaceDN w:val="0"/>
        <w:adjustRightInd w:val="0"/>
        <w:rPr>
          <w:rFonts w:asciiTheme="minorBidi" w:hAnsiTheme="minorBidi" w:cstheme="minorBidi"/>
          <w:color w:val="00355F"/>
          <w:lang w:val="ru-RU"/>
        </w:rPr>
      </w:pPr>
      <w:r w:rsidRPr="008A4526">
        <w:rPr>
          <w:rFonts w:asciiTheme="minorBidi" w:hAnsiTheme="minorBidi" w:cstheme="minorBidi"/>
          <w:color w:val="00355F"/>
        </w:rPr>
        <w:t>Oracle Super Cluster Hardware</w:t>
      </w:r>
    </w:p>
    <w:p w14:paraId="36BCED2E" w14:textId="77777777" w:rsidR="00F0007D" w:rsidRPr="008A4526" w:rsidRDefault="00F0007D" w:rsidP="008A4526">
      <w:pPr>
        <w:spacing w:line="276" w:lineRule="auto"/>
        <w:rPr>
          <w:rFonts w:asciiTheme="majorHAnsi" w:hAnsiTheme="majorHAnsi" w:cs="Arial"/>
          <w:b/>
          <w:bCs/>
          <w:i/>
          <w:iCs/>
          <w:color w:val="1F497D" w:themeColor="text2"/>
        </w:rPr>
      </w:pPr>
      <w:r w:rsidRPr="008A4526">
        <w:rPr>
          <w:rFonts w:asciiTheme="majorHAnsi" w:hAnsiTheme="majorHAnsi" w:cs="Arial"/>
          <w:b/>
          <w:bCs/>
          <w:i/>
          <w:iCs/>
          <w:color w:val="1F497D" w:themeColor="text2"/>
        </w:rPr>
        <w:t>Eni/</w:t>
      </w:r>
      <w:proofErr w:type="spellStart"/>
      <w:r w:rsidRPr="008A4526">
        <w:rPr>
          <w:rFonts w:asciiTheme="majorHAnsi" w:hAnsiTheme="majorHAnsi" w:cs="Arial"/>
          <w:b/>
          <w:bCs/>
          <w:i/>
          <w:iCs/>
          <w:color w:val="1F497D" w:themeColor="text2"/>
        </w:rPr>
        <w:t>Petrobel</w:t>
      </w:r>
      <w:proofErr w:type="spellEnd"/>
      <w:r w:rsidRPr="008A4526">
        <w:rPr>
          <w:rFonts w:asciiTheme="majorHAnsi" w:hAnsiTheme="majorHAnsi" w:cs="Arial"/>
          <w:b/>
          <w:bCs/>
          <w:i/>
          <w:iCs/>
          <w:color w:val="1F497D" w:themeColor="text2"/>
        </w:rPr>
        <w:t xml:space="preserve"> </w:t>
      </w:r>
      <w:proofErr w:type="spellStart"/>
      <w:r w:rsidRPr="008A4526">
        <w:rPr>
          <w:rFonts w:asciiTheme="majorHAnsi" w:hAnsiTheme="majorHAnsi" w:cs="Arial"/>
          <w:b/>
          <w:bCs/>
          <w:i/>
          <w:iCs/>
          <w:color w:val="1F497D" w:themeColor="text2"/>
        </w:rPr>
        <w:t>Zohr</w:t>
      </w:r>
      <w:proofErr w:type="spellEnd"/>
      <w:r w:rsidRPr="008A4526">
        <w:rPr>
          <w:rFonts w:asciiTheme="majorHAnsi" w:hAnsiTheme="majorHAnsi" w:cs="Arial"/>
          <w:b/>
          <w:bCs/>
          <w:i/>
          <w:iCs/>
          <w:color w:val="1F497D" w:themeColor="text2"/>
        </w:rPr>
        <w:t xml:space="preserve"> Gas Field Telecom infrastructure 2018/2019: (Technical Lead)</w:t>
      </w:r>
    </w:p>
    <w:p w14:paraId="36BCED2F"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Engaged in presales/bidding phased in the Collaboration part.</w:t>
      </w:r>
    </w:p>
    <w:p w14:paraId="36BCED30"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Studied the Collaboration part in the RFP and come up with full understanding and clarifications on all vague points.</w:t>
      </w:r>
    </w:p>
    <w:p w14:paraId="36BCED31"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All customer facing meetings and requirements gathering workshops.</w:t>
      </w:r>
    </w:p>
    <w:p w14:paraId="36BCED32"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Wrote the Technical offer (Collaboration Part) as per RFP guide lines including the exact scope of work, compliance matrix, and BOM.</w:t>
      </w:r>
    </w:p>
    <w:p w14:paraId="36BCED33"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Leaded the technical team and arranged with all other teams’ members needed from other teams after the awarding.</w:t>
      </w:r>
    </w:p>
    <w:p w14:paraId="36BCED34"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Kept the customer satisfaction as a first priority.</w:t>
      </w:r>
    </w:p>
    <w:p w14:paraId="36BCED35"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 xml:space="preserve">Support </w:t>
      </w:r>
      <w:r w:rsidR="00CE31D8" w:rsidRPr="008A4526">
        <w:rPr>
          <w:rFonts w:asciiTheme="minorBidi" w:eastAsia="Calibri" w:hAnsiTheme="minorBidi" w:cstheme="minorBidi"/>
          <w:color w:val="00355F"/>
          <w:lang w:bidi="ar-EG"/>
        </w:rPr>
        <w:t xml:space="preserve">the </w:t>
      </w:r>
      <w:r w:rsidRPr="008A4526">
        <w:rPr>
          <w:rFonts w:asciiTheme="minorBidi" w:eastAsia="Calibri" w:hAnsiTheme="minorBidi" w:cstheme="minorBidi"/>
          <w:color w:val="00355F"/>
          <w:lang w:bidi="ar-EG"/>
        </w:rPr>
        <w:t>Project Manager during procurements.</w:t>
      </w:r>
    </w:p>
    <w:p w14:paraId="36BCED36"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Leaded all coordination with customer stack holders and the Consultant representatives.</w:t>
      </w:r>
    </w:p>
    <w:p w14:paraId="36BCED37"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Put technical plan including time line for all tasks with coordination with other teams involved in the project including all dependencies and critical paths and highlighting all financial milestones that will be affected by delivery milestones.</w:t>
      </w:r>
    </w:p>
    <w:p w14:paraId="36BCED38"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Focal technical point of contact in all customer facing meetings.</w:t>
      </w:r>
    </w:p>
    <w:p w14:paraId="36BCED39" w14:textId="77777777" w:rsidR="00CE31D8" w:rsidRPr="008A4526" w:rsidRDefault="00CE31D8" w:rsidP="00CE31D8">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 xml:space="preserve">Manage new customer requirements and discuss with project team and project manager. </w:t>
      </w:r>
    </w:p>
    <w:p w14:paraId="36BCED3A"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Managed the team resources, training plans, and all needed resources for smooth delivery of project and meeting the deadline.</w:t>
      </w:r>
    </w:p>
    <w:p w14:paraId="36BCED3B" w14:textId="77777777" w:rsidR="002C2872" w:rsidRPr="008A4526" w:rsidRDefault="002C2872"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lastRenderedPageBreak/>
        <w:t>Project technologies:</w:t>
      </w:r>
    </w:p>
    <w:p w14:paraId="36BCED3C" w14:textId="77777777" w:rsidR="006D0063" w:rsidRPr="008A4526" w:rsidRDefault="006D0063" w:rsidP="006D0063">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Nexus 9800 (Design)</w:t>
      </w:r>
    </w:p>
    <w:p w14:paraId="36BCED3D" w14:textId="77777777" w:rsidR="006D0063" w:rsidRPr="008A4526" w:rsidRDefault="006D0063" w:rsidP="006D0063">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Catalyst 6807 (Design)</w:t>
      </w:r>
    </w:p>
    <w:p w14:paraId="36BCED3E" w14:textId="77777777" w:rsidR="006D0063" w:rsidRPr="008A4526" w:rsidRDefault="006D0063" w:rsidP="006D0063">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3850, 3650, and 2960 switches (Implementation)</w:t>
      </w:r>
    </w:p>
    <w:p w14:paraId="36BCED3F" w14:textId="77777777" w:rsidR="006D0063" w:rsidRPr="008A4526" w:rsidRDefault="006D0063" w:rsidP="006D0063">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Prime Infrastructure (Installation)</w:t>
      </w:r>
    </w:p>
    <w:p w14:paraId="36BCED40" w14:textId="77777777" w:rsidR="006D0063" w:rsidRPr="008A4526" w:rsidRDefault="006D0063" w:rsidP="006D0063">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ACS (Design)</w:t>
      </w:r>
    </w:p>
    <w:p w14:paraId="36BCED41" w14:textId="77777777" w:rsidR="006D0063" w:rsidRPr="008A4526" w:rsidRDefault="006D0063" w:rsidP="006D0063">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Firewalls 5508 (Design)</w:t>
      </w:r>
    </w:p>
    <w:p w14:paraId="36BCED42" w14:textId="77777777" w:rsidR="002C2872" w:rsidRPr="008A4526" w:rsidRDefault="002C2872" w:rsidP="002C2872">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CUCM Redundant (Implementation)</w:t>
      </w:r>
    </w:p>
    <w:p w14:paraId="36BCED43" w14:textId="77777777" w:rsidR="002C2872" w:rsidRPr="008A4526" w:rsidRDefault="002C2872" w:rsidP="002C2872">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CUC Redundant (Implementation)</w:t>
      </w:r>
    </w:p>
    <w:p w14:paraId="36BCED44" w14:textId="77777777" w:rsidR="002C2872" w:rsidRPr="008A4526" w:rsidRDefault="002C2872" w:rsidP="002C2872">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Media Sense for Recording (Implementation)</w:t>
      </w:r>
    </w:p>
    <w:p w14:paraId="36BCED45" w14:textId="77777777" w:rsidR="002C2872" w:rsidRPr="008A4526" w:rsidRDefault="002C2872" w:rsidP="002C2872">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ISR gateway 4321 Redundant (Implementation)</w:t>
      </w:r>
    </w:p>
    <w:p w14:paraId="36BCED46" w14:textId="77777777" w:rsidR="002C2872" w:rsidRPr="008A4526" w:rsidRDefault="002C2872" w:rsidP="002C2872">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MX300 Video Conference (Implementation)</w:t>
      </w:r>
    </w:p>
    <w:p w14:paraId="36BCED47" w14:textId="77777777" w:rsidR="002C2872" w:rsidRPr="008A4526" w:rsidRDefault="002C2872" w:rsidP="002C2872">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4*ISR gateway 4451 (2*Redundant) (Implementation)</w:t>
      </w:r>
    </w:p>
    <w:p w14:paraId="36BCED48" w14:textId="77777777" w:rsidR="002C2872" w:rsidRPr="008A4526" w:rsidRDefault="002C2872" w:rsidP="002C2872">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Attendant Console (Implementation)</w:t>
      </w:r>
    </w:p>
    <w:p w14:paraId="36BCED49" w14:textId="77777777" w:rsidR="00F0007D" w:rsidRPr="008A4526" w:rsidRDefault="00F0007D" w:rsidP="008A4526">
      <w:pPr>
        <w:spacing w:line="276" w:lineRule="auto"/>
        <w:rPr>
          <w:rFonts w:asciiTheme="majorHAnsi" w:hAnsiTheme="majorHAnsi" w:cs="Arial"/>
          <w:b/>
          <w:bCs/>
          <w:i/>
          <w:iCs/>
          <w:color w:val="1F497D" w:themeColor="text2"/>
        </w:rPr>
      </w:pPr>
      <w:r w:rsidRPr="008A4526">
        <w:rPr>
          <w:rFonts w:asciiTheme="majorHAnsi" w:hAnsiTheme="majorHAnsi" w:cs="Arial"/>
          <w:b/>
          <w:bCs/>
          <w:i/>
          <w:iCs/>
          <w:color w:val="1F497D" w:themeColor="text2"/>
        </w:rPr>
        <w:t>ERI Buildings A and B Collaboration Scope 2017/2018: (Technical Lead)</w:t>
      </w:r>
    </w:p>
    <w:p w14:paraId="36BCED4A"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All customer facing meetings and requirements gathering workshops.</w:t>
      </w:r>
    </w:p>
    <w:p w14:paraId="36BCED4B"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Wrote the Technical offer (Collaboration Part) as per RFP guide lines including the exact scope of work, compliance matrix, and BOM.</w:t>
      </w:r>
    </w:p>
    <w:p w14:paraId="36BCED4C"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Leaded the technical team and arranged with all other teams’ members needed from other teams after the awarding.</w:t>
      </w:r>
    </w:p>
    <w:p w14:paraId="36BCED4D"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Kept the customer satisfaction as a first priority.</w:t>
      </w:r>
    </w:p>
    <w:p w14:paraId="36BCED4E"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 xml:space="preserve">Support </w:t>
      </w:r>
      <w:r w:rsidR="00CE31D8" w:rsidRPr="008A4526">
        <w:rPr>
          <w:rFonts w:asciiTheme="minorBidi" w:eastAsia="Calibri" w:hAnsiTheme="minorBidi" w:cstheme="minorBidi"/>
          <w:color w:val="00355F"/>
          <w:lang w:bidi="ar-EG"/>
        </w:rPr>
        <w:t xml:space="preserve">the </w:t>
      </w:r>
      <w:r w:rsidRPr="008A4526">
        <w:rPr>
          <w:rFonts w:asciiTheme="minorBidi" w:eastAsia="Calibri" w:hAnsiTheme="minorBidi" w:cstheme="minorBidi"/>
          <w:color w:val="00355F"/>
          <w:lang w:bidi="ar-EG"/>
        </w:rPr>
        <w:t>Project Manager during procurements.</w:t>
      </w:r>
    </w:p>
    <w:p w14:paraId="36BCED4F"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Leaded all coordination with customer stack holders and the Consultant representatives.</w:t>
      </w:r>
    </w:p>
    <w:p w14:paraId="36BCED50"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Put technical plan including time line for all tasks with coordination with other teams involved in the project including all dependencies and critical paths and highlighting all financial milestones that will be affected by delivery milestones.</w:t>
      </w:r>
    </w:p>
    <w:p w14:paraId="36BCED51" w14:textId="77777777" w:rsidR="00F0007D" w:rsidRPr="008A4526" w:rsidRDefault="00F0007D" w:rsidP="00F0007D">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Focal technical point of contact in all customer facing meetings.</w:t>
      </w:r>
    </w:p>
    <w:p w14:paraId="36BCED52" w14:textId="77777777" w:rsidR="00CE31D8" w:rsidRPr="008A4526" w:rsidRDefault="00CE31D8" w:rsidP="00CE31D8">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 xml:space="preserve">Manage new customer requirements and discuss with project team and project manager. </w:t>
      </w:r>
    </w:p>
    <w:p w14:paraId="36BCED53" w14:textId="77777777" w:rsidR="00F0007D" w:rsidRPr="008A4526" w:rsidRDefault="00F0007D" w:rsidP="002C2872">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Managed the team resources, training plans, and all needed resources for smooth delivery of project and meeting the deadline.</w:t>
      </w:r>
    </w:p>
    <w:p w14:paraId="36BCED54" w14:textId="77777777" w:rsidR="002C2872" w:rsidRPr="008A4526" w:rsidRDefault="002C2872" w:rsidP="002C2872">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Project technologies:</w:t>
      </w:r>
    </w:p>
    <w:p w14:paraId="36BCED55" w14:textId="77777777" w:rsidR="002C2872" w:rsidRPr="008A4526" w:rsidRDefault="002C2872" w:rsidP="002C2872">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CUCM Redundant</w:t>
      </w:r>
    </w:p>
    <w:p w14:paraId="36BCED56" w14:textId="77777777" w:rsidR="002C2872" w:rsidRPr="008A4526" w:rsidRDefault="002C2872" w:rsidP="002C2872">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CUC Redundant</w:t>
      </w:r>
    </w:p>
    <w:p w14:paraId="36BCED57" w14:textId="77777777" w:rsidR="002C2872" w:rsidRPr="008A4526" w:rsidRDefault="002C2872" w:rsidP="002C2872">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 xml:space="preserve">Cisco Media Sense for Recording </w:t>
      </w:r>
    </w:p>
    <w:p w14:paraId="36BCED58" w14:textId="77777777" w:rsidR="002C2872" w:rsidRPr="008A4526" w:rsidRDefault="002C2872" w:rsidP="002C2872">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ISR gateway 4321 Redundant</w:t>
      </w:r>
    </w:p>
    <w:p w14:paraId="36BCED59" w14:textId="77777777" w:rsidR="002C2872" w:rsidRPr="008A4526" w:rsidRDefault="002C2872" w:rsidP="002C2872">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MX300 Video Conference</w:t>
      </w:r>
    </w:p>
    <w:p w14:paraId="36BCED5A" w14:textId="77777777" w:rsidR="002C2872" w:rsidRPr="008A4526" w:rsidRDefault="002C2872" w:rsidP="002C2872">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4*ISR gateway 4451 (2*Redundant)</w:t>
      </w:r>
    </w:p>
    <w:p w14:paraId="36BCED5B" w14:textId="77777777" w:rsidR="002C2872" w:rsidRPr="008A4526" w:rsidRDefault="002C2872" w:rsidP="002C2872">
      <w:pPr>
        <w:pStyle w:val="ListParagraph"/>
        <w:numPr>
          <w:ilvl w:val="1"/>
          <w:numId w:val="5"/>
        </w:numPr>
        <w:rPr>
          <w:rFonts w:asciiTheme="minorBidi" w:hAnsiTheme="minorBidi" w:cstheme="minorBidi"/>
          <w:color w:val="00355F"/>
          <w:lang w:val="ru-RU"/>
        </w:rPr>
      </w:pPr>
      <w:r w:rsidRPr="008A4526">
        <w:rPr>
          <w:rFonts w:asciiTheme="minorBidi" w:hAnsiTheme="minorBidi" w:cstheme="minorBidi"/>
          <w:color w:val="00355F"/>
          <w:lang w:val="ru-RU"/>
        </w:rPr>
        <w:t>Cisco Attendant Console</w:t>
      </w:r>
    </w:p>
    <w:p w14:paraId="36BCED5C" w14:textId="77777777" w:rsidR="00F0007D" w:rsidRPr="008A4526" w:rsidRDefault="002C2872" w:rsidP="008A4526">
      <w:pPr>
        <w:pStyle w:val="ListParagraph"/>
        <w:numPr>
          <w:ilvl w:val="1"/>
          <w:numId w:val="5"/>
        </w:numPr>
        <w:rPr>
          <w:rStyle w:val="apple-style-span"/>
          <w:rFonts w:asciiTheme="minorBidi" w:hAnsiTheme="minorBidi" w:cstheme="minorBidi"/>
          <w:color w:val="00355F"/>
          <w:lang w:val="ru-RU"/>
        </w:rPr>
      </w:pPr>
      <w:r w:rsidRPr="008A4526">
        <w:rPr>
          <w:rFonts w:asciiTheme="minorBidi" w:hAnsiTheme="minorBidi" w:cstheme="minorBidi"/>
          <w:color w:val="00355F"/>
          <w:lang w:val="ru-RU"/>
        </w:rPr>
        <w:t>Cisco ExpressWay (E/C)</w:t>
      </w:r>
    </w:p>
    <w:p w14:paraId="36BCED5D" w14:textId="77777777" w:rsidR="00F0007D" w:rsidRPr="008A4526" w:rsidRDefault="00F0007D" w:rsidP="008A4526">
      <w:pPr>
        <w:spacing w:line="276" w:lineRule="auto"/>
        <w:rPr>
          <w:rFonts w:asciiTheme="majorHAnsi" w:hAnsiTheme="majorHAnsi" w:cs="Arial"/>
          <w:b/>
          <w:bCs/>
          <w:i/>
          <w:iCs/>
          <w:color w:val="4F81BD" w:themeColor="accent1"/>
        </w:rPr>
      </w:pPr>
      <w:r w:rsidRPr="008A4526">
        <w:rPr>
          <w:rFonts w:asciiTheme="majorHAnsi" w:hAnsiTheme="majorHAnsi" w:cs="Arial"/>
          <w:b/>
          <w:bCs/>
          <w:i/>
          <w:iCs/>
          <w:color w:val="1F497D" w:themeColor="text2"/>
        </w:rPr>
        <w:t>Other Job Responsibilities:</w:t>
      </w:r>
      <w:r w:rsidR="00CE31D8" w:rsidRPr="008A4526">
        <w:rPr>
          <w:rFonts w:asciiTheme="majorHAnsi" w:hAnsiTheme="majorHAnsi" w:cs="Arial"/>
          <w:b/>
          <w:bCs/>
          <w:i/>
          <w:iCs/>
          <w:color w:val="1F497D" w:themeColor="text2"/>
        </w:rPr>
        <w:t xml:space="preserve"> (Collaboration Team Leader)</w:t>
      </w:r>
    </w:p>
    <w:p w14:paraId="36BCED5E"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Follow up the projects, Technical progress and coach Technical resources in running projects.</w:t>
      </w:r>
    </w:p>
    <w:p w14:paraId="36BCED5F"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Technical follow up on third parties to insure that the technical scope in projects is fulfilled.</w:t>
      </w:r>
    </w:p>
    <w:p w14:paraId="36BCED60"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Handle Customer and Vendor technical communications.</w:t>
      </w:r>
    </w:p>
    <w:p w14:paraId="36BCED61"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Understand, implement and integrate different technologies successfully</w:t>
      </w:r>
    </w:p>
    <w:p w14:paraId="36BCED62"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Assure that solution implementation is as the approved design.</w:t>
      </w:r>
    </w:p>
    <w:p w14:paraId="36BCED63"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Contribute in high complex implementation tasks whenever needed</w:t>
      </w:r>
    </w:p>
    <w:p w14:paraId="36BCED64"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Give coaching for Collaboration team members during implementation tasks</w:t>
      </w:r>
    </w:p>
    <w:p w14:paraId="36BCED65" w14:textId="77777777" w:rsidR="00264FC7" w:rsidRPr="008A4526" w:rsidRDefault="00264FC7" w:rsidP="008A452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Set clear Collaboration team goals</w:t>
      </w:r>
    </w:p>
    <w:p w14:paraId="36BCED66"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Delegate tasks to Seniors and set deadlines</w:t>
      </w:r>
    </w:p>
    <w:p w14:paraId="36BCED67"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Oversee day-to-day operation and projects implementation</w:t>
      </w:r>
    </w:p>
    <w:p w14:paraId="36BCED68"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 xml:space="preserve">Monitor </w:t>
      </w:r>
      <w:r w:rsidR="00CE31D8" w:rsidRPr="008A4526">
        <w:rPr>
          <w:rFonts w:asciiTheme="minorBidi" w:eastAsia="Calibri" w:hAnsiTheme="minorBidi" w:cstheme="minorBidi"/>
          <w:color w:val="00355F"/>
          <w:lang w:bidi="ar-EG"/>
        </w:rPr>
        <w:t xml:space="preserve">Collaboration </w:t>
      </w:r>
      <w:r w:rsidRPr="008A4526">
        <w:rPr>
          <w:rFonts w:asciiTheme="minorBidi" w:eastAsia="Calibri" w:hAnsiTheme="minorBidi" w:cstheme="minorBidi"/>
          <w:color w:val="00355F"/>
          <w:lang w:bidi="ar-EG"/>
        </w:rPr>
        <w:t>team performance and report on metrics</w:t>
      </w:r>
    </w:p>
    <w:p w14:paraId="36BCED69"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Motivate team members</w:t>
      </w:r>
    </w:p>
    <w:p w14:paraId="36BCED6A" w14:textId="77777777" w:rsidR="00264FC7" w:rsidRPr="008A4526" w:rsidRDefault="00264FC7" w:rsidP="00CE31D8">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Discover/set training needs and provide training plans for each year</w:t>
      </w:r>
    </w:p>
    <w:p w14:paraId="36BCED6B"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Listen to team members’ feedback and resolve any issues or conflicts</w:t>
      </w:r>
    </w:p>
    <w:p w14:paraId="36BCED6C" w14:textId="77777777" w:rsidR="00C80D8D" w:rsidRPr="008A4526" w:rsidRDefault="00264FC7" w:rsidP="00CE31D8">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Recognize high performance and reward accomplishments</w:t>
      </w:r>
    </w:p>
    <w:p w14:paraId="36BCED6D" w14:textId="77777777" w:rsidR="008A4526" w:rsidRDefault="008A4526" w:rsidP="008A4526">
      <w:pPr>
        <w:spacing w:line="276" w:lineRule="auto"/>
        <w:rPr>
          <w:rFonts w:asciiTheme="majorHAnsi" w:hAnsiTheme="majorHAnsi" w:cs="Arial"/>
          <w:b/>
        </w:rPr>
      </w:pPr>
    </w:p>
    <w:p w14:paraId="36BCED6E" w14:textId="77777777" w:rsidR="008A4526" w:rsidRPr="005A7284" w:rsidRDefault="008A4526" w:rsidP="008A4526">
      <w:pPr>
        <w:spacing w:line="276" w:lineRule="auto"/>
        <w:rPr>
          <w:rFonts w:asciiTheme="majorHAnsi" w:hAnsiTheme="majorHAnsi" w:cs="Arial"/>
        </w:rPr>
      </w:pPr>
      <w:r>
        <w:rPr>
          <w:rFonts w:asciiTheme="majorHAnsi" w:hAnsiTheme="majorHAnsi" w:cs="Arial"/>
          <w:b/>
        </w:rPr>
        <w:t>Giza Systems Company</w:t>
      </w:r>
      <w:r w:rsidRPr="005A7284">
        <w:rPr>
          <w:rFonts w:asciiTheme="majorHAnsi" w:hAnsiTheme="majorHAnsi" w:cs="Arial"/>
        </w:rPr>
        <w:t xml:space="preserve">, </w:t>
      </w:r>
      <w:r>
        <w:rPr>
          <w:rFonts w:asciiTheme="majorHAnsi" w:hAnsiTheme="majorHAnsi" w:cs="Arial"/>
        </w:rPr>
        <w:t>Cairo</w:t>
      </w:r>
      <w:r w:rsidRPr="005A7284">
        <w:rPr>
          <w:rFonts w:asciiTheme="majorHAnsi" w:hAnsiTheme="majorHAnsi" w:cs="Arial"/>
        </w:rPr>
        <w:t xml:space="preserve">, </w:t>
      </w:r>
      <w:r>
        <w:rPr>
          <w:rFonts w:asciiTheme="majorHAnsi" w:hAnsiTheme="majorHAnsi" w:cs="Arial"/>
        </w:rPr>
        <w:t>EG</w:t>
      </w:r>
    </w:p>
    <w:p w14:paraId="36BCED6F" w14:textId="77777777" w:rsidR="00A14498" w:rsidRPr="00F5791E" w:rsidRDefault="008A4526" w:rsidP="008A4526">
      <w:pPr>
        <w:spacing w:line="276" w:lineRule="auto"/>
        <w:rPr>
          <w:rStyle w:val="apple-style-span"/>
          <w:rFonts w:asciiTheme="minorBidi" w:eastAsia="Calibri" w:hAnsiTheme="minorBidi" w:cstheme="minorBidi"/>
          <w:b/>
          <w:bCs/>
          <w:i/>
          <w:iCs/>
          <w:color w:val="00355F"/>
          <w:sz w:val="24"/>
          <w:szCs w:val="24"/>
          <w:u w:val="single"/>
        </w:rPr>
      </w:pPr>
      <w:r w:rsidRPr="008A4526">
        <w:rPr>
          <w:rFonts w:asciiTheme="majorHAnsi" w:hAnsiTheme="majorHAnsi" w:cs="Arial"/>
          <w:b/>
          <w:bCs/>
          <w:i/>
          <w:iCs/>
        </w:rPr>
        <w:t>Senior Contact Centers Engineer</w:t>
      </w:r>
      <w:r w:rsidRPr="005A7284">
        <w:rPr>
          <w:rFonts w:asciiTheme="majorHAnsi" w:hAnsiTheme="majorHAnsi" w:cs="Arial"/>
        </w:rPr>
        <w:t xml:space="preserve">, </w:t>
      </w:r>
      <w:r>
        <w:rPr>
          <w:rFonts w:asciiTheme="majorHAnsi" w:hAnsiTheme="majorHAnsi" w:cs="Arial"/>
        </w:rPr>
        <w:t>July 2014</w:t>
      </w:r>
      <w:r w:rsidRPr="005A7284">
        <w:rPr>
          <w:rFonts w:asciiTheme="majorHAnsi" w:hAnsiTheme="majorHAnsi" w:cs="Arial"/>
        </w:rPr>
        <w:t>-</w:t>
      </w:r>
      <w:r>
        <w:rPr>
          <w:rFonts w:asciiTheme="majorHAnsi" w:hAnsiTheme="majorHAnsi" w:cs="Arial"/>
        </w:rPr>
        <w:t>December 2016</w:t>
      </w:r>
    </w:p>
    <w:p w14:paraId="36BCED70"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Responsible for the supervision of junior voice team members</w:t>
      </w:r>
    </w:p>
    <w:p w14:paraId="36BCED71"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Implement complex technical tasks during projects.</w:t>
      </w:r>
    </w:p>
    <w:p w14:paraId="36BCED72"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lastRenderedPageBreak/>
        <w:t>Follow up plan progress and find work around for plan leakage absorption if needed.</w:t>
      </w:r>
    </w:p>
    <w:p w14:paraId="36BCED73"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Provide first level leader support in chain of command with team members.</w:t>
      </w:r>
    </w:p>
    <w:p w14:paraId="36BCED74"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 xml:space="preserve">Administer and adhere to corporate and departmental policies, practices and procedures, including union contract administration. </w:t>
      </w:r>
    </w:p>
    <w:p w14:paraId="36BCED75"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 xml:space="preserve">Monitor processes and ensure that operational standards and customer specific performance guarantees are met. </w:t>
      </w:r>
    </w:p>
    <w:p w14:paraId="36BCED76"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 xml:space="preserve">Identify opportunities and implement solutions for workflow, system, and other process improvements. </w:t>
      </w:r>
    </w:p>
    <w:p w14:paraId="36BCED77"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 xml:space="preserve">Develop and maintain strong and positive working relationships with respective Union Leadership. </w:t>
      </w:r>
    </w:p>
    <w:p w14:paraId="36BCED78" w14:textId="77777777" w:rsidR="00A14498" w:rsidRDefault="00264FC7" w:rsidP="008A452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Interface with internal and external stakeholders, provide solutions to meet operation standards, solve simple business problems, and main problems.</w:t>
      </w:r>
    </w:p>
    <w:p w14:paraId="36BCED79" w14:textId="77777777" w:rsidR="008A4526" w:rsidRPr="008A4526" w:rsidRDefault="008A4526" w:rsidP="008A4526">
      <w:pPr>
        <w:contextualSpacing/>
        <w:rPr>
          <w:rStyle w:val="apple-style-span"/>
          <w:rFonts w:asciiTheme="minorBidi" w:eastAsia="Calibri" w:hAnsiTheme="minorBidi" w:cstheme="minorBidi"/>
          <w:color w:val="00355F"/>
          <w:lang w:bidi="ar-EG"/>
        </w:rPr>
      </w:pPr>
    </w:p>
    <w:p w14:paraId="36BCED7A" w14:textId="77777777" w:rsidR="008A4526" w:rsidRPr="005A7284" w:rsidRDefault="008A4526" w:rsidP="008A4526">
      <w:pPr>
        <w:spacing w:line="276" w:lineRule="auto"/>
        <w:rPr>
          <w:rFonts w:asciiTheme="majorHAnsi" w:hAnsiTheme="majorHAnsi" w:cs="Arial"/>
        </w:rPr>
      </w:pPr>
      <w:r>
        <w:rPr>
          <w:rFonts w:asciiTheme="majorHAnsi" w:hAnsiTheme="majorHAnsi" w:cs="Arial"/>
          <w:b/>
        </w:rPr>
        <w:t>Giza Systems Company</w:t>
      </w:r>
      <w:r w:rsidRPr="005A7284">
        <w:rPr>
          <w:rFonts w:asciiTheme="majorHAnsi" w:hAnsiTheme="majorHAnsi" w:cs="Arial"/>
        </w:rPr>
        <w:t xml:space="preserve">, </w:t>
      </w:r>
      <w:r>
        <w:rPr>
          <w:rFonts w:asciiTheme="majorHAnsi" w:hAnsiTheme="majorHAnsi" w:cs="Arial"/>
        </w:rPr>
        <w:t>Cairo</w:t>
      </w:r>
      <w:r w:rsidRPr="005A7284">
        <w:rPr>
          <w:rFonts w:asciiTheme="majorHAnsi" w:hAnsiTheme="majorHAnsi" w:cs="Arial"/>
        </w:rPr>
        <w:t xml:space="preserve">, </w:t>
      </w:r>
      <w:r>
        <w:rPr>
          <w:rFonts w:asciiTheme="majorHAnsi" w:hAnsiTheme="majorHAnsi" w:cs="Arial"/>
        </w:rPr>
        <w:t>EG</w:t>
      </w:r>
    </w:p>
    <w:p w14:paraId="36BCED7B" w14:textId="37A49DE8" w:rsidR="008A4526" w:rsidRPr="00F5791E" w:rsidRDefault="008A4526" w:rsidP="008A4526">
      <w:pPr>
        <w:spacing w:line="276" w:lineRule="auto"/>
        <w:rPr>
          <w:rStyle w:val="apple-style-span"/>
          <w:rFonts w:asciiTheme="minorBidi" w:eastAsia="Calibri" w:hAnsiTheme="minorBidi" w:cstheme="minorBidi"/>
          <w:b/>
          <w:bCs/>
          <w:i/>
          <w:iCs/>
          <w:color w:val="00355F"/>
          <w:sz w:val="24"/>
          <w:szCs w:val="24"/>
          <w:u w:val="single"/>
        </w:rPr>
      </w:pPr>
      <w:r w:rsidRPr="008A4526">
        <w:rPr>
          <w:rFonts w:asciiTheme="majorHAnsi" w:hAnsiTheme="majorHAnsi" w:cs="Arial"/>
          <w:b/>
          <w:bCs/>
          <w:i/>
          <w:iCs/>
        </w:rPr>
        <w:t>Contact Centers Engineer</w:t>
      </w:r>
      <w:r w:rsidRPr="005A7284">
        <w:rPr>
          <w:rFonts w:asciiTheme="majorHAnsi" w:hAnsiTheme="majorHAnsi" w:cs="Arial"/>
        </w:rPr>
        <w:t xml:space="preserve">, </w:t>
      </w:r>
      <w:r>
        <w:rPr>
          <w:rFonts w:asciiTheme="majorHAnsi" w:hAnsiTheme="majorHAnsi" w:cs="Arial"/>
        </w:rPr>
        <w:t>Feb. 201</w:t>
      </w:r>
      <w:r w:rsidR="00753340">
        <w:rPr>
          <w:rFonts w:asciiTheme="majorHAnsi" w:hAnsiTheme="majorHAnsi" w:cs="Arial"/>
        </w:rPr>
        <w:t>1</w:t>
      </w:r>
      <w:r w:rsidRPr="005A7284">
        <w:rPr>
          <w:rFonts w:asciiTheme="majorHAnsi" w:hAnsiTheme="majorHAnsi" w:cs="Arial"/>
        </w:rPr>
        <w:t>-</w:t>
      </w:r>
      <w:r>
        <w:rPr>
          <w:rFonts w:asciiTheme="majorHAnsi" w:hAnsiTheme="majorHAnsi" w:cs="Arial"/>
        </w:rPr>
        <w:t>June 2014</w:t>
      </w:r>
    </w:p>
    <w:p w14:paraId="36BCED7C"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Implements IP Tele</w:t>
      </w:r>
      <w:r w:rsidR="00CE31D8" w:rsidRPr="008A4526">
        <w:rPr>
          <w:rFonts w:asciiTheme="minorBidi" w:eastAsia="Calibri" w:hAnsiTheme="minorBidi" w:cstheme="minorBidi"/>
          <w:color w:val="00355F"/>
          <w:lang w:bidi="ar-EG"/>
        </w:rPr>
        <w:t>phony solutions, and Develop Contact Center applications.</w:t>
      </w:r>
    </w:p>
    <w:p w14:paraId="36BCED7D"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Undertakes the implementation, installation, and customization activities for customer projects as per assignment.</w:t>
      </w:r>
    </w:p>
    <w:p w14:paraId="36BCED7E"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Undertakes the activities of integration between the Contact Center Applications and customers’ business applications based on detailed customer’s requirements.</w:t>
      </w:r>
    </w:p>
    <w:p w14:paraId="36BCED7F"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Develops testing applications and undertakes the actual testing activities as per Customers’ requirements and according to standard policies and prepares and submits the required testing reports.</w:t>
      </w:r>
    </w:p>
    <w:p w14:paraId="36BCED80"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Updates the Team Leader on the progress of work assigned and prepares and submits weekly progress reports.</w:t>
      </w:r>
    </w:p>
    <w:p w14:paraId="36BCED81"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Guides, directs, and support the newly hired Contact Centers Engineers running projects to provide them with the needed field experience.</w:t>
      </w:r>
    </w:p>
    <w:p w14:paraId="36BCED82"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Provides the required technical support during the pre-sales phase aiming at having strong technical offerings.</w:t>
      </w:r>
    </w:p>
    <w:p w14:paraId="36BCED83" w14:textId="77777777" w:rsidR="00264FC7" w:rsidRPr="008A4526" w:rsidRDefault="00264FC7" w:rsidP="002B7566">
      <w:pPr>
        <w:pStyle w:val="ListParagraph"/>
        <w:numPr>
          <w:ilvl w:val="0"/>
          <w:numId w:val="5"/>
        </w:numPr>
        <w:contextualSpacing/>
        <w:rPr>
          <w:rFonts w:asciiTheme="minorBidi" w:eastAsia="Calibri" w:hAnsiTheme="minorBidi" w:cstheme="minorBidi"/>
          <w:color w:val="00355F"/>
          <w:lang w:bidi="ar-EG"/>
        </w:rPr>
      </w:pPr>
      <w:r w:rsidRPr="008A4526">
        <w:rPr>
          <w:rFonts w:asciiTheme="minorBidi" w:eastAsia="Calibri" w:hAnsiTheme="minorBidi" w:cstheme="minorBidi"/>
          <w:color w:val="00355F"/>
          <w:lang w:bidi="ar-EG"/>
        </w:rPr>
        <w:t>Complete personal professional certification and product authorization according to the training programs available through the vendors.</w:t>
      </w:r>
    </w:p>
    <w:p w14:paraId="36BCED84" w14:textId="77777777" w:rsidR="00C3590C" w:rsidRPr="00264FC7" w:rsidRDefault="00264FC7" w:rsidP="002B7566">
      <w:pPr>
        <w:pStyle w:val="ListParagraph"/>
        <w:numPr>
          <w:ilvl w:val="0"/>
          <w:numId w:val="5"/>
        </w:numPr>
        <w:contextualSpacing/>
        <w:rPr>
          <w:rFonts w:asciiTheme="minorBidi" w:eastAsia="Calibri" w:hAnsiTheme="minorBidi" w:cstheme="minorBidi"/>
          <w:color w:val="00355F"/>
          <w:sz w:val="22"/>
          <w:szCs w:val="22"/>
          <w:lang w:bidi="ar-EG"/>
        </w:rPr>
      </w:pPr>
      <w:r w:rsidRPr="008A4526">
        <w:rPr>
          <w:rFonts w:asciiTheme="minorBidi" w:eastAsia="Calibri" w:hAnsiTheme="minorBidi" w:cstheme="minorBidi"/>
          <w:color w:val="00355F"/>
          <w:lang w:bidi="ar-EG"/>
        </w:rPr>
        <w:t>Responsible for Service Level Agreements which might include 24X7 commitments including the formal vacations in Egypt</w:t>
      </w:r>
    </w:p>
    <w:p w14:paraId="36BCED85" w14:textId="77777777" w:rsidR="00C3590C" w:rsidRPr="00F5791E" w:rsidRDefault="00C3590C" w:rsidP="00C3590C">
      <w:pPr>
        <w:pStyle w:val="ListParagraph"/>
        <w:contextualSpacing/>
        <w:rPr>
          <w:rFonts w:asciiTheme="minorBidi" w:eastAsia="Calibri" w:hAnsiTheme="minorBidi" w:cstheme="minorBidi"/>
          <w:sz w:val="22"/>
          <w:szCs w:val="22"/>
          <w:lang w:bidi="ar-EG"/>
        </w:rPr>
      </w:pPr>
    </w:p>
    <w:p w14:paraId="36BCED86" w14:textId="77777777" w:rsidR="004203A0" w:rsidRPr="003A5E3E" w:rsidRDefault="004203A0" w:rsidP="004203A0">
      <w:pPr>
        <w:spacing w:after="120" w:line="276" w:lineRule="auto"/>
        <w:contextualSpacing/>
        <w:jc w:val="both"/>
        <w:rPr>
          <w:rFonts w:asciiTheme="majorHAnsi" w:hAnsiTheme="majorHAnsi" w:cs="Arial"/>
        </w:rPr>
      </w:pPr>
    </w:p>
    <w:p w14:paraId="36BCED90" w14:textId="77777777" w:rsidR="004203A0" w:rsidRPr="008A4526" w:rsidRDefault="004203A0" w:rsidP="004203A0">
      <w:pPr>
        <w:pBdr>
          <w:top w:val="single" w:sz="6" w:space="18" w:color="7F7F7F" w:themeColor="text1" w:themeTint="80"/>
        </w:pBdr>
        <w:spacing w:before="400" w:after="200" w:line="276" w:lineRule="auto"/>
        <w:jc w:val="center"/>
        <w:rPr>
          <w:rFonts w:asciiTheme="majorHAnsi" w:hAnsiTheme="majorHAnsi" w:cs="Arial"/>
          <w:color w:val="000000" w:themeColor="text1"/>
          <w:spacing w:val="10"/>
          <w:sz w:val="28"/>
          <w:szCs w:val="28"/>
        </w:rPr>
      </w:pPr>
      <w:r>
        <w:rPr>
          <w:rFonts w:asciiTheme="majorHAnsi" w:hAnsiTheme="majorHAnsi" w:cs="Arial"/>
          <w:color w:val="000000" w:themeColor="text1"/>
          <w:spacing w:val="10"/>
          <w:sz w:val="28"/>
          <w:szCs w:val="28"/>
        </w:rPr>
        <w:t>OTHER PROJECTS ACHIEVED</w:t>
      </w:r>
    </w:p>
    <w:p w14:paraId="36BCED91" w14:textId="77777777" w:rsidR="002C6D07" w:rsidRPr="007A6708" w:rsidRDefault="002C6D07" w:rsidP="00C51AA6">
      <w:pPr>
        <w:rPr>
          <w:rFonts w:asciiTheme="minorBidi" w:hAnsiTheme="minorBidi" w:cstheme="minorBidi"/>
          <w:b/>
          <w:bCs/>
        </w:rPr>
      </w:pPr>
      <w:r w:rsidRPr="007A6708">
        <w:rPr>
          <w:rFonts w:asciiTheme="minorBidi" w:hAnsiTheme="minorBidi" w:cstheme="minorBidi"/>
          <w:b/>
          <w:bCs/>
          <w:u w:val="single"/>
        </w:rPr>
        <w:t>Project Name</w:t>
      </w:r>
      <w:r w:rsidRPr="007A6708">
        <w:rPr>
          <w:rFonts w:asciiTheme="minorBidi" w:hAnsiTheme="minorBidi" w:cstheme="minorBidi"/>
          <w:b/>
          <w:bCs/>
        </w:rPr>
        <w:t>:</w:t>
      </w:r>
      <w:r w:rsidRPr="007A6708">
        <w:rPr>
          <w:rFonts w:asciiTheme="minorBidi" w:hAnsiTheme="minorBidi" w:cstheme="minorBidi"/>
          <w:lang w:val="fr-FR"/>
        </w:rPr>
        <w:t xml:space="preserve"> </w:t>
      </w:r>
      <w:r w:rsidR="00264FC7" w:rsidRPr="007A6708">
        <w:rPr>
          <w:rFonts w:asciiTheme="minorBidi" w:hAnsiTheme="minorBidi" w:cstheme="minorBidi"/>
          <w:b/>
          <w:bCs/>
        </w:rPr>
        <w:t>Centro Rotana Hotels Network and IP telephony</w:t>
      </w:r>
      <w:r w:rsidR="00F81B85" w:rsidRPr="007A6708">
        <w:rPr>
          <w:rFonts w:asciiTheme="minorBidi" w:hAnsiTheme="minorBidi" w:cstheme="minorBidi"/>
          <w:b/>
          <w:bCs/>
        </w:rPr>
        <w:t xml:space="preserve"> (Riyadh/SAE)</w:t>
      </w:r>
    </w:p>
    <w:p w14:paraId="36BCED92" w14:textId="77777777" w:rsidR="002C6D07" w:rsidRPr="007A6708" w:rsidRDefault="002C6D07" w:rsidP="00264FC7">
      <w:pPr>
        <w:jc w:val="both"/>
        <w:rPr>
          <w:rFonts w:asciiTheme="minorBidi" w:hAnsiTheme="minorBidi" w:cstheme="minorBidi"/>
          <w:b/>
          <w:bCs/>
        </w:rPr>
      </w:pPr>
      <w:r w:rsidRPr="007A6708">
        <w:rPr>
          <w:rFonts w:asciiTheme="minorBidi" w:hAnsiTheme="minorBidi" w:cstheme="minorBidi"/>
          <w:b/>
          <w:bCs/>
          <w:u w:val="single"/>
        </w:rPr>
        <w:t>Client\End User</w:t>
      </w:r>
      <w:r w:rsidRPr="007A6708">
        <w:rPr>
          <w:rFonts w:asciiTheme="minorBidi" w:hAnsiTheme="minorBidi" w:cstheme="minorBidi"/>
          <w:b/>
          <w:bCs/>
        </w:rPr>
        <w:t xml:space="preserve">: </w:t>
      </w:r>
      <w:r w:rsidR="00264FC7" w:rsidRPr="007A6708">
        <w:rPr>
          <w:rFonts w:asciiTheme="minorBidi" w:hAnsiTheme="minorBidi" w:cstheme="minorBidi"/>
          <w:b/>
          <w:bCs/>
        </w:rPr>
        <w:t>Centro Rotana Hotels</w:t>
      </w:r>
      <w:r w:rsidRPr="007A6708">
        <w:rPr>
          <w:rFonts w:asciiTheme="minorBidi" w:hAnsiTheme="minorBidi" w:cstheme="minorBidi"/>
          <w:b/>
          <w:bCs/>
        </w:rPr>
        <w:t>.</w:t>
      </w:r>
    </w:p>
    <w:p w14:paraId="36BCED93" w14:textId="77777777" w:rsidR="002C6D07" w:rsidRPr="007A6708" w:rsidRDefault="002C6D07" w:rsidP="00C16002">
      <w:pPr>
        <w:autoSpaceDE w:val="0"/>
        <w:autoSpaceDN w:val="0"/>
        <w:adjustRightInd w:val="0"/>
        <w:rPr>
          <w:rFonts w:asciiTheme="minorBidi" w:hAnsiTheme="minorBidi" w:cstheme="minorBidi"/>
        </w:rPr>
      </w:pPr>
      <w:r w:rsidRPr="007A6708">
        <w:rPr>
          <w:rFonts w:asciiTheme="minorBidi" w:hAnsiTheme="minorBidi" w:cstheme="minorBidi"/>
          <w:b/>
          <w:bCs/>
          <w:u w:val="single"/>
        </w:rPr>
        <w:t>Job Title</w:t>
      </w:r>
      <w:r w:rsidRPr="007A6708">
        <w:rPr>
          <w:rFonts w:asciiTheme="minorBidi" w:hAnsiTheme="minorBidi" w:cstheme="minorBidi"/>
          <w:b/>
          <w:bCs/>
        </w:rPr>
        <w:t xml:space="preserve">: </w:t>
      </w:r>
      <w:r w:rsidR="00C16002" w:rsidRPr="007A6708">
        <w:rPr>
          <w:rFonts w:asciiTheme="minorBidi" w:hAnsiTheme="minorBidi" w:cstheme="minorBidi"/>
        </w:rPr>
        <w:t>Team Leader</w:t>
      </w:r>
      <w:r w:rsidR="00C16002" w:rsidRPr="007A6708">
        <w:rPr>
          <w:rFonts w:asciiTheme="minorBidi" w:hAnsiTheme="minorBidi" w:cstheme="minorBidi"/>
          <w:b/>
          <w:bCs/>
        </w:rPr>
        <w:t xml:space="preserve"> </w:t>
      </w:r>
      <w:r w:rsidRPr="007A6708">
        <w:rPr>
          <w:rFonts w:asciiTheme="minorBidi" w:hAnsiTheme="minorBidi" w:cstheme="minorBidi"/>
          <w:b/>
          <w:bCs/>
        </w:rPr>
        <w:t>(Giza Systems)</w:t>
      </w:r>
    </w:p>
    <w:p w14:paraId="36BCED94" w14:textId="77777777" w:rsidR="00881606" w:rsidRPr="007A6708" w:rsidRDefault="00881606" w:rsidP="002B7566">
      <w:pPr>
        <w:pStyle w:val="ListParagraph"/>
        <w:numPr>
          <w:ilvl w:val="1"/>
          <w:numId w:val="3"/>
        </w:numPr>
        <w:autoSpaceDE w:val="0"/>
        <w:autoSpaceDN w:val="0"/>
        <w:adjustRightInd w:val="0"/>
        <w:rPr>
          <w:rFonts w:asciiTheme="minorBidi" w:hAnsiTheme="minorBidi" w:cstheme="minorBidi"/>
          <w:sz w:val="22"/>
          <w:szCs w:val="22"/>
          <w:lang w:val="ru-RU"/>
        </w:rPr>
      </w:pPr>
      <w:r w:rsidRPr="007A6708">
        <w:rPr>
          <w:rFonts w:asciiTheme="minorBidi" w:hAnsiTheme="minorBidi" w:cstheme="minorBidi"/>
          <w:sz w:val="22"/>
          <w:szCs w:val="22"/>
          <w:lang w:val="ru-RU"/>
        </w:rPr>
        <w:t>Alcatel OXE IP Telephony</w:t>
      </w:r>
    </w:p>
    <w:p w14:paraId="36BCED95" w14:textId="77777777" w:rsidR="00881606" w:rsidRPr="007A6708" w:rsidRDefault="00881606" w:rsidP="002B7566">
      <w:pPr>
        <w:pStyle w:val="ListParagraph"/>
        <w:numPr>
          <w:ilvl w:val="1"/>
          <w:numId w:val="3"/>
        </w:numPr>
        <w:autoSpaceDE w:val="0"/>
        <w:autoSpaceDN w:val="0"/>
        <w:adjustRightInd w:val="0"/>
        <w:rPr>
          <w:rFonts w:asciiTheme="minorBidi" w:hAnsiTheme="minorBidi" w:cstheme="minorBidi"/>
          <w:sz w:val="22"/>
          <w:szCs w:val="22"/>
          <w:lang w:val="ru-RU"/>
        </w:rPr>
      </w:pPr>
      <w:r w:rsidRPr="007A6708">
        <w:rPr>
          <w:rFonts w:asciiTheme="minorBidi" w:hAnsiTheme="minorBidi" w:cstheme="minorBidi"/>
          <w:sz w:val="22"/>
          <w:szCs w:val="22"/>
          <w:lang w:val="ru-RU"/>
        </w:rPr>
        <w:t>Alcatel OXE Voicemail</w:t>
      </w:r>
    </w:p>
    <w:p w14:paraId="36BCED96" w14:textId="77777777" w:rsidR="00881606" w:rsidRPr="007A6708" w:rsidRDefault="00881606" w:rsidP="002B7566">
      <w:pPr>
        <w:pStyle w:val="ListParagraph"/>
        <w:numPr>
          <w:ilvl w:val="1"/>
          <w:numId w:val="3"/>
        </w:numPr>
        <w:autoSpaceDE w:val="0"/>
        <w:autoSpaceDN w:val="0"/>
        <w:adjustRightInd w:val="0"/>
        <w:rPr>
          <w:rFonts w:asciiTheme="minorBidi" w:hAnsiTheme="minorBidi" w:cstheme="minorBidi"/>
          <w:sz w:val="22"/>
          <w:szCs w:val="22"/>
          <w:lang w:val="ru-RU"/>
        </w:rPr>
      </w:pPr>
      <w:r w:rsidRPr="007A6708">
        <w:rPr>
          <w:rFonts w:asciiTheme="minorBidi" w:hAnsiTheme="minorBidi" w:cstheme="minorBidi"/>
          <w:sz w:val="22"/>
          <w:szCs w:val="22"/>
          <w:lang w:val="ru-RU"/>
        </w:rPr>
        <w:t>Aruba wireless controller</w:t>
      </w:r>
    </w:p>
    <w:p w14:paraId="36BCED97" w14:textId="77777777" w:rsidR="00881606" w:rsidRPr="007A6708" w:rsidRDefault="00881606" w:rsidP="002B7566">
      <w:pPr>
        <w:pStyle w:val="ListParagraph"/>
        <w:numPr>
          <w:ilvl w:val="1"/>
          <w:numId w:val="3"/>
        </w:numPr>
        <w:autoSpaceDE w:val="0"/>
        <w:autoSpaceDN w:val="0"/>
        <w:adjustRightInd w:val="0"/>
        <w:rPr>
          <w:rFonts w:asciiTheme="minorBidi" w:hAnsiTheme="minorBidi" w:cstheme="minorBidi"/>
          <w:sz w:val="22"/>
          <w:szCs w:val="22"/>
          <w:lang w:val="ru-RU"/>
        </w:rPr>
      </w:pPr>
      <w:r w:rsidRPr="007A6708">
        <w:rPr>
          <w:rFonts w:asciiTheme="minorBidi" w:hAnsiTheme="minorBidi" w:cstheme="minorBidi"/>
          <w:sz w:val="22"/>
          <w:szCs w:val="22"/>
          <w:lang w:val="ru-RU"/>
        </w:rPr>
        <w:t>Aruba Access points</w:t>
      </w:r>
    </w:p>
    <w:p w14:paraId="36BCED98" w14:textId="77777777" w:rsidR="00881606" w:rsidRPr="007A6708" w:rsidRDefault="00881606" w:rsidP="002B7566">
      <w:pPr>
        <w:pStyle w:val="ListParagraph"/>
        <w:numPr>
          <w:ilvl w:val="1"/>
          <w:numId w:val="3"/>
        </w:numPr>
        <w:autoSpaceDE w:val="0"/>
        <w:autoSpaceDN w:val="0"/>
        <w:adjustRightInd w:val="0"/>
        <w:rPr>
          <w:rFonts w:asciiTheme="minorBidi" w:hAnsiTheme="minorBidi" w:cstheme="minorBidi"/>
          <w:sz w:val="22"/>
          <w:szCs w:val="22"/>
          <w:lang w:val="ru-RU"/>
        </w:rPr>
      </w:pPr>
      <w:r w:rsidRPr="007A6708">
        <w:rPr>
          <w:rFonts w:asciiTheme="minorBidi" w:hAnsiTheme="minorBidi" w:cstheme="minorBidi"/>
          <w:sz w:val="22"/>
          <w:szCs w:val="22"/>
          <w:lang w:val="ru-RU"/>
        </w:rPr>
        <w:t>Aruba Core Switch</w:t>
      </w:r>
    </w:p>
    <w:p w14:paraId="36BCED99" w14:textId="77777777" w:rsidR="002C6D07" w:rsidRPr="007A6708" w:rsidRDefault="00881606" w:rsidP="002B7566">
      <w:pPr>
        <w:pStyle w:val="ListParagraph"/>
        <w:numPr>
          <w:ilvl w:val="1"/>
          <w:numId w:val="3"/>
        </w:numPr>
        <w:autoSpaceDE w:val="0"/>
        <w:autoSpaceDN w:val="0"/>
        <w:adjustRightInd w:val="0"/>
        <w:rPr>
          <w:rFonts w:asciiTheme="minorBidi" w:hAnsiTheme="minorBidi" w:cstheme="minorBidi"/>
          <w:sz w:val="22"/>
          <w:szCs w:val="22"/>
          <w:lang w:val="ru-RU"/>
        </w:rPr>
      </w:pPr>
      <w:r w:rsidRPr="007A6708">
        <w:rPr>
          <w:rFonts w:asciiTheme="minorBidi" w:hAnsiTheme="minorBidi" w:cstheme="minorBidi"/>
          <w:sz w:val="22"/>
          <w:szCs w:val="22"/>
          <w:lang w:val="ru-RU"/>
        </w:rPr>
        <w:t>Aruba Access Switches</w:t>
      </w:r>
    </w:p>
    <w:p w14:paraId="36BCED9A" w14:textId="77777777" w:rsidR="00040740" w:rsidRPr="007A6708" w:rsidRDefault="00881606" w:rsidP="002B7566">
      <w:pPr>
        <w:pStyle w:val="ListParagraph"/>
        <w:numPr>
          <w:ilvl w:val="1"/>
          <w:numId w:val="3"/>
        </w:numPr>
        <w:autoSpaceDE w:val="0"/>
        <w:autoSpaceDN w:val="0"/>
        <w:adjustRightInd w:val="0"/>
        <w:rPr>
          <w:rFonts w:asciiTheme="minorBidi" w:hAnsiTheme="minorBidi" w:cstheme="minorBidi"/>
          <w:sz w:val="22"/>
          <w:szCs w:val="22"/>
          <w:lang w:val="ru-RU"/>
        </w:rPr>
      </w:pPr>
      <w:r w:rsidRPr="007A6708">
        <w:rPr>
          <w:rFonts w:asciiTheme="minorBidi" w:hAnsiTheme="minorBidi" w:cstheme="minorBidi"/>
          <w:sz w:val="22"/>
          <w:szCs w:val="22"/>
          <w:lang w:val="ru-RU"/>
        </w:rPr>
        <w:t>Integration with FEDILIO Hoteling system</w:t>
      </w:r>
    </w:p>
    <w:p w14:paraId="36BCED9B" w14:textId="77777777" w:rsidR="003E0373" w:rsidRPr="007A6708" w:rsidRDefault="003E0373" w:rsidP="00881606">
      <w:pPr>
        <w:rPr>
          <w:rFonts w:asciiTheme="minorBidi" w:hAnsiTheme="minorBidi" w:cstheme="minorBidi"/>
          <w:b/>
          <w:bCs/>
          <w:u w:val="single"/>
        </w:rPr>
      </w:pPr>
    </w:p>
    <w:p w14:paraId="36BCED9C" w14:textId="77777777" w:rsidR="00881606" w:rsidRPr="007A6708" w:rsidRDefault="00881606" w:rsidP="00881606">
      <w:pPr>
        <w:rPr>
          <w:rFonts w:asciiTheme="minorBidi" w:hAnsiTheme="minorBidi" w:cstheme="minorBidi"/>
          <w:b/>
          <w:bCs/>
        </w:rPr>
      </w:pPr>
      <w:r w:rsidRPr="007A6708">
        <w:rPr>
          <w:rFonts w:asciiTheme="minorBidi" w:hAnsiTheme="minorBidi" w:cstheme="minorBidi"/>
          <w:b/>
          <w:bCs/>
          <w:u w:val="single"/>
        </w:rPr>
        <w:t>Project Name</w:t>
      </w:r>
      <w:r w:rsidRPr="007A6708">
        <w:rPr>
          <w:rFonts w:asciiTheme="minorBidi" w:hAnsiTheme="minorBidi" w:cstheme="minorBidi"/>
          <w:b/>
          <w:bCs/>
        </w:rPr>
        <w:t>:</w:t>
      </w:r>
      <w:r w:rsidRPr="007A6708">
        <w:rPr>
          <w:rFonts w:asciiTheme="minorBidi" w:hAnsiTheme="minorBidi" w:cstheme="minorBidi"/>
          <w:lang w:val="fr-FR"/>
        </w:rPr>
        <w:t xml:space="preserve"> </w:t>
      </w:r>
      <w:r w:rsidRPr="007A6708">
        <w:rPr>
          <w:rFonts w:asciiTheme="minorBidi" w:hAnsiTheme="minorBidi" w:cstheme="minorBidi"/>
          <w:b/>
          <w:bCs/>
        </w:rPr>
        <w:t xml:space="preserve">TCF </w:t>
      </w:r>
      <w:proofErr w:type="spellStart"/>
      <w:r w:rsidRPr="007A6708">
        <w:rPr>
          <w:rFonts w:asciiTheme="minorBidi" w:hAnsiTheme="minorBidi" w:cstheme="minorBidi"/>
          <w:b/>
          <w:bCs/>
        </w:rPr>
        <w:t>Petrojet</w:t>
      </w:r>
      <w:proofErr w:type="spellEnd"/>
      <w:r w:rsidRPr="007A6708">
        <w:rPr>
          <w:rFonts w:asciiTheme="minorBidi" w:hAnsiTheme="minorBidi" w:cstheme="minorBidi"/>
          <w:b/>
          <w:bCs/>
        </w:rPr>
        <w:t xml:space="preserve"> Buildings Network and IP Telephony</w:t>
      </w:r>
    </w:p>
    <w:p w14:paraId="36BCED9D" w14:textId="77777777" w:rsidR="00881606" w:rsidRPr="007A6708" w:rsidRDefault="00881606" w:rsidP="00881606">
      <w:pPr>
        <w:jc w:val="both"/>
        <w:rPr>
          <w:rFonts w:asciiTheme="minorBidi" w:hAnsiTheme="minorBidi" w:cstheme="minorBidi"/>
          <w:b/>
          <w:bCs/>
        </w:rPr>
      </w:pPr>
      <w:r w:rsidRPr="007A6708">
        <w:rPr>
          <w:rFonts w:asciiTheme="minorBidi" w:hAnsiTheme="minorBidi" w:cstheme="minorBidi"/>
          <w:b/>
          <w:bCs/>
          <w:u w:val="single"/>
        </w:rPr>
        <w:t>Client\End User</w:t>
      </w:r>
      <w:r w:rsidRPr="007A6708">
        <w:rPr>
          <w:rFonts w:asciiTheme="minorBidi" w:hAnsiTheme="minorBidi" w:cstheme="minorBidi"/>
          <w:b/>
          <w:bCs/>
        </w:rPr>
        <w:t xml:space="preserve">: </w:t>
      </w:r>
      <w:proofErr w:type="spellStart"/>
      <w:r w:rsidRPr="007A6708">
        <w:rPr>
          <w:rFonts w:asciiTheme="minorBidi" w:hAnsiTheme="minorBidi" w:cstheme="minorBidi"/>
          <w:b/>
          <w:bCs/>
        </w:rPr>
        <w:t>Petrojet</w:t>
      </w:r>
      <w:proofErr w:type="spellEnd"/>
      <w:r w:rsidRPr="007A6708">
        <w:rPr>
          <w:rFonts w:asciiTheme="minorBidi" w:hAnsiTheme="minorBidi" w:cstheme="minorBidi"/>
          <w:b/>
          <w:bCs/>
        </w:rPr>
        <w:t xml:space="preserve"> Petroleum Company.</w:t>
      </w:r>
    </w:p>
    <w:p w14:paraId="36BCED9E" w14:textId="77777777" w:rsidR="00881606" w:rsidRPr="007A6708" w:rsidRDefault="00881606" w:rsidP="00881606">
      <w:pPr>
        <w:autoSpaceDE w:val="0"/>
        <w:autoSpaceDN w:val="0"/>
        <w:adjustRightInd w:val="0"/>
        <w:rPr>
          <w:rFonts w:asciiTheme="minorBidi" w:hAnsiTheme="minorBidi" w:cstheme="minorBidi"/>
        </w:rPr>
      </w:pPr>
      <w:r w:rsidRPr="007A6708">
        <w:rPr>
          <w:rFonts w:asciiTheme="minorBidi" w:hAnsiTheme="minorBidi" w:cstheme="minorBidi"/>
          <w:b/>
          <w:bCs/>
          <w:u w:val="single"/>
        </w:rPr>
        <w:t>Job Title</w:t>
      </w:r>
      <w:r w:rsidRPr="007A6708">
        <w:rPr>
          <w:rFonts w:asciiTheme="minorBidi" w:hAnsiTheme="minorBidi" w:cstheme="minorBidi"/>
          <w:b/>
          <w:bCs/>
        </w:rPr>
        <w:t xml:space="preserve">: </w:t>
      </w:r>
      <w:r w:rsidRPr="007A6708">
        <w:rPr>
          <w:rFonts w:asciiTheme="minorBidi" w:hAnsiTheme="minorBidi" w:cstheme="minorBidi"/>
        </w:rPr>
        <w:t>Team Leader</w:t>
      </w:r>
      <w:r w:rsidRPr="007A6708">
        <w:rPr>
          <w:rFonts w:asciiTheme="minorBidi" w:hAnsiTheme="minorBidi" w:cstheme="minorBidi"/>
          <w:b/>
          <w:bCs/>
        </w:rPr>
        <w:t xml:space="preserve"> (Giza Systems)</w:t>
      </w:r>
    </w:p>
    <w:p w14:paraId="36BCED9F" w14:textId="77777777" w:rsidR="00881606" w:rsidRPr="007A6708" w:rsidRDefault="00881606" w:rsidP="002B7566">
      <w:pPr>
        <w:pStyle w:val="ListParagraph"/>
        <w:numPr>
          <w:ilvl w:val="1"/>
          <w:numId w:val="4"/>
        </w:numPr>
        <w:rPr>
          <w:rFonts w:asciiTheme="minorBidi" w:hAnsiTheme="minorBidi" w:cstheme="minorBidi"/>
          <w:sz w:val="22"/>
          <w:szCs w:val="22"/>
          <w:lang w:val="ru-RU"/>
        </w:rPr>
      </w:pPr>
      <w:r w:rsidRPr="007A6708">
        <w:rPr>
          <w:rFonts w:asciiTheme="minorBidi" w:hAnsiTheme="minorBidi" w:cstheme="minorBidi"/>
          <w:sz w:val="22"/>
          <w:szCs w:val="22"/>
          <w:lang w:val="ru-RU"/>
        </w:rPr>
        <w:t>Alcatel OXE IP Telephony</w:t>
      </w:r>
    </w:p>
    <w:p w14:paraId="36BCEDA0" w14:textId="77777777" w:rsidR="00881606" w:rsidRPr="007A6708" w:rsidRDefault="00881606" w:rsidP="002B7566">
      <w:pPr>
        <w:pStyle w:val="ListParagraph"/>
        <w:numPr>
          <w:ilvl w:val="1"/>
          <w:numId w:val="4"/>
        </w:numPr>
        <w:rPr>
          <w:rFonts w:asciiTheme="minorBidi" w:hAnsiTheme="minorBidi" w:cstheme="minorBidi"/>
          <w:sz w:val="22"/>
          <w:szCs w:val="22"/>
          <w:lang w:val="ru-RU"/>
        </w:rPr>
      </w:pPr>
      <w:r w:rsidRPr="007A6708">
        <w:rPr>
          <w:rFonts w:asciiTheme="minorBidi" w:hAnsiTheme="minorBidi" w:cstheme="minorBidi"/>
          <w:sz w:val="22"/>
          <w:szCs w:val="22"/>
          <w:lang w:val="ru-RU"/>
        </w:rPr>
        <w:t>Alcatel OXE Voicemail</w:t>
      </w:r>
    </w:p>
    <w:p w14:paraId="36BCEDA1" w14:textId="77777777" w:rsidR="00881606" w:rsidRPr="007A6708" w:rsidRDefault="00881606" w:rsidP="002B7566">
      <w:pPr>
        <w:pStyle w:val="ListParagraph"/>
        <w:numPr>
          <w:ilvl w:val="1"/>
          <w:numId w:val="4"/>
        </w:numPr>
        <w:rPr>
          <w:rFonts w:asciiTheme="minorBidi" w:hAnsiTheme="minorBidi" w:cstheme="minorBidi"/>
          <w:sz w:val="22"/>
          <w:szCs w:val="22"/>
          <w:lang w:val="ru-RU"/>
        </w:rPr>
      </w:pPr>
      <w:r w:rsidRPr="007A6708">
        <w:rPr>
          <w:rFonts w:asciiTheme="minorBidi" w:hAnsiTheme="minorBidi" w:cstheme="minorBidi"/>
          <w:sz w:val="22"/>
          <w:szCs w:val="22"/>
          <w:lang w:val="ru-RU"/>
        </w:rPr>
        <w:t>Cisco wireless controller</w:t>
      </w:r>
    </w:p>
    <w:p w14:paraId="36BCEDA2" w14:textId="77777777" w:rsidR="00881606" w:rsidRPr="007A6708" w:rsidRDefault="00881606" w:rsidP="002B7566">
      <w:pPr>
        <w:pStyle w:val="ListParagraph"/>
        <w:numPr>
          <w:ilvl w:val="1"/>
          <w:numId w:val="4"/>
        </w:numPr>
        <w:rPr>
          <w:rFonts w:asciiTheme="minorBidi" w:hAnsiTheme="minorBidi" w:cstheme="minorBidi"/>
          <w:sz w:val="22"/>
          <w:szCs w:val="22"/>
          <w:lang w:val="ru-RU"/>
        </w:rPr>
      </w:pPr>
      <w:r w:rsidRPr="007A6708">
        <w:rPr>
          <w:rFonts w:asciiTheme="minorBidi" w:hAnsiTheme="minorBidi" w:cstheme="minorBidi"/>
          <w:sz w:val="22"/>
          <w:szCs w:val="22"/>
          <w:lang w:val="ru-RU"/>
        </w:rPr>
        <w:t>Cisco Access points</w:t>
      </w:r>
    </w:p>
    <w:p w14:paraId="36BCEDA3" w14:textId="77777777" w:rsidR="00881606" w:rsidRPr="007A6708" w:rsidRDefault="00881606" w:rsidP="002B7566">
      <w:pPr>
        <w:pStyle w:val="ListParagraph"/>
        <w:numPr>
          <w:ilvl w:val="1"/>
          <w:numId w:val="4"/>
        </w:numPr>
        <w:rPr>
          <w:rFonts w:asciiTheme="minorBidi" w:hAnsiTheme="minorBidi" w:cstheme="minorBidi"/>
          <w:sz w:val="22"/>
          <w:szCs w:val="22"/>
          <w:lang w:val="ru-RU"/>
        </w:rPr>
      </w:pPr>
      <w:r w:rsidRPr="007A6708">
        <w:rPr>
          <w:rFonts w:asciiTheme="minorBidi" w:hAnsiTheme="minorBidi" w:cstheme="minorBidi"/>
          <w:sz w:val="22"/>
          <w:szCs w:val="22"/>
          <w:lang w:val="ru-RU"/>
        </w:rPr>
        <w:t>Cisco 4500 Core Switch</w:t>
      </w:r>
    </w:p>
    <w:p w14:paraId="36BCEDA4" w14:textId="77777777" w:rsidR="00881606" w:rsidRPr="007A6708" w:rsidRDefault="00881606" w:rsidP="002B7566">
      <w:pPr>
        <w:pStyle w:val="ListParagraph"/>
        <w:numPr>
          <w:ilvl w:val="1"/>
          <w:numId w:val="4"/>
        </w:numPr>
        <w:rPr>
          <w:rFonts w:asciiTheme="minorBidi" w:hAnsiTheme="minorBidi" w:cstheme="minorBidi"/>
          <w:sz w:val="22"/>
          <w:szCs w:val="22"/>
          <w:lang w:val="ru-RU"/>
        </w:rPr>
      </w:pPr>
      <w:r w:rsidRPr="007A6708">
        <w:rPr>
          <w:rFonts w:asciiTheme="minorBidi" w:hAnsiTheme="minorBidi" w:cstheme="minorBidi"/>
          <w:sz w:val="22"/>
          <w:szCs w:val="22"/>
          <w:lang w:val="ru-RU"/>
        </w:rPr>
        <w:t>Cisco 2960 Access Switches</w:t>
      </w:r>
    </w:p>
    <w:p w14:paraId="36BCEDA5" w14:textId="77777777" w:rsidR="00881606" w:rsidRPr="007A6708" w:rsidRDefault="00881606" w:rsidP="007701A1">
      <w:pPr>
        <w:rPr>
          <w:rFonts w:asciiTheme="minorBidi" w:hAnsiTheme="minorBidi" w:cstheme="minorBidi"/>
          <w:b/>
          <w:bCs/>
          <w:u w:val="single"/>
        </w:rPr>
      </w:pPr>
    </w:p>
    <w:p w14:paraId="36BCEDA6" w14:textId="77777777" w:rsidR="00E263BA" w:rsidRPr="007A6708" w:rsidRDefault="00E263BA" w:rsidP="00E263BA">
      <w:pPr>
        <w:rPr>
          <w:rFonts w:asciiTheme="minorBidi" w:hAnsiTheme="minorBidi" w:cstheme="minorBidi"/>
          <w:b/>
          <w:bCs/>
        </w:rPr>
      </w:pPr>
      <w:r w:rsidRPr="007A6708">
        <w:rPr>
          <w:rFonts w:asciiTheme="minorBidi" w:hAnsiTheme="minorBidi" w:cstheme="minorBidi"/>
          <w:b/>
          <w:bCs/>
          <w:u w:val="single"/>
        </w:rPr>
        <w:t>Project Name</w:t>
      </w:r>
      <w:r w:rsidRPr="007A6708">
        <w:rPr>
          <w:rFonts w:asciiTheme="minorBidi" w:hAnsiTheme="minorBidi" w:cstheme="minorBidi"/>
          <w:b/>
          <w:bCs/>
        </w:rPr>
        <w:t>:</w:t>
      </w:r>
      <w:r w:rsidRPr="007A6708">
        <w:rPr>
          <w:rFonts w:asciiTheme="minorBidi" w:hAnsiTheme="minorBidi" w:cstheme="minorBidi"/>
          <w:lang w:val="fr-FR"/>
        </w:rPr>
        <w:t xml:space="preserve"> Orange IVR Call Flow </w:t>
      </w:r>
      <w:proofErr w:type="spellStart"/>
      <w:r w:rsidRPr="007A6708">
        <w:rPr>
          <w:rFonts w:asciiTheme="minorBidi" w:hAnsiTheme="minorBidi" w:cstheme="minorBidi"/>
          <w:lang w:val="fr-FR"/>
        </w:rPr>
        <w:t>Reporting</w:t>
      </w:r>
      <w:proofErr w:type="spellEnd"/>
    </w:p>
    <w:p w14:paraId="36BCEDA7" w14:textId="77777777" w:rsidR="00E263BA" w:rsidRPr="007A6708" w:rsidRDefault="00E263BA" w:rsidP="00E263BA">
      <w:pPr>
        <w:jc w:val="both"/>
        <w:rPr>
          <w:rFonts w:asciiTheme="minorBidi" w:hAnsiTheme="minorBidi" w:cstheme="minorBidi"/>
          <w:b/>
          <w:bCs/>
        </w:rPr>
      </w:pPr>
      <w:r w:rsidRPr="007A6708">
        <w:rPr>
          <w:rFonts w:asciiTheme="minorBidi" w:hAnsiTheme="minorBidi" w:cstheme="minorBidi"/>
          <w:b/>
          <w:bCs/>
          <w:u w:val="single"/>
        </w:rPr>
        <w:lastRenderedPageBreak/>
        <w:t>Client\End User</w:t>
      </w:r>
      <w:r w:rsidRPr="007A6708">
        <w:rPr>
          <w:rFonts w:asciiTheme="minorBidi" w:hAnsiTheme="minorBidi" w:cstheme="minorBidi"/>
          <w:b/>
          <w:bCs/>
        </w:rPr>
        <w:t>: Orange Telecom Services</w:t>
      </w:r>
    </w:p>
    <w:p w14:paraId="36BCEDA8" w14:textId="77777777" w:rsidR="00E263BA" w:rsidRPr="007A6708" w:rsidRDefault="00E263BA" w:rsidP="00E263BA">
      <w:pPr>
        <w:autoSpaceDE w:val="0"/>
        <w:autoSpaceDN w:val="0"/>
        <w:adjustRightInd w:val="0"/>
        <w:rPr>
          <w:rFonts w:asciiTheme="minorBidi" w:hAnsiTheme="minorBidi" w:cstheme="minorBidi"/>
          <w:b/>
          <w:bCs/>
        </w:rPr>
      </w:pPr>
      <w:r w:rsidRPr="007A6708">
        <w:rPr>
          <w:rFonts w:asciiTheme="minorBidi" w:hAnsiTheme="minorBidi" w:cstheme="minorBidi"/>
          <w:b/>
          <w:bCs/>
          <w:u w:val="single"/>
        </w:rPr>
        <w:t>Job Title</w:t>
      </w:r>
      <w:r w:rsidRPr="007A6708">
        <w:rPr>
          <w:rFonts w:asciiTheme="minorBidi" w:hAnsiTheme="minorBidi" w:cstheme="minorBidi"/>
          <w:b/>
          <w:bCs/>
        </w:rPr>
        <w:t xml:space="preserve">: </w:t>
      </w:r>
      <w:r w:rsidRPr="007A6708">
        <w:rPr>
          <w:rFonts w:asciiTheme="minorBidi" w:hAnsiTheme="minorBidi" w:cstheme="minorBidi"/>
        </w:rPr>
        <w:t>Senior Contact Centers Engineer</w:t>
      </w:r>
      <w:r w:rsidRPr="007A6708">
        <w:rPr>
          <w:rFonts w:asciiTheme="minorBidi" w:hAnsiTheme="minorBidi" w:cstheme="minorBidi"/>
          <w:b/>
          <w:bCs/>
        </w:rPr>
        <w:t xml:space="preserve"> (Giza Systems)</w:t>
      </w:r>
    </w:p>
    <w:p w14:paraId="36BCEDA9"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Visual Basic</w:t>
      </w:r>
    </w:p>
    <w:p w14:paraId="36BCEDAA"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Excel Macros</w:t>
      </w:r>
    </w:p>
    <w:p w14:paraId="36BCEDAB" w14:textId="77777777" w:rsidR="00D74B05" w:rsidRPr="007A6708" w:rsidRDefault="00F81B85" w:rsidP="00F855F5">
      <w:pPr>
        <w:pStyle w:val="ListParagraph"/>
        <w:numPr>
          <w:ilvl w:val="1"/>
          <w:numId w:val="4"/>
        </w:numPr>
        <w:rPr>
          <w:rFonts w:asciiTheme="minorBidi" w:hAnsiTheme="minorBidi" w:cstheme="minorBidi"/>
          <w:b/>
          <w:bCs/>
          <w:u w:val="single"/>
        </w:rPr>
      </w:pPr>
      <w:r w:rsidRPr="007A6708">
        <w:rPr>
          <w:rFonts w:asciiTheme="minorBidi" w:hAnsiTheme="minorBidi" w:cstheme="minorBidi"/>
        </w:rPr>
        <w:t>HP NIVR reporting tool</w:t>
      </w:r>
    </w:p>
    <w:p w14:paraId="36BCEDAC" w14:textId="77777777" w:rsidR="00D74B05" w:rsidRPr="007A6708" w:rsidRDefault="00D74B05" w:rsidP="00E263BA">
      <w:pPr>
        <w:rPr>
          <w:rFonts w:asciiTheme="minorBidi" w:hAnsiTheme="minorBidi" w:cstheme="minorBidi"/>
          <w:b/>
          <w:bCs/>
          <w:u w:val="single"/>
        </w:rPr>
      </w:pPr>
    </w:p>
    <w:p w14:paraId="36BCEDAD" w14:textId="77777777" w:rsidR="00E263BA" w:rsidRPr="007A6708" w:rsidRDefault="00E263BA" w:rsidP="00E263BA">
      <w:pPr>
        <w:rPr>
          <w:rFonts w:asciiTheme="minorBidi" w:hAnsiTheme="minorBidi" w:cstheme="minorBidi"/>
          <w:b/>
          <w:bCs/>
        </w:rPr>
      </w:pPr>
      <w:r w:rsidRPr="007A6708">
        <w:rPr>
          <w:rFonts w:asciiTheme="minorBidi" w:hAnsiTheme="minorBidi" w:cstheme="minorBidi"/>
          <w:b/>
          <w:bCs/>
          <w:u w:val="single"/>
        </w:rPr>
        <w:t>Project Name</w:t>
      </w:r>
      <w:r w:rsidRPr="007A6708">
        <w:rPr>
          <w:rFonts w:asciiTheme="minorBidi" w:hAnsiTheme="minorBidi" w:cstheme="minorBidi"/>
          <w:b/>
          <w:bCs/>
        </w:rPr>
        <w:t>:</w:t>
      </w:r>
      <w:r w:rsidRPr="007A6708">
        <w:rPr>
          <w:rFonts w:asciiTheme="minorBidi" w:hAnsiTheme="minorBidi" w:cstheme="minorBidi"/>
          <w:lang w:val="fr-FR"/>
        </w:rPr>
        <w:t xml:space="preserve"> Orange SWAP Project </w:t>
      </w:r>
      <w:proofErr w:type="spellStart"/>
      <w:r w:rsidRPr="007A6708">
        <w:rPr>
          <w:rFonts w:asciiTheme="minorBidi" w:hAnsiTheme="minorBidi" w:cstheme="minorBidi"/>
          <w:lang w:val="fr-FR"/>
        </w:rPr>
        <w:t>from</w:t>
      </w:r>
      <w:proofErr w:type="spellEnd"/>
      <w:r w:rsidRPr="007A6708">
        <w:rPr>
          <w:rFonts w:asciiTheme="minorBidi" w:hAnsiTheme="minorBidi" w:cstheme="minorBidi"/>
          <w:lang w:val="fr-FR"/>
        </w:rPr>
        <w:t xml:space="preserve"> MOIP to HP NIVR</w:t>
      </w:r>
    </w:p>
    <w:p w14:paraId="36BCEDAE" w14:textId="77777777" w:rsidR="00E263BA" w:rsidRPr="007A6708" w:rsidRDefault="00E263BA" w:rsidP="00E263BA">
      <w:pPr>
        <w:jc w:val="both"/>
        <w:rPr>
          <w:rFonts w:asciiTheme="minorBidi" w:hAnsiTheme="minorBidi" w:cstheme="minorBidi"/>
          <w:b/>
          <w:bCs/>
        </w:rPr>
      </w:pPr>
      <w:r w:rsidRPr="007A6708">
        <w:rPr>
          <w:rFonts w:asciiTheme="minorBidi" w:hAnsiTheme="minorBidi" w:cstheme="minorBidi"/>
          <w:b/>
          <w:bCs/>
          <w:u w:val="single"/>
        </w:rPr>
        <w:t>Client\End User</w:t>
      </w:r>
      <w:r w:rsidRPr="007A6708">
        <w:rPr>
          <w:rFonts w:asciiTheme="minorBidi" w:hAnsiTheme="minorBidi" w:cstheme="minorBidi"/>
          <w:b/>
          <w:bCs/>
        </w:rPr>
        <w:t>: Orange Telecom Services</w:t>
      </w:r>
    </w:p>
    <w:p w14:paraId="36BCEDAF" w14:textId="77777777" w:rsidR="00E263BA" w:rsidRPr="007A6708" w:rsidRDefault="00E263BA" w:rsidP="00E263BA">
      <w:pPr>
        <w:autoSpaceDE w:val="0"/>
        <w:autoSpaceDN w:val="0"/>
        <w:adjustRightInd w:val="0"/>
        <w:rPr>
          <w:rFonts w:asciiTheme="minorBidi" w:hAnsiTheme="minorBidi" w:cstheme="minorBidi"/>
          <w:b/>
          <w:bCs/>
        </w:rPr>
      </w:pPr>
      <w:r w:rsidRPr="007A6708">
        <w:rPr>
          <w:rFonts w:asciiTheme="minorBidi" w:hAnsiTheme="minorBidi" w:cstheme="minorBidi"/>
          <w:b/>
          <w:bCs/>
          <w:u w:val="single"/>
        </w:rPr>
        <w:t>Job Title</w:t>
      </w:r>
      <w:r w:rsidRPr="007A6708">
        <w:rPr>
          <w:rFonts w:asciiTheme="minorBidi" w:hAnsiTheme="minorBidi" w:cstheme="minorBidi"/>
          <w:b/>
          <w:bCs/>
        </w:rPr>
        <w:t xml:space="preserve">: </w:t>
      </w:r>
      <w:r w:rsidRPr="007A6708">
        <w:rPr>
          <w:rFonts w:asciiTheme="minorBidi" w:hAnsiTheme="minorBidi" w:cstheme="minorBidi"/>
        </w:rPr>
        <w:t>Senior Contact Centers Engineer</w:t>
      </w:r>
      <w:r w:rsidRPr="007A6708">
        <w:rPr>
          <w:rFonts w:asciiTheme="minorBidi" w:hAnsiTheme="minorBidi" w:cstheme="minorBidi"/>
          <w:b/>
          <w:bCs/>
        </w:rPr>
        <w:t xml:space="preserve"> (Giza Systems)</w:t>
      </w:r>
    </w:p>
    <w:p w14:paraId="36BCEDB0"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IVR call flows development</w:t>
      </w:r>
    </w:p>
    <w:p w14:paraId="36BCEDB1"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VXML</w:t>
      </w:r>
    </w:p>
    <w:p w14:paraId="36BCEDB2"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CCXML</w:t>
      </w:r>
    </w:p>
    <w:p w14:paraId="36BCEDB3"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JavaScript</w:t>
      </w:r>
    </w:p>
    <w:p w14:paraId="36BCEDB4" w14:textId="77777777" w:rsidR="00E263BA" w:rsidRPr="007A6708" w:rsidRDefault="00E263BA" w:rsidP="00E263BA">
      <w:pPr>
        <w:autoSpaceDE w:val="0"/>
        <w:autoSpaceDN w:val="0"/>
        <w:adjustRightInd w:val="0"/>
        <w:rPr>
          <w:rFonts w:asciiTheme="minorBidi" w:hAnsiTheme="minorBidi" w:cstheme="minorBidi"/>
          <w:b/>
          <w:bCs/>
        </w:rPr>
      </w:pPr>
    </w:p>
    <w:p w14:paraId="36BCEDB5" w14:textId="77777777" w:rsidR="00E263BA" w:rsidRPr="007A6708" w:rsidRDefault="00E263BA" w:rsidP="00E263BA">
      <w:pPr>
        <w:rPr>
          <w:rFonts w:asciiTheme="minorBidi" w:hAnsiTheme="minorBidi" w:cstheme="minorBidi"/>
          <w:b/>
          <w:bCs/>
        </w:rPr>
      </w:pPr>
      <w:r w:rsidRPr="007A6708">
        <w:rPr>
          <w:rFonts w:asciiTheme="minorBidi" w:hAnsiTheme="minorBidi" w:cstheme="minorBidi"/>
          <w:b/>
          <w:bCs/>
          <w:u w:val="single"/>
        </w:rPr>
        <w:t>Project Name</w:t>
      </w:r>
      <w:r w:rsidRPr="007A6708">
        <w:rPr>
          <w:rFonts w:asciiTheme="minorBidi" w:hAnsiTheme="minorBidi" w:cstheme="minorBidi"/>
          <w:b/>
          <w:bCs/>
        </w:rPr>
        <w:t>:</w:t>
      </w:r>
      <w:r w:rsidRPr="007A6708">
        <w:rPr>
          <w:rFonts w:asciiTheme="minorBidi" w:hAnsiTheme="minorBidi" w:cstheme="minorBidi"/>
          <w:lang w:val="fr-FR"/>
        </w:rPr>
        <w:t xml:space="preserve"> </w:t>
      </w:r>
      <w:proofErr w:type="spellStart"/>
      <w:r w:rsidRPr="007A6708">
        <w:rPr>
          <w:rFonts w:asciiTheme="minorBidi" w:hAnsiTheme="minorBidi" w:cstheme="minorBidi"/>
        </w:rPr>
        <w:t>Vicorp</w:t>
      </w:r>
      <w:proofErr w:type="spellEnd"/>
      <w:r w:rsidRPr="007A6708">
        <w:rPr>
          <w:rFonts w:asciiTheme="minorBidi" w:hAnsiTheme="minorBidi" w:cstheme="minorBidi"/>
        </w:rPr>
        <w:t xml:space="preserve"> IVR implementation</w:t>
      </w:r>
    </w:p>
    <w:p w14:paraId="36BCEDB6" w14:textId="77777777" w:rsidR="00E263BA" w:rsidRPr="007A6708" w:rsidRDefault="00E263BA" w:rsidP="00E263BA">
      <w:pPr>
        <w:jc w:val="both"/>
        <w:rPr>
          <w:rFonts w:asciiTheme="minorBidi" w:hAnsiTheme="minorBidi" w:cstheme="minorBidi"/>
          <w:b/>
          <w:bCs/>
        </w:rPr>
      </w:pPr>
      <w:r w:rsidRPr="007A6708">
        <w:rPr>
          <w:rFonts w:asciiTheme="minorBidi" w:hAnsiTheme="minorBidi" w:cstheme="minorBidi"/>
          <w:b/>
          <w:bCs/>
          <w:u w:val="single"/>
        </w:rPr>
        <w:t>Client\End User</w:t>
      </w:r>
      <w:r w:rsidRPr="007A6708">
        <w:rPr>
          <w:rFonts w:asciiTheme="minorBidi" w:hAnsiTheme="minorBidi" w:cstheme="minorBidi"/>
          <w:b/>
          <w:bCs/>
        </w:rPr>
        <w:t>: Etisalat Telecom Co.</w:t>
      </w:r>
    </w:p>
    <w:p w14:paraId="36BCEDB7" w14:textId="77777777" w:rsidR="00E263BA" w:rsidRPr="007A6708" w:rsidRDefault="00E263BA" w:rsidP="00E263BA">
      <w:pPr>
        <w:autoSpaceDE w:val="0"/>
        <w:autoSpaceDN w:val="0"/>
        <w:adjustRightInd w:val="0"/>
        <w:rPr>
          <w:rFonts w:asciiTheme="minorBidi" w:hAnsiTheme="minorBidi" w:cstheme="minorBidi"/>
          <w:b/>
          <w:bCs/>
        </w:rPr>
      </w:pPr>
      <w:r w:rsidRPr="007A6708">
        <w:rPr>
          <w:rFonts w:asciiTheme="minorBidi" w:hAnsiTheme="minorBidi" w:cstheme="minorBidi"/>
          <w:b/>
          <w:bCs/>
          <w:u w:val="single"/>
        </w:rPr>
        <w:t>Job Title</w:t>
      </w:r>
      <w:r w:rsidRPr="007A6708">
        <w:rPr>
          <w:rFonts w:asciiTheme="minorBidi" w:hAnsiTheme="minorBidi" w:cstheme="minorBidi"/>
          <w:b/>
          <w:bCs/>
        </w:rPr>
        <w:t xml:space="preserve">: </w:t>
      </w:r>
      <w:r w:rsidRPr="007A6708">
        <w:rPr>
          <w:rFonts w:asciiTheme="minorBidi" w:hAnsiTheme="minorBidi" w:cstheme="minorBidi"/>
        </w:rPr>
        <w:t>Senior Contact Centers Engineer</w:t>
      </w:r>
      <w:r w:rsidRPr="007A6708">
        <w:rPr>
          <w:rFonts w:asciiTheme="minorBidi" w:hAnsiTheme="minorBidi" w:cstheme="minorBidi"/>
          <w:b/>
          <w:bCs/>
        </w:rPr>
        <w:t xml:space="preserve"> (Giza Systems)</w:t>
      </w:r>
    </w:p>
    <w:p w14:paraId="36BCEDB8" w14:textId="77777777" w:rsidR="00F81B85" w:rsidRPr="007A6708" w:rsidRDefault="00F81B85" w:rsidP="00F81B85">
      <w:pPr>
        <w:pStyle w:val="ListParagraph"/>
        <w:numPr>
          <w:ilvl w:val="1"/>
          <w:numId w:val="4"/>
        </w:numPr>
        <w:rPr>
          <w:rFonts w:asciiTheme="minorBidi" w:hAnsiTheme="minorBidi" w:cstheme="minorBidi"/>
        </w:rPr>
      </w:pPr>
      <w:proofErr w:type="spellStart"/>
      <w:r w:rsidRPr="007A6708">
        <w:rPr>
          <w:rFonts w:asciiTheme="minorBidi" w:hAnsiTheme="minorBidi" w:cstheme="minorBidi"/>
        </w:rPr>
        <w:t>Vicorp</w:t>
      </w:r>
      <w:proofErr w:type="spellEnd"/>
      <w:r w:rsidRPr="007A6708">
        <w:rPr>
          <w:rFonts w:asciiTheme="minorBidi" w:hAnsiTheme="minorBidi" w:cstheme="minorBidi"/>
        </w:rPr>
        <w:t xml:space="preserve"> system implementation</w:t>
      </w:r>
    </w:p>
    <w:p w14:paraId="36BCEDB9"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Linux</w:t>
      </w:r>
    </w:p>
    <w:p w14:paraId="36BCEDBA"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SIP trunk implementation</w:t>
      </w:r>
    </w:p>
    <w:p w14:paraId="36BCEDBB" w14:textId="77777777" w:rsidR="00E263BA" w:rsidRPr="007A6708" w:rsidRDefault="00E263BA" w:rsidP="00E263BA">
      <w:pPr>
        <w:autoSpaceDE w:val="0"/>
        <w:autoSpaceDN w:val="0"/>
        <w:adjustRightInd w:val="0"/>
        <w:rPr>
          <w:rFonts w:asciiTheme="minorBidi" w:hAnsiTheme="minorBidi" w:cstheme="minorBidi"/>
        </w:rPr>
      </w:pPr>
    </w:p>
    <w:p w14:paraId="36BCEDBC" w14:textId="77777777" w:rsidR="00E263BA" w:rsidRPr="007A6708" w:rsidRDefault="00E263BA" w:rsidP="00E263BA">
      <w:pPr>
        <w:rPr>
          <w:rFonts w:asciiTheme="minorBidi" w:hAnsiTheme="minorBidi" w:cstheme="minorBidi"/>
          <w:b/>
          <w:bCs/>
        </w:rPr>
      </w:pPr>
      <w:r w:rsidRPr="007A6708">
        <w:rPr>
          <w:rFonts w:asciiTheme="minorBidi" w:hAnsiTheme="minorBidi" w:cstheme="minorBidi"/>
          <w:b/>
          <w:bCs/>
          <w:u w:val="single"/>
        </w:rPr>
        <w:t>Project Name</w:t>
      </w:r>
      <w:r w:rsidRPr="007A6708">
        <w:rPr>
          <w:rFonts w:asciiTheme="minorBidi" w:hAnsiTheme="minorBidi" w:cstheme="minorBidi"/>
          <w:b/>
          <w:bCs/>
        </w:rPr>
        <w:t>:</w:t>
      </w:r>
      <w:r w:rsidRPr="007A6708">
        <w:rPr>
          <w:rFonts w:asciiTheme="minorBidi" w:hAnsiTheme="minorBidi" w:cstheme="minorBidi"/>
          <w:lang w:val="fr-FR"/>
        </w:rPr>
        <w:t xml:space="preserve"> </w:t>
      </w:r>
      <w:r w:rsidRPr="007A6708">
        <w:rPr>
          <w:rFonts w:asciiTheme="minorBidi" w:hAnsiTheme="minorBidi" w:cstheme="minorBidi"/>
        </w:rPr>
        <w:t>Ericsson MOIP IVR Revamp Project</w:t>
      </w:r>
    </w:p>
    <w:p w14:paraId="36BCEDBD" w14:textId="77777777" w:rsidR="00E263BA" w:rsidRPr="007A6708" w:rsidRDefault="00E263BA" w:rsidP="00E263BA">
      <w:pPr>
        <w:jc w:val="both"/>
        <w:rPr>
          <w:rFonts w:asciiTheme="minorBidi" w:hAnsiTheme="minorBidi" w:cstheme="minorBidi"/>
          <w:b/>
          <w:bCs/>
        </w:rPr>
      </w:pPr>
      <w:r w:rsidRPr="007A6708">
        <w:rPr>
          <w:rFonts w:asciiTheme="minorBidi" w:hAnsiTheme="minorBidi" w:cstheme="minorBidi"/>
          <w:b/>
          <w:bCs/>
          <w:u w:val="single"/>
        </w:rPr>
        <w:t>Client\End User</w:t>
      </w:r>
      <w:r w:rsidRPr="007A6708">
        <w:rPr>
          <w:rFonts w:asciiTheme="minorBidi" w:hAnsiTheme="minorBidi" w:cstheme="minorBidi"/>
          <w:b/>
          <w:bCs/>
        </w:rPr>
        <w:t>: Orange Telecom Services.</w:t>
      </w:r>
    </w:p>
    <w:p w14:paraId="36BCEDBE" w14:textId="77777777" w:rsidR="00E263BA" w:rsidRPr="007A6708" w:rsidRDefault="00E263BA" w:rsidP="00E263BA">
      <w:pPr>
        <w:autoSpaceDE w:val="0"/>
        <w:autoSpaceDN w:val="0"/>
        <w:adjustRightInd w:val="0"/>
        <w:rPr>
          <w:rFonts w:asciiTheme="minorBidi" w:hAnsiTheme="minorBidi" w:cstheme="minorBidi"/>
          <w:b/>
          <w:bCs/>
        </w:rPr>
      </w:pPr>
      <w:r w:rsidRPr="007A6708">
        <w:rPr>
          <w:rFonts w:asciiTheme="minorBidi" w:hAnsiTheme="minorBidi" w:cstheme="minorBidi"/>
          <w:b/>
          <w:bCs/>
          <w:u w:val="single"/>
        </w:rPr>
        <w:t>Job Title</w:t>
      </w:r>
      <w:r w:rsidRPr="007A6708">
        <w:rPr>
          <w:rFonts w:asciiTheme="minorBidi" w:hAnsiTheme="minorBidi" w:cstheme="minorBidi"/>
          <w:b/>
          <w:bCs/>
        </w:rPr>
        <w:t xml:space="preserve">: </w:t>
      </w:r>
      <w:r w:rsidRPr="007A6708">
        <w:rPr>
          <w:rFonts w:asciiTheme="minorBidi" w:hAnsiTheme="minorBidi" w:cstheme="minorBidi"/>
        </w:rPr>
        <w:t>Contact Centers Engineer</w:t>
      </w:r>
      <w:r w:rsidRPr="007A6708">
        <w:rPr>
          <w:rFonts w:asciiTheme="minorBidi" w:hAnsiTheme="minorBidi" w:cstheme="minorBidi"/>
          <w:b/>
          <w:bCs/>
        </w:rPr>
        <w:t xml:space="preserve"> (Giza Systems)</w:t>
      </w:r>
    </w:p>
    <w:p w14:paraId="36BCEDBF"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IVR call flows development</w:t>
      </w:r>
    </w:p>
    <w:p w14:paraId="36BCEDC0"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VXML</w:t>
      </w:r>
    </w:p>
    <w:p w14:paraId="36BCEDC1"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CCXML</w:t>
      </w:r>
    </w:p>
    <w:p w14:paraId="36BCEDC2"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JavaScript</w:t>
      </w:r>
    </w:p>
    <w:p w14:paraId="36BCEDC3" w14:textId="77777777" w:rsidR="00E263BA" w:rsidRPr="007A6708" w:rsidRDefault="00E263BA" w:rsidP="00E263BA">
      <w:pPr>
        <w:autoSpaceDE w:val="0"/>
        <w:autoSpaceDN w:val="0"/>
        <w:adjustRightInd w:val="0"/>
        <w:rPr>
          <w:rFonts w:asciiTheme="minorBidi" w:hAnsiTheme="minorBidi" w:cstheme="minorBidi"/>
        </w:rPr>
      </w:pPr>
    </w:p>
    <w:p w14:paraId="36BCEDC4" w14:textId="77777777" w:rsidR="00E263BA" w:rsidRPr="007A6708" w:rsidRDefault="00E263BA" w:rsidP="00E263BA">
      <w:pPr>
        <w:rPr>
          <w:rFonts w:asciiTheme="minorBidi" w:hAnsiTheme="minorBidi" w:cstheme="minorBidi"/>
          <w:b/>
          <w:bCs/>
        </w:rPr>
      </w:pPr>
      <w:r w:rsidRPr="007A6708">
        <w:rPr>
          <w:rFonts w:asciiTheme="minorBidi" w:hAnsiTheme="minorBidi" w:cstheme="minorBidi"/>
          <w:b/>
          <w:bCs/>
          <w:u w:val="single"/>
        </w:rPr>
        <w:t>Project Name</w:t>
      </w:r>
      <w:r w:rsidRPr="007A6708">
        <w:rPr>
          <w:rFonts w:asciiTheme="minorBidi" w:hAnsiTheme="minorBidi" w:cstheme="minorBidi"/>
          <w:b/>
          <w:bCs/>
        </w:rPr>
        <w:t>:</w:t>
      </w:r>
      <w:r w:rsidRPr="007A6708">
        <w:rPr>
          <w:rFonts w:asciiTheme="minorBidi" w:hAnsiTheme="minorBidi" w:cstheme="minorBidi"/>
          <w:lang w:val="fr-FR"/>
        </w:rPr>
        <w:t xml:space="preserve"> </w:t>
      </w:r>
      <w:proofErr w:type="spellStart"/>
      <w:r w:rsidRPr="007A6708">
        <w:rPr>
          <w:rFonts w:asciiTheme="minorBidi" w:hAnsiTheme="minorBidi" w:cstheme="minorBidi"/>
        </w:rPr>
        <w:t>VocalCom</w:t>
      </w:r>
      <w:proofErr w:type="spellEnd"/>
      <w:r w:rsidRPr="007A6708">
        <w:rPr>
          <w:rFonts w:asciiTheme="minorBidi" w:hAnsiTheme="minorBidi" w:cstheme="minorBidi"/>
        </w:rPr>
        <w:t xml:space="preserve"> Contact Center Application</w:t>
      </w:r>
    </w:p>
    <w:p w14:paraId="36BCEDC5" w14:textId="77777777" w:rsidR="00E263BA" w:rsidRPr="007A6708" w:rsidRDefault="00E263BA" w:rsidP="00E263BA">
      <w:pPr>
        <w:jc w:val="both"/>
        <w:rPr>
          <w:rFonts w:asciiTheme="minorBidi" w:hAnsiTheme="minorBidi" w:cstheme="minorBidi"/>
          <w:b/>
          <w:bCs/>
        </w:rPr>
      </w:pPr>
      <w:r w:rsidRPr="007A6708">
        <w:rPr>
          <w:rFonts w:asciiTheme="minorBidi" w:hAnsiTheme="minorBidi" w:cstheme="minorBidi"/>
          <w:b/>
          <w:bCs/>
          <w:u w:val="single"/>
        </w:rPr>
        <w:t>Client\End User</w:t>
      </w:r>
      <w:r w:rsidRPr="007A6708">
        <w:rPr>
          <w:rFonts w:asciiTheme="minorBidi" w:hAnsiTheme="minorBidi" w:cstheme="minorBidi"/>
          <w:b/>
          <w:bCs/>
        </w:rPr>
        <w:t xml:space="preserve">: </w:t>
      </w:r>
      <w:proofErr w:type="spellStart"/>
      <w:r w:rsidRPr="007A6708">
        <w:rPr>
          <w:rFonts w:asciiTheme="minorBidi" w:hAnsiTheme="minorBidi" w:cstheme="minorBidi"/>
          <w:b/>
          <w:bCs/>
        </w:rPr>
        <w:t>Wasla</w:t>
      </w:r>
      <w:proofErr w:type="spellEnd"/>
      <w:r w:rsidRPr="007A6708">
        <w:rPr>
          <w:rFonts w:asciiTheme="minorBidi" w:hAnsiTheme="minorBidi" w:cstheme="minorBidi"/>
          <w:b/>
          <w:bCs/>
        </w:rPr>
        <w:t xml:space="preserve"> Co.</w:t>
      </w:r>
    </w:p>
    <w:p w14:paraId="36BCEDC6" w14:textId="77777777" w:rsidR="00E263BA" w:rsidRPr="007A6708" w:rsidRDefault="00E263BA" w:rsidP="00E263BA">
      <w:pPr>
        <w:autoSpaceDE w:val="0"/>
        <w:autoSpaceDN w:val="0"/>
        <w:adjustRightInd w:val="0"/>
        <w:rPr>
          <w:rFonts w:asciiTheme="minorBidi" w:hAnsiTheme="minorBidi" w:cstheme="minorBidi"/>
        </w:rPr>
      </w:pPr>
      <w:r w:rsidRPr="007A6708">
        <w:rPr>
          <w:rFonts w:asciiTheme="minorBidi" w:hAnsiTheme="minorBidi" w:cstheme="minorBidi"/>
          <w:b/>
          <w:bCs/>
          <w:u w:val="single"/>
        </w:rPr>
        <w:t>Job Title</w:t>
      </w:r>
      <w:r w:rsidRPr="007A6708">
        <w:rPr>
          <w:rFonts w:asciiTheme="minorBidi" w:hAnsiTheme="minorBidi" w:cstheme="minorBidi"/>
          <w:b/>
          <w:bCs/>
        </w:rPr>
        <w:t xml:space="preserve">: </w:t>
      </w:r>
      <w:r w:rsidRPr="007A6708">
        <w:rPr>
          <w:rFonts w:asciiTheme="minorBidi" w:hAnsiTheme="minorBidi" w:cstheme="minorBidi"/>
        </w:rPr>
        <w:t>Contact Centers Engineer</w:t>
      </w:r>
      <w:r w:rsidRPr="007A6708">
        <w:rPr>
          <w:rFonts w:asciiTheme="minorBidi" w:hAnsiTheme="minorBidi" w:cstheme="minorBidi"/>
          <w:b/>
          <w:bCs/>
        </w:rPr>
        <w:t xml:space="preserve"> (Giza Systems)</w:t>
      </w:r>
    </w:p>
    <w:p w14:paraId="36BCEDC7" w14:textId="77777777" w:rsidR="00F81B85" w:rsidRPr="007A6708" w:rsidRDefault="00F81B85" w:rsidP="00F81B85">
      <w:pPr>
        <w:pStyle w:val="ListParagraph"/>
        <w:numPr>
          <w:ilvl w:val="1"/>
          <w:numId w:val="4"/>
        </w:numPr>
        <w:rPr>
          <w:rFonts w:asciiTheme="minorBidi" w:hAnsiTheme="minorBidi" w:cstheme="minorBidi"/>
        </w:rPr>
      </w:pPr>
      <w:proofErr w:type="spellStart"/>
      <w:r w:rsidRPr="007A6708">
        <w:rPr>
          <w:rFonts w:asciiTheme="minorBidi" w:hAnsiTheme="minorBidi" w:cstheme="minorBidi"/>
        </w:rPr>
        <w:t>VocalCom</w:t>
      </w:r>
      <w:proofErr w:type="spellEnd"/>
      <w:r w:rsidRPr="007A6708">
        <w:rPr>
          <w:rFonts w:asciiTheme="minorBidi" w:hAnsiTheme="minorBidi" w:cstheme="minorBidi"/>
        </w:rPr>
        <w:t xml:space="preserve"> system implementation</w:t>
      </w:r>
    </w:p>
    <w:p w14:paraId="36BCEDC8"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Linux</w:t>
      </w:r>
    </w:p>
    <w:p w14:paraId="36BCEDC9"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SIP trunk implementation</w:t>
      </w:r>
    </w:p>
    <w:p w14:paraId="36BCEDCA" w14:textId="77777777" w:rsidR="00E263BA" w:rsidRPr="007A6708" w:rsidRDefault="00E263BA" w:rsidP="00E263BA">
      <w:pPr>
        <w:rPr>
          <w:rFonts w:asciiTheme="minorBidi" w:hAnsiTheme="minorBidi" w:cstheme="minorBidi"/>
          <w:sz w:val="22"/>
          <w:szCs w:val="22"/>
        </w:rPr>
      </w:pPr>
    </w:p>
    <w:p w14:paraId="36BCEDCB" w14:textId="77777777" w:rsidR="00E263BA" w:rsidRPr="007A6708" w:rsidRDefault="00E263BA" w:rsidP="00E263BA">
      <w:pPr>
        <w:rPr>
          <w:rFonts w:asciiTheme="minorBidi" w:hAnsiTheme="minorBidi" w:cstheme="minorBidi"/>
          <w:b/>
          <w:bCs/>
        </w:rPr>
      </w:pPr>
      <w:r w:rsidRPr="007A6708">
        <w:rPr>
          <w:rFonts w:asciiTheme="minorBidi" w:hAnsiTheme="minorBidi" w:cstheme="minorBidi"/>
          <w:b/>
          <w:bCs/>
          <w:u w:val="single"/>
        </w:rPr>
        <w:t>Project Name</w:t>
      </w:r>
      <w:r w:rsidRPr="007A6708">
        <w:rPr>
          <w:rFonts w:asciiTheme="minorBidi" w:hAnsiTheme="minorBidi" w:cstheme="minorBidi"/>
          <w:b/>
          <w:bCs/>
        </w:rPr>
        <w:t>:</w:t>
      </w:r>
      <w:r w:rsidRPr="007A6708">
        <w:rPr>
          <w:rFonts w:asciiTheme="minorBidi" w:hAnsiTheme="minorBidi" w:cstheme="minorBidi"/>
          <w:lang w:val="fr-FR"/>
        </w:rPr>
        <w:t xml:space="preserve"> </w:t>
      </w:r>
      <w:r w:rsidRPr="007A6708">
        <w:rPr>
          <w:rFonts w:asciiTheme="minorBidi" w:hAnsiTheme="minorBidi" w:cstheme="minorBidi"/>
        </w:rPr>
        <w:t>Avaya IP Telephony Upgrade</w:t>
      </w:r>
    </w:p>
    <w:p w14:paraId="36BCEDCC" w14:textId="77777777" w:rsidR="00E263BA" w:rsidRPr="007A6708" w:rsidRDefault="00E263BA" w:rsidP="00E263BA">
      <w:pPr>
        <w:jc w:val="both"/>
        <w:rPr>
          <w:rFonts w:asciiTheme="minorBidi" w:hAnsiTheme="minorBidi" w:cstheme="minorBidi"/>
          <w:b/>
          <w:bCs/>
        </w:rPr>
      </w:pPr>
      <w:r w:rsidRPr="007A6708">
        <w:rPr>
          <w:rFonts w:asciiTheme="minorBidi" w:hAnsiTheme="minorBidi" w:cstheme="minorBidi"/>
          <w:b/>
          <w:bCs/>
          <w:u w:val="single"/>
        </w:rPr>
        <w:t>Client\End User</w:t>
      </w:r>
      <w:r w:rsidRPr="007A6708">
        <w:rPr>
          <w:rFonts w:asciiTheme="minorBidi" w:hAnsiTheme="minorBidi" w:cstheme="minorBidi"/>
          <w:b/>
          <w:bCs/>
        </w:rPr>
        <w:t>: Giza Systems Co.</w:t>
      </w:r>
    </w:p>
    <w:p w14:paraId="36BCEDCD" w14:textId="77777777" w:rsidR="00E263BA" w:rsidRPr="007A6708" w:rsidRDefault="00E263BA" w:rsidP="00E263BA">
      <w:pPr>
        <w:autoSpaceDE w:val="0"/>
        <w:autoSpaceDN w:val="0"/>
        <w:adjustRightInd w:val="0"/>
        <w:rPr>
          <w:rFonts w:asciiTheme="minorBidi" w:hAnsiTheme="minorBidi" w:cstheme="minorBidi"/>
          <w:b/>
          <w:bCs/>
        </w:rPr>
      </w:pPr>
      <w:r w:rsidRPr="007A6708">
        <w:rPr>
          <w:rFonts w:asciiTheme="minorBidi" w:hAnsiTheme="minorBidi" w:cstheme="minorBidi"/>
          <w:b/>
          <w:bCs/>
          <w:u w:val="single"/>
        </w:rPr>
        <w:t>Job Title</w:t>
      </w:r>
      <w:r w:rsidRPr="007A6708">
        <w:rPr>
          <w:rFonts w:asciiTheme="minorBidi" w:hAnsiTheme="minorBidi" w:cstheme="minorBidi"/>
          <w:b/>
          <w:bCs/>
        </w:rPr>
        <w:t xml:space="preserve">: </w:t>
      </w:r>
      <w:r w:rsidRPr="007A6708">
        <w:rPr>
          <w:rFonts w:asciiTheme="minorBidi" w:hAnsiTheme="minorBidi" w:cstheme="minorBidi"/>
        </w:rPr>
        <w:t>Contact Centers Engineer</w:t>
      </w:r>
      <w:r w:rsidRPr="007A6708">
        <w:rPr>
          <w:rFonts w:asciiTheme="minorBidi" w:hAnsiTheme="minorBidi" w:cstheme="minorBidi"/>
          <w:b/>
          <w:bCs/>
        </w:rPr>
        <w:t xml:space="preserve"> (Giza Systems)</w:t>
      </w:r>
    </w:p>
    <w:p w14:paraId="36BCEDCE"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Avaya CM S8500 duplex</w:t>
      </w:r>
    </w:p>
    <w:p w14:paraId="36BCEDCF"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Avaya G650</w:t>
      </w:r>
    </w:p>
    <w:p w14:paraId="36BCEDD0" w14:textId="77777777" w:rsidR="00F81B85" w:rsidRPr="007A6708" w:rsidRDefault="00F81B85" w:rsidP="00F81B85">
      <w:pPr>
        <w:pStyle w:val="ListParagraph"/>
        <w:numPr>
          <w:ilvl w:val="1"/>
          <w:numId w:val="4"/>
        </w:numPr>
        <w:rPr>
          <w:rFonts w:asciiTheme="minorBidi" w:hAnsiTheme="minorBidi" w:cstheme="minorBidi"/>
        </w:rPr>
      </w:pPr>
      <w:r w:rsidRPr="007A6708">
        <w:rPr>
          <w:rFonts w:asciiTheme="minorBidi" w:hAnsiTheme="minorBidi" w:cstheme="minorBidi"/>
        </w:rPr>
        <w:t>Avaya G450</w:t>
      </w:r>
    </w:p>
    <w:p w14:paraId="36BCEDD1" w14:textId="77777777" w:rsidR="00E263BA" w:rsidRDefault="00F81B85" w:rsidP="007A6708">
      <w:pPr>
        <w:pStyle w:val="ListParagraph"/>
        <w:numPr>
          <w:ilvl w:val="1"/>
          <w:numId w:val="4"/>
        </w:numPr>
        <w:rPr>
          <w:rFonts w:asciiTheme="minorBidi" w:hAnsiTheme="minorBidi" w:cstheme="minorBidi"/>
        </w:rPr>
      </w:pPr>
      <w:r w:rsidRPr="007A6708">
        <w:rPr>
          <w:rFonts w:asciiTheme="minorBidi" w:hAnsiTheme="minorBidi" w:cstheme="minorBidi"/>
        </w:rPr>
        <w:t>Avaya S8300</w:t>
      </w:r>
    </w:p>
    <w:p w14:paraId="36BCEDD2" w14:textId="77777777" w:rsidR="007A6708" w:rsidRDefault="007A6708" w:rsidP="007A6708">
      <w:pPr>
        <w:rPr>
          <w:rFonts w:asciiTheme="minorBidi" w:hAnsiTheme="minorBidi" w:cstheme="minorBidi"/>
        </w:rPr>
      </w:pPr>
    </w:p>
    <w:p w14:paraId="36BCEDD3" w14:textId="77777777" w:rsidR="007A6708" w:rsidRPr="008A4526" w:rsidRDefault="007A6708" w:rsidP="007A6708">
      <w:pPr>
        <w:pBdr>
          <w:top w:val="single" w:sz="6" w:space="18" w:color="7F7F7F" w:themeColor="text1" w:themeTint="80"/>
        </w:pBdr>
        <w:spacing w:before="400" w:after="200" w:line="276" w:lineRule="auto"/>
        <w:jc w:val="center"/>
        <w:rPr>
          <w:rFonts w:asciiTheme="majorHAnsi" w:hAnsiTheme="majorHAnsi" w:cs="Arial"/>
          <w:color w:val="000000" w:themeColor="text1"/>
          <w:spacing w:val="10"/>
          <w:sz w:val="28"/>
          <w:szCs w:val="28"/>
        </w:rPr>
      </w:pPr>
      <w:r>
        <w:rPr>
          <w:rFonts w:asciiTheme="majorHAnsi" w:hAnsiTheme="majorHAnsi" w:cs="Arial"/>
          <w:color w:val="000000" w:themeColor="text1"/>
          <w:spacing w:val="10"/>
          <w:sz w:val="28"/>
          <w:szCs w:val="28"/>
        </w:rPr>
        <w:t>PRESALES ACTIVITIES (RFPs ACHIVED)</w:t>
      </w:r>
    </w:p>
    <w:p w14:paraId="36BCEDD4" w14:textId="77777777" w:rsidR="00E263BA" w:rsidRPr="007A6708" w:rsidRDefault="00E263BA"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TE Contact Centers Expansion (Avaya Aura full portfolio with multi-media solution)</w:t>
      </w:r>
    </w:p>
    <w:p w14:paraId="36BCEDD5" w14:textId="77777777" w:rsidR="00E263BA" w:rsidRPr="007A6708" w:rsidRDefault="00E263BA"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Orange ‘400’ IVR Call Flow Drop 3 Development (‘HP NIVR’).</w:t>
      </w:r>
    </w:p>
    <w:p w14:paraId="36BCEDD6" w14:textId="77777777" w:rsidR="00E263BA" w:rsidRPr="007A6708" w:rsidRDefault="00E263BA" w:rsidP="002B7566">
      <w:pPr>
        <w:pStyle w:val="ListParagraph"/>
        <w:numPr>
          <w:ilvl w:val="0"/>
          <w:numId w:val="5"/>
        </w:numPr>
        <w:contextualSpacing/>
        <w:rPr>
          <w:rFonts w:asciiTheme="minorBidi" w:eastAsia="Calibri" w:hAnsiTheme="minorBidi" w:cstheme="minorBidi"/>
          <w:lang w:bidi="ar-EG"/>
        </w:rPr>
      </w:pPr>
      <w:proofErr w:type="spellStart"/>
      <w:r w:rsidRPr="007A6708">
        <w:rPr>
          <w:rFonts w:asciiTheme="minorBidi" w:eastAsia="Calibri" w:hAnsiTheme="minorBidi" w:cstheme="minorBidi"/>
          <w:lang w:bidi="ar-EG"/>
        </w:rPr>
        <w:t>Zohr</w:t>
      </w:r>
      <w:proofErr w:type="spellEnd"/>
      <w:r w:rsidRPr="007A6708">
        <w:rPr>
          <w:rFonts w:asciiTheme="minorBidi" w:eastAsia="Calibri" w:hAnsiTheme="minorBidi" w:cstheme="minorBidi"/>
          <w:lang w:bidi="ar-EG"/>
        </w:rPr>
        <w:t xml:space="preserve"> Gas Field Telecommunication Mega Project (Voice ‘Cisco’, Network ‘Cisco’, WIFI ‘Cisco’)</w:t>
      </w:r>
    </w:p>
    <w:p w14:paraId="36BCEDD7" w14:textId="77777777" w:rsidR="00E263BA" w:rsidRPr="007A6708" w:rsidRDefault="00E263BA" w:rsidP="002B7566">
      <w:pPr>
        <w:pStyle w:val="ListParagraph"/>
        <w:numPr>
          <w:ilvl w:val="0"/>
          <w:numId w:val="5"/>
        </w:numPr>
        <w:contextualSpacing/>
        <w:rPr>
          <w:rFonts w:asciiTheme="minorBidi" w:eastAsia="Calibri" w:hAnsiTheme="minorBidi" w:cstheme="minorBidi"/>
          <w:lang w:bidi="ar-EG"/>
        </w:rPr>
      </w:pPr>
      <w:proofErr w:type="spellStart"/>
      <w:r w:rsidRPr="007A6708">
        <w:rPr>
          <w:rFonts w:asciiTheme="minorBidi" w:eastAsia="Calibri" w:hAnsiTheme="minorBidi" w:cstheme="minorBidi"/>
          <w:lang w:bidi="ar-EG"/>
        </w:rPr>
        <w:t>PetroJet</w:t>
      </w:r>
      <w:proofErr w:type="spellEnd"/>
      <w:r w:rsidRPr="007A6708">
        <w:rPr>
          <w:rFonts w:asciiTheme="minorBidi" w:eastAsia="Calibri" w:hAnsiTheme="minorBidi" w:cstheme="minorBidi"/>
          <w:lang w:bidi="ar-EG"/>
        </w:rPr>
        <w:t xml:space="preserve"> </w:t>
      </w:r>
      <w:proofErr w:type="spellStart"/>
      <w:r w:rsidRPr="007A6708">
        <w:rPr>
          <w:rFonts w:asciiTheme="minorBidi" w:eastAsia="Calibri" w:hAnsiTheme="minorBidi" w:cstheme="minorBidi"/>
          <w:lang w:bidi="ar-EG"/>
        </w:rPr>
        <w:t>Zohr</w:t>
      </w:r>
      <w:proofErr w:type="spellEnd"/>
      <w:r w:rsidRPr="007A6708">
        <w:rPr>
          <w:rFonts w:asciiTheme="minorBidi" w:eastAsia="Calibri" w:hAnsiTheme="minorBidi" w:cstheme="minorBidi"/>
          <w:lang w:bidi="ar-EG"/>
        </w:rPr>
        <w:t xml:space="preserve"> Telecommunication Project (IP Telephony ‘Alcatel’).</w:t>
      </w:r>
    </w:p>
    <w:p w14:paraId="36BCEDD8" w14:textId="77777777" w:rsidR="00E263BA" w:rsidRPr="007A6708" w:rsidRDefault="00E263BA"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Orange Ongoing CRs (‘HP NIVR’).</w:t>
      </w:r>
    </w:p>
    <w:p w14:paraId="36BCEDD9" w14:textId="77777777" w:rsidR="00E263BA" w:rsidRPr="007A6708" w:rsidRDefault="00E263BA"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Vodafone IVR Call Flow development project (‘HP NIVR’).</w:t>
      </w:r>
    </w:p>
    <w:p w14:paraId="36BCEDDA" w14:textId="77777777" w:rsidR="00E263BA" w:rsidRPr="007A6708" w:rsidRDefault="00E263BA"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Telecom Egypt IVR Call Flow development project (‘HP NIVR’).</w:t>
      </w:r>
    </w:p>
    <w:p w14:paraId="36BCEDDB" w14:textId="77777777" w:rsidR="00E263BA" w:rsidRPr="007A6708" w:rsidRDefault="00E263BA" w:rsidP="002B7566">
      <w:pPr>
        <w:pStyle w:val="ListParagraph"/>
        <w:numPr>
          <w:ilvl w:val="0"/>
          <w:numId w:val="5"/>
        </w:numPr>
        <w:contextualSpacing/>
        <w:rPr>
          <w:rFonts w:asciiTheme="minorBidi" w:eastAsia="Calibri" w:hAnsiTheme="minorBidi" w:cstheme="minorBidi"/>
          <w:lang w:bidi="ar-EG"/>
        </w:rPr>
      </w:pPr>
      <w:proofErr w:type="spellStart"/>
      <w:r w:rsidRPr="007A6708">
        <w:rPr>
          <w:rFonts w:asciiTheme="minorBidi" w:eastAsia="Calibri" w:hAnsiTheme="minorBidi" w:cstheme="minorBidi"/>
          <w:lang w:bidi="ar-EG"/>
        </w:rPr>
        <w:t>Wasla</w:t>
      </w:r>
      <w:proofErr w:type="spellEnd"/>
      <w:r w:rsidRPr="007A6708">
        <w:rPr>
          <w:rFonts w:asciiTheme="minorBidi" w:eastAsia="Calibri" w:hAnsiTheme="minorBidi" w:cstheme="minorBidi"/>
          <w:lang w:bidi="ar-EG"/>
        </w:rPr>
        <w:t xml:space="preserve"> Contact Center project (‘</w:t>
      </w:r>
      <w:proofErr w:type="spellStart"/>
      <w:r w:rsidRPr="007A6708">
        <w:rPr>
          <w:rFonts w:asciiTheme="minorBidi" w:eastAsia="Calibri" w:hAnsiTheme="minorBidi" w:cstheme="minorBidi"/>
          <w:lang w:bidi="ar-EG"/>
        </w:rPr>
        <w:t>VocalCom</w:t>
      </w:r>
      <w:proofErr w:type="spellEnd"/>
      <w:r w:rsidRPr="007A6708">
        <w:rPr>
          <w:rFonts w:asciiTheme="minorBidi" w:eastAsia="Calibri" w:hAnsiTheme="minorBidi" w:cstheme="minorBidi"/>
          <w:lang w:bidi="ar-EG"/>
        </w:rPr>
        <w:t xml:space="preserve"> Call Center’).</w:t>
      </w:r>
    </w:p>
    <w:p w14:paraId="36BCEDDC" w14:textId="77777777" w:rsidR="00E263BA" w:rsidRPr="007A6708" w:rsidRDefault="00E263BA"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Etisalat IVR implementation project (‘</w:t>
      </w:r>
      <w:proofErr w:type="spellStart"/>
      <w:r w:rsidRPr="007A6708">
        <w:rPr>
          <w:rFonts w:asciiTheme="minorBidi" w:eastAsia="Calibri" w:hAnsiTheme="minorBidi" w:cstheme="minorBidi"/>
          <w:lang w:bidi="ar-EG"/>
        </w:rPr>
        <w:t>Vocpilot</w:t>
      </w:r>
      <w:proofErr w:type="spellEnd"/>
      <w:r w:rsidRPr="007A6708">
        <w:rPr>
          <w:rFonts w:asciiTheme="minorBidi" w:eastAsia="Calibri" w:hAnsiTheme="minorBidi" w:cstheme="minorBidi"/>
          <w:lang w:bidi="ar-EG"/>
        </w:rPr>
        <w:t xml:space="preserve"> IVR’).</w:t>
      </w:r>
    </w:p>
    <w:p w14:paraId="36BCEDDD" w14:textId="77777777" w:rsidR="007A6708" w:rsidRDefault="007A6708" w:rsidP="005C27BE">
      <w:pPr>
        <w:autoSpaceDE w:val="0"/>
        <w:autoSpaceDN w:val="0"/>
        <w:adjustRightInd w:val="0"/>
        <w:rPr>
          <w:rFonts w:asciiTheme="minorBidi" w:hAnsiTheme="minorBidi" w:cstheme="minorBidi"/>
          <w:noProof/>
          <w:color w:val="00A5E5"/>
          <w:sz w:val="32"/>
          <w:szCs w:val="32"/>
        </w:rPr>
      </w:pPr>
    </w:p>
    <w:p w14:paraId="36BCEDDE" w14:textId="77777777" w:rsidR="007A6708" w:rsidRPr="008A4526" w:rsidRDefault="007A6708" w:rsidP="007A6708">
      <w:pPr>
        <w:pBdr>
          <w:top w:val="single" w:sz="6" w:space="18" w:color="7F7F7F" w:themeColor="text1" w:themeTint="80"/>
        </w:pBdr>
        <w:spacing w:before="400" w:after="200" w:line="276" w:lineRule="auto"/>
        <w:jc w:val="center"/>
        <w:rPr>
          <w:rFonts w:asciiTheme="majorHAnsi" w:hAnsiTheme="majorHAnsi" w:cs="Arial"/>
          <w:color w:val="000000" w:themeColor="text1"/>
          <w:spacing w:val="10"/>
          <w:sz w:val="28"/>
          <w:szCs w:val="28"/>
        </w:rPr>
      </w:pPr>
      <w:r>
        <w:rPr>
          <w:rFonts w:asciiTheme="majorHAnsi" w:hAnsiTheme="majorHAnsi" w:cs="Arial"/>
          <w:color w:val="000000" w:themeColor="text1"/>
          <w:spacing w:val="10"/>
          <w:sz w:val="28"/>
          <w:szCs w:val="28"/>
        </w:rPr>
        <w:lastRenderedPageBreak/>
        <w:t>TRAININGS</w:t>
      </w:r>
    </w:p>
    <w:p w14:paraId="36BCEDDF" w14:textId="77777777" w:rsidR="00242D43" w:rsidRPr="007A6708" w:rsidRDefault="00242D43" w:rsidP="002B7566">
      <w:pPr>
        <w:pStyle w:val="ListParagraph"/>
        <w:numPr>
          <w:ilvl w:val="0"/>
          <w:numId w:val="5"/>
        </w:numPr>
        <w:contextualSpacing/>
        <w:rPr>
          <w:rFonts w:asciiTheme="minorBidi" w:eastAsia="Calibri" w:hAnsiTheme="minorBidi" w:cstheme="minorBidi"/>
          <w:lang w:bidi="ar-EG"/>
        </w:rPr>
      </w:pPr>
      <w:proofErr w:type="spellStart"/>
      <w:r w:rsidRPr="007A6708">
        <w:rPr>
          <w:rFonts w:asciiTheme="minorBidi" w:eastAsia="Calibri" w:hAnsiTheme="minorBidi" w:cstheme="minorBidi"/>
          <w:lang w:bidi="ar-EG"/>
        </w:rPr>
        <w:t>Àvaya</w:t>
      </w:r>
      <w:proofErr w:type="spellEnd"/>
      <w:r w:rsidRPr="007A6708">
        <w:rPr>
          <w:rFonts w:asciiTheme="minorBidi" w:eastAsia="Calibri" w:hAnsiTheme="minorBidi" w:cstheme="minorBidi"/>
          <w:lang w:bidi="ar-EG"/>
        </w:rPr>
        <w:t xml:space="preserve"> WFO select recording</w:t>
      </w:r>
    </w:p>
    <w:p w14:paraId="36BCEDE0" w14:textId="77777777" w:rsidR="00264FC7" w:rsidRPr="007A6708" w:rsidRDefault="00264FC7"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CCNP Collaboration.</w:t>
      </w:r>
    </w:p>
    <w:p w14:paraId="36BCEDE1" w14:textId="77777777" w:rsidR="00264FC7" w:rsidRPr="007A6708" w:rsidRDefault="00264FC7"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CCNP R&amp;S.</w:t>
      </w:r>
    </w:p>
    <w:p w14:paraId="36BCEDE2" w14:textId="77777777" w:rsidR="00264FC7" w:rsidRPr="007A6708" w:rsidRDefault="00264FC7"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OXE Alcatel IP Telephony.</w:t>
      </w:r>
    </w:p>
    <w:p w14:paraId="36BCEDE3" w14:textId="77777777" w:rsidR="00264FC7" w:rsidRPr="007A6708" w:rsidRDefault="00264FC7"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Avaya ACIS (Avaya Communication Manager Implementation Specialist).</w:t>
      </w:r>
    </w:p>
    <w:p w14:paraId="36BCEDE4" w14:textId="77777777" w:rsidR="00264FC7" w:rsidRPr="007A6708" w:rsidRDefault="00264FC7"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Red Hat Essentials.</w:t>
      </w:r>
    </w:p>
    <w:p w14:paraId="36BCEDE5" w14:textId="77777777" w:rsidR="00264FC7" w:rsidRPr="007A6708" w:rsidRDefault="00264FC7"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AutoCAD.</w:t>
      </w:r>
    </w:p>
    <w:p w14:paraId="36BCEDE6" w14:textId="77777777" w:rsidR="00264FC7" w:rsidRPr="007A6708" w:rsidRDefault="00264FC7"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HP NIVR Development</w:t>
      </w:r>
    </w:p>
    <w:p w14:paraId="36BCEDE7" w14:textId="77777777" w:rsidR="00264FC7" w:rsidRPr="007A6708" w:rsidRDefault="00264FC7"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MOIP IVR Development</w:t>
      </w:r>
    </w:p>
    <w:p w14:paraId="36BCEDE8" w14:textId="77777777" w:rsidR="00264FC7" w:rsidRPr="007A6708" w:rsidRDefault="00264FC7"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VICORP IVR Development and Implementation</w:t>
      </w:r>
    </w:p>
    <w:p w14:paraId="36BCEDE9" w14:textId="77777777" w:rsidR="003E0373" w:rsidRPr="007A6708" w:rsidRDefault="003E0373"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CEH (ongoing)</w:t>
      </w:r>
    </w:p>
    <w:p w14:paraId="36BCEDEA" w14:textId="77777777" w:rsidR="00F81B85" w:rsidRPr="007A6708" w:rsidRDefault="00F81B85" w:rsidP="00F81B85">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ZFS storage installation</w:t>
      </w:r>
    </w:p>
    <w:p w14:paraId="36BCEDEB" w14:textId="77777777" w:rsidR="00F81B85" w:rsidRPr="00F81B85" w:rsidRDefault="00F81B85" w:rsidP="00F81B85">
      <w:pPr>
        <w:pStyle w:val="ListParagraph"/>
        <w:numPr>
          <w:ilvl w:val="0"/>
          <w:numId w:val="5"/>
        </w:numPr>
        <w:contextualSpacing/>
        <w:rPr>
          <w:rFonts w:asciiTheme="minorBidi" w:eastAsia="Calibri" w:hAnsiTheme="minorBidi" w:cstheme="minorBidi"/>
          <w:color w:val="00355F"/>
          <w:sz w:val="22"/>
          <w:szCs w:val="22"/>
          <w:lang w:bidi="ar-EG"/>
        </w:rPr>
      </w:pPr>
      <w:r w:rsidRPr="007A6708">
        <w:rPr>
          <w:rFonts w:asciiTheme="minorBidi" w:eastAsia="Calibri" w:hAnsiTheme="minorBidi" w:cstheme="minorBidi"/>
          <w:lang w:bidi="ar-EG"/>
        </w:rPr>
        <w:t>Android Oreo mobile apps development</w:t>
      </w:r>
    </w:p>
    <w:p w14:paraId="36BCEDEC" w14:textId="77777777" w:rsidR="007A6708" w:rsidRPr="008A4526" w:rsidRDefault="007A6708" w:rsidP="007A6708">
      <w:pPr>
        <w:pBdr>
          <w:top w:val="single" w:sz="6" w:space="18" w:color="7F7F7F" w:themeColor="text1" w:themeTint="80"/>
        </w:pBdr>
        <w:spacing w:before="400" w:after="200" w:line="276" w:lineRule="auto"/>
        <w:jc w:val="center"/>
        <w:rPr>
          <w:rFonts w:asciiTheme="majorHAnsi" w:hAnsiTheme="majorHAnsi" w:cs="Arial"/>
          <w:color w:val="000000" w:themeColor="text1"/>
          <w:spacing w:val="10"/>
          <w:sz w:val="28"/>
          <w:szCs w:val="28"/>
        </w:rPr>
      </w:pPr>
      <w:r>
        <w:rPr>
          <w:rFonts w:asciiTheme="majorHAnsi" w:hAnsiTheme="majorHAnsi" w:cs="Arial"/>
          <w:color w:val="000000" w:themeColor="text1"/>
          <w:spacing w:val="10"/>
          <w:sz w:val="28"/>
          <w:szCs w:val="28"/>
        </w:rPr>
        <w:t>EDUCATION AND LANGUAGES</w:t>
      </w:r>
    </w:p>
    <w:p w14:paraId="36BCEDED" w14:textId="77777777" w:rsidR="00BE1BEC" w:rsidRPr="007A6708" w:rsidRDefault="00BE1BEC" w:rsidP="007701A1">
      <w:pPr>
        <w:autoSpaceDE w:val="0"/>
        <w:autoSpaceDN w:val="0"/>
        <w:adjustRightInd w:val="0"/>
        <w:rPr>
          <w:rFonts w:asciiTheme="minorBidi" w:hAnsiTheme="minorBidi" w:cstheme="minorBidi"/>
          <w:b/>
          <w:bCs/>
        </w:rPr>
      </w:pPr>
      <w:r w:rsidRPr="007A6708">
        <w:rPr>
          <w:rFonts w:asciiTheme="minorBidi" w:hAnsiTheme="minorBidi" w:cstheme="minorBidi"/>
          <w:b/>
          <w:bCs/>
        </w:rPr>
        <w:t>Language skills</w:t>
      </w:r>
    </w:p>
    <w:p w14:paraId="36BCEDEE" w14:textId="77777777" w:rsidR="00F50A2B" w:rsidRPr="007A6708" w:rsidRDefault="00F50A2B"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 xml:space="preserve">Arabic (Mother Tongue). </w:t>
      </w:r>
    </w:p>
    <w:p w14:paraId="36BCEDEF" w14:textId="77777777" w:rsidR="00F50A2B" w:rsidRPr="007A6708" w:rsidRDefault="00F50A2B" w:rsidP="002B7566">
      <w:pPr>
        <w:pStyle w:val="ListParagraph"/>
        <w:numPr>
          <w:ilvl w:val="0"/>
          <w:numId w:val="5"/>
        </w:numPr>
        <w:contextualSpacing/>
        <w:rPr>
          <w:rFonts w:asciiTheme="minorBidi" w:eastAsia="Calibri" w:hAnsiTheme="minorBidi" w:cstheme="minorBidi"/>
          <w:lang w:bidi="ar-EG"/>
        </w:rPr>
      </w:pPr>
      <w:r w:rsidRPr="007A6708">
        <w:rPr>
          <w:rFonts w:asciiTheme="minorBidi" w:eastAsia="Calibri" w:hAnsiTheme="minorBidi" w:cstheme="minorBidi"/>
          <w:lang w:bidi="ar-EG"/>
        </w:rPr>
        <w:t xml:space="preserve">English (Excellent in speaking, reading and writing). </w:t>
      </w:r>
    </w:p>
    <w:p w14:paraId="36BCEDF0" w14:textId="77777777" w:rsidR="00881606" w:rsidRPr="00E263BA" w:rsidRDefault="00881606" w:rsidP="00542ABC">
      <w:pPr>
        <w:pStyle w:val="ListParagraph"/>
        <w:numPr>
          <w:ilvl w:val="0"/>
          <w:numId w:val="5"/>
        </w:numPr>
        <w:contextualSpacing/>
        <w:rPr>
          <w:rFonts w:asciiTheme="minorBidi" w:eastAsia="Calibri" w:hAnsiTheme="minorBidi" w:cstheme="minorBidi"/>
          <w:color w:val="00355F"/>
          <w:sz w:val="22"/>
          <w:szCs w:val="22"/>
          <w:lang w:bidi="ar-EG"/>
        </w:rPr>
      </w:pPr>
      <w:proofErr w:type="spellStart"/>
      <w:r w:rsidRPr="007A6708">
        <w:rPr>
          <w:rFonts w:asciiTheme="minorBidi" w:eastAsia="Calibri" w:hAnsiTheme="minorBidi" w:cstheme="minorBidi"/>
          <w:lang w:bidi="ar-EG"/>
        </w:rPr>
        <w:t>Francais</w:t>
      </w:r>
      <w:proofErr w:type="spellEnd"/>
      <w:r w:rsidRPr="007A6708">
        <w:rPr>
          <w:rFonts w:asciiTheme="minorBidi" w:eastAsia="Calibri" w:hAnsiTheme="minorBidi" w:cstheme="minorBidi"/>
          <w:lang w:bidi="ar-EG"/>
        </w:rPr>
        <w:t xml:space="preserve"> (</w:t>
      </w:r>
      <w:r w:rsidR="00542ABC" w:rsidRPr="007A6708">
        <w:rPr>
          <w:rFonts w:asciiTheme="minorBidi" w:eastAsia="Calibri" w:hAnsiTheme="minorBidi" w:cstheme="minorBidi"/>
          <w:lang w:bidi="ar-EG"/>
        </w:rPr>
        <w:t xml:space="preserve">un </w:t>
      </w:r>
      <w:proofErr w:type="spellStart"/>
      <w:r w:rsidR="00542ABC" w:rsidRPr="007A6708">
        <w:rPr>
          <w:rFonts w:asciiTheme="minorBidi" w:eastAsia="Calibri" w:hAnsiTheme="minorBidi" w:cstheme="minorBidi"/>
          <w:lang w:bidi="ar-EG"/>
        </w:rPr>
        <w:t>peu</w:t>
      </w:r>
      <w:proofErr w:type="spellEnd"/>
      <w:r w:rsidR="00542ABC" w:rsidRPr="007A6708">
        <w:rPr>
          <w:rFonts w:asciiTheme="minorBidi" w:eastAsia="Calibri" w:hAnsiTheme="minorBidi" w:cstheme="minorBidi"/>
          <w:lang w:bidi="ar-EG"/>
        </w:rPr>
        <w:t xml:space="preserve"> </w:t>
      </w:r>
      <w:proofErr w:type="spellStart"/>
      <w:r w:rsidR="00542ABC" w:rsidRPr="007A6708">
        <w:rPr>
          <w:rFonts w:asciiTheme="minorBidi" w:eastAsia="Calibri" w:hAnsiTheme="minorBidi" w:cstheme="minorBidi"/>
          <w:lang w:bidi="ar-EG"/>
        </w:rPr>
        <w:t>parler</w:t>
      </w:r>
      <w:proofErr w:type="spellEnd"/>
      <w:r w:rsidR="00542ABC" w:rsidRPr="007A6708">
        <w:rPr>
          <w:rFonts w:asciiTheme="minorBidi" w:eastAsia="Calibri" w:hAnsiTheme="minorBidi" w:cstheme="minorBidi"/>
          <w:lang w:bidi="ar-EG"/>
        </w:rPr>
        <w:t xml:space="preserve">, un </w:t>
      </w:r>
      <w:proofErr w:type="spellStart"/>
      <w:r w:rsidR="00542ABC" w:rsidRPr="007A6708">
        <w:rPr>
          <w:rFonts w:asciiTheme="minorBidi" w:eastAsia="Calibri" w:hAnsiTheme="minorBidi" w:cstheme="minorBidi"/>
          <w:lang w:bidi="ar-EG"/>
        </w:rPr>
        <w:t>peu</w:t>
      </w:r>
      <w:proofErr w:type="spellEnd"/>
      <w:r w:rsidR="00542ABC" w:rsidRPr="007A6708">
        <w:rPr>
          <w:rFonts w:asciiTheme="minorBidi" w:eastAsia="Calibri" w:hAnsiTheme="minorBidi" w:cstheme="minorBidi"/>
          <w:lang w:bidi="ar-EG"/>
        </w:rPr>
        <w:t xml:space="preserve"> </w:t>
      </w:r>
      <w:proofErr w:type="spellStart"/>
      <w:r w:rsidR="00542ABC" w:rsidRPr="007A6708">
        <w:rPr>
          <w:rFonts w:asciiTheme="minorBidi" w:eastAsia="Calibri" w:hAnsiTheme="minorBidi" w:cstheme="minorBidi"/>
          <w:lang w:bidi="ar-EG"/>
        </w:rPr>
        <w:t>écrire</w:t>
      </w:r>
      <w:proofErr w:type="spellEnd"/>
      <w:r w:rsidR="00542ABC" w:rsidRPr="007A6708">
        <w:rPr>
          <w:rFonts w:asciiTheme="minorBidi" w:eastAsia="Calibri" w:hAnsiTheme="minorBidi" w:cstheme="minorBidi"/>
          <w:lang w:bidi="ar-EG"/>
        </w:rPr>
        <w:t xml:space="preserve">, et bien </w:t>
      </w:r>
      <w:proofErr w:type="spellStart"/>
      <w:r w:rsidR="00542ABC" w:rsidRPr="007A6708">
        <w:rPr>
          <w:rFonts w:asciiTheme="minorBidi" w:eastAsia="Calibri" w:hAnsiTheme="minorBidi" w:cstheme="minorBidi"/>
          <w:lang w:bidi="ar-EG"/>
        </w:rPr>
        <w:t>ecouter</w:t>
      </w:r>
      <w:proofErr w:type="spellEnd"/>
      <w:r w:rsidR="00542ABC" w:rsidRPr="007A6708">
        <w:rPr>
          <w:rFonts w:asciiTheme="minorBidi" w:eastAsia="Calibri" w:hAnsiTheme="minorBidi" w:cstheme="minorBidi"/>
          <w:lang w:bidi="ar-EG"/>
        </w:rPr>
        <w:t>) (</w:t>
      </w:r>
      <w:r w:rsidR="00542ABC" w:rsidRPr="007A6708">
        <w:rPr>
          <w:rStyle w:val="tlid-translation"/>
          <w:lang w:val="fr-FR"/>
        </w:rPr>
        <w:t>niveau 1,2 et 3 à Berlitz</w:t>
      </w:r>
      <w:r w:rsidR="00542ABC" w:rsidRPr="007A6708">
        <w:rPr>
          <w:rFonts w:asciiTheme="minorBidi" w:eastAsia="Calibri" w:hAnsiTheme="minorBidi" w:cstheme="minorBidi"/>
          <w:lang w:bidi="ar-EG"/>
        </w:rPr>
        <w:t>)</w:t>
      </w:r>
    </w:p>
    <w:p w14:paraId="36BCEDF1" w14:textId="77777777" w:rsidR="007A6708" w:rsidRDefault="007A6708" w:rsidP="007701A1">
      <w:pPr>
        <w:autoSpaceDE w:val="0"/>
        <w:autoSpaceDN w:val="0"/>
        <w:adjustRightInd w:val="0"/>
        <w:rPr>
          <w:rFonts w:asciiTheme="minorBidi" w:hAnsiTheme="minorBidi" w:cstheme="minorBidi"/>
          <w:color w:val="00A5E5"/>
          <w:sz w:val="32"/>
          <w:szCs w:val="32"/>
        </w:rPr>
      </w:pPr>
    </w:p>
    <w:p w14:paraId="36BCEDF2" w14:textId="77777777" w:rsidR="00CF6AEE" w:rsidRPr="007A6708" w:rsidRDefault="00CF6AEE" w:rsidP="007701A1">
      <w:pPr>
        <w:autoSpaceDE w:val="0"/>
        <w:autoSpaceDN w:val="0"/>
        <w:adjustRightInd w:val="0"/>
        <w:rPr>
          <w:rFonts w:asciiTheme="minorBidi" w:hAnsiTheme="minorBidi" w:cstheme="minorBidi"/>
          <w:b/>
          <w:bCs/>
        </w:rPr>
      </w:pPr>
      <w:r w:rsidRPr="007A6708">
        <w:rPr>
          <w:rFonts w:asciiTheme="minorBidi" w:hAnsiTheme="minorBidi" w:cstheme="minorBidi"/>
          <w:b/>
          <w:bCs/>
        </w:rPr>
        <w:t>Education</w:t>
      </w:r>
    </w:p>
    <w:p w14:paraId="36BCEDF3" w14:textId="77777777" w:rsidR="00E263BA" w:rsidRDefault="00E263BA" w:rsidP="00E263BA">
      <w:pPr>
        <w:tabs>
          <w:tab w:val="left" w:pos="720"/>
        </w:tabs>
        <w:autoSpaceDE w:val="0"/>
        <w:autoSpaceDN w:val="0"/>
        <w:adjustRightInd w:val="0"/>
        <w:rPr>
          <w:rFonts w:asciiTheme="minorBidi" w:hAnsiTheme="minorBidi" w:cstheme="minorBidi"/>
          <w:b/>
          <w:bCs/>
        </w:rPr>
      </w:pPr>
    </w:p>
    <w:p w14:paraId="36BCEDF4" w14:textId="77777777" w:rsidR="00E263BA" w:rsidRPr="007A6708" w:rsidRDefault="00E263BA" w:rsidP="00E263BA">
      <w:pPr>
        <w:autoSpaceDE w:val="0"/>
        <w:autoSpaceDN w:val="0"/>
        <w:adjustRightInd w:val="0"/>
        <w:rPr>
          <w:rFonts w:asciiTheme="minorBidi" w:hAnsiTheme="minorBidi" w:cstheme="minorBidi"/>
        </w:rPr>
      </w:pPr>
      <w:r w:rsidRPr="007A6708">
        <w:rPr>
          <w:rFonts w:asciiTheme="minorBidi" w:hAnsiTheme="minorBidi" w:cstheme="minorBidi"/>
        </w:rPr>
        <w:t>Ain Shams University</w:t>
      </w:r>
    </w:p>
    <w:p w14:paraId="36BCEDF5" w14:textId="77777777" w:rsidR="00E263BA" w:rsidRPr="007A6708" w:rsidRDefault="00E263BA" w:rsidP="00E263BA">
      <w:pPr>
        <w:autoSpaceDE w:val="0"/>
        <w:autoSpaceDN w:val="0"/>
        <w:adjustRightInd w:val="0"/>
        <w:rPr>
          <w:rFonts w:asciiTheme="minorBidi" w:hAnsiTheme="minorBidi" w:cstheme="minorBidi"/>
        </w:rPr>
      </w:pPr>
      <w:r w:rsidRPr="007A6708">
        <w:rPr>
          <w:rFonts w:asciiTheme="minorBidi" w:hAnsiTheme="minorBidi" w:cstheme="minorBidi"/>
        </w:rPr>
        <w:t>Faculty of Engineering (Class 2010)</w:t>
      </w:r>
    </w:p>
    <w:p w14:paraId="36BCEDF6" w14:textId="77777777" w:rsidR="00E263BA" w:rsidRPr="007A6708" w:rsidRDefault="00E263BA" w:rsidP="00E263BA">
      <w:pPr>
        <w:autoSpaceDE w:val="0"/>
        <w:autoSpaceDN w:val="0"/>
        <w:adjustRightInd w:val="0"/>
        <w:rPr>
          <w:rFonts w:asciiTheme="minorBidi" w:hAnsiTheme="minorBidi" w:cstheme="minorBidi"/>
        </w:rPr>
      </w:pPr>
      <w:r w:rsidRPr="007A6708">
        <w:rPr>
          <w:rFonts w:asciiTheme="minorBidi" w:hAnsiTheme="minorBidi" w:cstheme="minorBidi"/>
        </w:rPr>
        <w:t>Computer and Systems Engineering (CSE 2010), Grade: Good.</w:t>
      </w:r>
    </w:p>
    <w:p w14:paraId="36BCEDF7" w14:textId="77777777" w:rsidR="007A6708" w:rsidRPr="008A4526" w:rsidRDefault="007A6708" w:rsidP="007A6708">
      <w:pPr>
        <w:pBdr>
          <w:top w:val="single" w:sz="6" w:space="18" w:color="7F7F7F" w:themeColor="text1" w:themeTint="80"/>
        </w:pBdr>
        <w:spacing w:before="400" w:after="200" w:line="276" w:lineRule="auto"/>
        <w:jc w:val="center"/>
        <w:rPr>
          <w:rFonts w:asciiTheme="majorHAnsi" w:hAnsiTheme="majorHAnsi" w:cs="Arial"/>
          <w:color w:val="000000" w:themeColor="text1"/>
          <w:spacing w:val="10"/>
          <w:sz w:val="28"/>
          <w:szCs w:val="28"/>
        </w:rPr>
      </w:pPr>
    </w:p>
    <w:p w14:paraId="36BCEDF8" w14:textId="77777777" w:rsidR="00E263BA" w:rsidRPr="00F5791E" w:rsidRDefault="00E263BA" w:rsidP="00E263BA">
      <w:pPr>
        <w:autoSpaceDE w:val="0"/>
        <w:autoSpaceDN w:val="0"/>
        <w:adjustRightInd w:val="0"/>
        <w:rPr>
          <w:rFonts w:asciiTheme="minorBidi" w:hAnsiTheme="minorBidi" w:cstheme="minorBidi"/>
          <w:b/>
          <w:bCs/>
        </w:rPr>
      </w:pPr>
    </w:p>
    <w:sectPr w:rsidR="00E263BA" w:rsidRPr="00F5791E" w:rsidSect="00C3590C">
      <w:footerReference w:type="default" r:id="rId8"/>
      <w:pgSz w:w="12240" w:h="15840" w:code="1"/>
      <w:pgMar w:top="1078" w:right="900" w:bottom="540" w:left="1276" w:header="720" w:footer="1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87E766" w14:textId="77777777" w:rsidR="004965AE" w:rsidRDefault="004965AE">
      <w:r>
        <w:separator/>
      </w:r>
    </w:p>
  </w:endnote>
  <w:endnote w:type="continuationSeparator" w:id="0">
    <w:p w14:paraId="6912F688" w14:textId="77777777" w:rsidR="004965AE" w:rsidRDefault="00496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BCEDFD" w14:textId="77777777" w:rsidR="0069045B" w:rsidRDefault="0069045B" w:rsidP="00406C62">
    <w:pPr>
      <w:framePr w:w="2414" w:hSpace="180" w:wrap="around" w:vAnchor="text" w:hAnchor="page" w:x="1276" w:y="49"/>
      <w:ind w:left="-426"/>
      <w:jc w:val="center"/>
    </w:pPr>
  </w:p>
  <w:p w14:paraId="36BCEDFE" w14:textId="77777777" w:rsidR="0069045B" w:rsidRDefault="0069045B" w:rsidP="00761FA2">
    <w:pPr>
      <w:pStyle w:val="Footer"/>
      <w:jc w:val="right"/>
    </w:pPr>
    <w:r>
      <w:rPr>
        <w:rStyle w:val="PageNumber"/>
      </w:rPr>
      <w:fldChar w:fldCharType="begin"/>
    </w:r>
    <w:r>
      <w:rPr>
        <w:rStyle w:val="PageNumber"/>
      </w:rPr>
      <w:instrText xml:space="preserve"> PAGE </w:instrText>
    </w:r>
    <w:r>
      <w:rPr>
        <w:rStyle w:val="PageNumber"/>
      </w:rPr>
      <w:fldChar w:fldCharType="separate"/>
    </w:r>
    <w:r w:rsidR="002A7C98">
      <w:rPr>
        <w:rStyle w:val="PageNumber"/>
        <w:noProof/>
      </w:rPr>
      <w:t>1</w:t>
    </w:r>
    <w:r>
      <w:rPr>
        <w:rStyle w:val="PageNumber"/>
      </w:rPr>
      <w:fldChar w:fldCharType="end"/>
    </w:r>
    <w:r>
      <w:rPr>
        <w:rStyle w:val="PageNumber"/>
      </w:rPr>
      <w:t xml:space="preserve">of </w:t>
    </w:r>
    <w:r>
      <w:rPr>
        <w:rStyle w:val="PageNumber"/>
      </w:rPr>
      <w:fldChar w:fldCharType="begin"/>
    </w:r>
    <w:r>
      <w:rPr>
        <w:rStyle w:val="PageNumber"/>
      </w:rPr>
      <w:instrText xml:space="preserve"> NUMPAGES </w:instrText>
    </w:r>
    <w:r>
      <w:rPr>
        <w:rStyle w:val="PageNumber"/>
      </w:rPr>
      <w:fldChar w:fldCharType="separate"/>
    </w:r>
    <w:r w:rsidR="002A7C98">
      <w:rPr>
        <w:rStyle w:val="PageNumber"/>
        <w:noProof/>
      </w:rPr>
      <w:t>6</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CBD8A" w14:textId="77777777" w:rsidR="004965AE" w:rsidRDefault="004965AE">
      <w:r>
        <w:separator/>
      </w:r>
    </w:p>
  </w:footnote>
  <w:footnote w:type="continuationSeparator" w:id="0">
    <w:p w14:paraId="15ABF16E" w14:textId="77777777" w:rsidR="004965AE" w:rsidRDefault="004965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pStyle w:val="Achievement"/>
      <w:lvlText w:val="*"/>
      <w:lvlJc w:val="left"/>
    </w:lvl>
  </w:abstractNum>
  <w:abstractNum w:abstractNumId="1" w15:restartNumberingAfterBreak="0">
    <w:nsid w:val="18DD1EDD"/>
    <w:multiLevelType w:val="hybridMultilevel"/>
    <w:tmpl w:val="778A6AA8"/>
    <w:lvl w:ilvl="0" w:tplc="48E4B2D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697A89"/>
    <w:multiLevelType w:val="hybridMultilevel"/>
    <w:tmpl w:val="69D6AE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045994"/>
    <w:multiLevelType w:val="hybridMultilevel"/>
    <w:tmpl w:val="7922AEF0"/>
    <w:lvl w:ilvl="0" w:tplc="04190005">
      <w:start w:val="1"/>
      <w:numFmt w:val="bullet"/>
      <w:lvlText w:val=""/>
      <w:lvlJc w:val="left"/>
      <w:pPr>
        <w:ind w:left="720" w:hanging="360"/>
      </w:pPr>
      <w:rPr>
        <w:rFonts w:ascii="Wingdings" w:hAnsi="Wingdings"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6D24565A"/>
    <w:multiLevelType w:val="hybridMultilevel"/>
    <w:tmpl w:val="ABFEC194"/>
    <w:lvl w:ilvl="0" w:tplc="57109076">
      <w:numFmt w:val="bullet"/>
      <w:lvlText w:val="-"/>
      <w:lvlJc w:val="left"/>
      <w:pPr>
        <w:ind w:left="1080" w:hanging="360"/>
      </w:pPr>
      <w:rPr>
        <w:rFonts w:ascii="Arial" w:eastAsia="Times New Roman" w:hAnsi="Arial" w:cs="Aria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F1A768C"/>
    <w:multiLevelType w:val="hybridMultilevel"/>
    <w:tmpl w:val="E35A8AAA"/>
    <w:lvl w:ilvl="0" w:tplc="04190001">
      <w:start w:val="1"/>
      <w:numFmt w:val="bullet"/>
      <w:lvlText w:val=""/>
      <w:lvlJc w:val="left"/>
      <w:pPr>
        <w:ind w:left="720" w:hanging="360"/>
      </w:pPr>
      <w:rPr>
        <w:rFonts w:ascii="Symbol" w:hAnsi="Symbol" w:hint="default"/>
      </w:rPr>
    </w:lvl>
    <w:lvl w:ilvl="1" w:tplc="44840216">
      <w:start w:val="1"/>
      <w:numFmt w:val="bullet"/>
      <w:lvlText w:val="o"/>
      <w:lvlJc w:val="left"/>
      <w:pPr>
        <w:ind w:left="1440" w:hanging="360"/>
      </w:pPr>
      <w:rPr>
        <w:rFonts w:ascii="Courier New" w:hAnsi="Courier New" w:cs="Courier New" w:hint="default"/>
        <w:color w:val="244061" w:themeColor="accent1" w:themeShade="80"/>
        <w:sz w:val="18"/>
        <w:szCs w:val="18"/>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73F259FF"/>
    <w:multiLevelType w:val="hybridMultilevel"/>
    <w:tmpl w:val="6652C516"/>
    <w:lvl w:ilvl="0" w:tplc="6F7C488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7F7E4F"/>
    <w:multiLevelType w:val="hybridMultilevel"/>
    <w:tmpl w:val="FBB86990"/>
    <w:lvl w:ilvl="0" w:tplc="DEA8860C">
      <w:numFmt w:val="bullet"/>
      <w:lvlText w:val="-"/>
      <w:lvlJc w:val="left"/>
      <w:pPr>
        <w:ind w:left="720" w:hanging="360"/>
      </w:pPr>
      <w:rPr>
        <w:rFonts w:ascii="Arial" w:eastAsia="MS Mincho"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8F4302"/>
    <w:multiLevelType w:val="hybridMultilevel"/>
    <w:tmpl w:val="DD9E710C"/>
    <w:lvl w:ilvl="0" w:tplc="04190005">
      <w:start w:val="1"/>
      <w:numFmt w:val="bullet"/>
      <w:lvlText w:val=""/>
      <w:lvlJc w:val="left"/>
      <w:pPr>
        <w:ind w:left="720" w:hanging="360"/>
      </w:pPr>
      <w:rPr>
        <w:rFonts w:ascii="Wingdings" w:hAnsi="Wingdings"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pStyle w:val="Achievement"/>
        <w:lvlText w:val=""/>
        <w:legacy w:legacy="1" w:legacySpace="0" w:legacyIndent="360"/>
        <w:lvlJc w:val="left"/>
        <w:pPr>
          <w:ind w:left="1080" w:hanging="360"/>
        </w:pPr>
        <w:rPr>
          <w:rFonts w:ascii="Symbol" w:hAnsi="Symbol" w:hint="default"/>
        </w:rPr>
      </w:lvl>
    </w:lvlOverride>
  </w:num>
  <w:num w:numId="2">
    <w:abstractNumId w:val="8"/>
  </w:num>
  <w:num w:numId="3">
    <w:abstractNumId w:val="3"/>
  </w:num>
  <w:num w:numId="4">
    <w:abstractNumId w:val="5"/>
  </w:num>
  <w:num w:numId="5">
    <w:abstractNumId w:val="2"/>
  </w:num>
  <w:num w:numId="6">
    <w:abstractNumId w:val="7"/>
  </w:num>
  <w:num w:numId="7">
    <w:abstractNumId w:val="4"/>
  </w:num>
  <w:num w:numId="8">
    <w:abstractNumId w:val="6"/>
  </w:num>
  <w:num w:numId="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ru-RU" w:vendorID="64" w:dllVersion="6" w:nlCheck="1" w:checkStyle="0"/>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7EwMbMwMjUytTBX0lEKTi0uzszPAykwrAUAtBdMNCwAAAA="/>
  </w:docVars>
  <w:rsids>
    <w:rsidRoot w:val="0018152D"/>
    <w:rsid w:val="000039DB"/>
    <w:rsid w:val="00003AF9"/>
    <w:rsid w:val="00007738"/>
    <w:rsid w:val="00012A85"/>
    <w:rsid w:val="00022113"/>
    <w:rsid w:val="00024020"/>
    <w:rsid w:val="000247B5"/>
    <w:rsid w:val="000266F3"/>
    <w:rsid w:val="00026C65"/>
    <w:rsid w:val="00031B1B"/>
    <w:rsid w:val="00035CEE"/>
    <w:rsid w:val="00036AD3"/>
    <w:rsid w:val="000404BD"/>
    <w:rsid w:val="00040740"/>
    <w:rsid w:val="00046F1D"/>
    <w:rsid w:val="000472E6"/>
    <w:rsid w:val="0005665B"/>
    <w:rsid w:val="00056C71"/>
    <w:rsid w:val="00061FE4"/>
    <w:rsid w:val="000636FB"/>
    <w:rsid w:val="0006664B"/>
    <w:rsid w:val="00070421"/>
    <w:rsid w:val="00076214"/>
    <w:rsid w:val="00077082"/>
    <w:rsid w:val="00081551"/>
    <w:rsid w:val="00082AD7"/>
    <w:rsid w:val="00085EC7"/>
    <w:rsid w:val="000860BE"/>
    <w:rsid w:val="000868D5"/>
    <w:rsid w:val="00090625"/>
    <w:rsid w:val="00090EDD"/>
    <w:rsid w:val="00094639"/>
    <w:rsid w:val="000A2AD3"/>
    <w:rsid w:val="000A5C1D"/>
    <w:rsid w:val="000B32B4"/>
    <w:rsid w:val="000B34AE"/>
    <w:rsid w:val="000C0511"/>
    <w:rsid w:val="000C122F"/>
    <w:rsid w:val="000C17FF"/>
    <w:rsid w:val="000C2A60"/>
    <w:rsid w:val="000C2B3D"/>
    <w:rsid w:val="000C4330"/>
    <w:rsid w:val="000D0362"/>
    <w:rsid w:val="000D2665"/>
    <w:rsid w:val="000E2B47"/>
    <w:rsid w:val="000E4294"/>
    <w:rsid w:val="000E5957"/>
    <w:rsid w:val="000F0F4A"/>
    <w:rsid w:val="000F117F"/>
    <w:rsid w:val="000F1F32"/>
    <w:rsid w:val="000F3C90"/>
    <w:rsid w:val="000F494B"/>
    <w:rsid w:val="000F5FCE"/>
    <w:rsid w:val="00102080"/>
    <w:rsid w:val="00105A1F"/>
    <w:rsid w:val="00113108"/>
    <w:rsid w:val="001145B2"/>
    <w:rsid w:val="00115DF4"/>
    <w:rsid w:val="0011648E"/>
    <w:rsid w:val="00116CA1"/>
    <w:rsid w:val="00120054"/>
    <w:rsid w:val="00121BD0"/>
    <w:rsid w:val="0013334A"/>
    <w:rsid w:val="00140995"/>
    <w:rsid w:val="00141764"/>
    <w:rsid w:val="0014619C"/>
    <w:rsid w:val="00146579"/>
    <w:rsid w:val="00153AE8"/>
    <w:rsid w:val="00153E42"/>
    <w:rsid w:val="0015735F"/>
    <w:rsid w:val="00163914"/>
    <w:rsid w:val="001664F2"/>
    <w:rsid w:val="00170295"/>
    <w:rsid w:val="0017385A"/>
    <w:rsid w:val="00174746"/>
    <w:rsid w:val="00175538"/>
    <w:rsid w:val="00176D39"/>
    <w:rsid w:val="00181179"/>
    <w:rsid w:val="0018152D"/>
    <w:rsid w:val="00181EEA"/>
    <w:rsid w:val="00183185"/>
    <w:rsid w:val="00184115"/>
    <w:rsid w:val="001861A1"/>
    <w:rsid w:val="001865F1"/>
    <w:rsid w:val="00186DB7"/>
    <w:rsid w:val="001870CC"/>
    <w:rsid w:val="00187B73"/>
    <w:rsid w:val="0019395C"/>
    <w:rsid w:val="001974CA"/>
    <w:rsid w:val="001A6F1C"/>
    <w:rsid w:val="001A7D4D"/>
    <w:rsid w:val="001C1833"/>
    <w:rsid w:val="001C38BE"/>
    <w:rsid w:val="001C659B"/>
    <w:rsid w:val="001C6A76"/>
    <w:rsid w:val="001D35DC"/>
    <w:rsid w:val="001D4539"/>
    <w:rsid w:val="001D5CFC"/>
    <w:rsid w:val="001D6C4F"/>
    <w:rsid w:val="001E332C"/>
    <w:rsid w:val="001E3E30"/>
    <w:rsid w:val="001E4AFE"/>
    <w:rsid w:val="001F4530"/>
    <w:rsid w:val="001F56DA"/>
    <w:rsid w:val="001F5736"/>
    <w:rsid w:val="00204F9A"/>
    <w:rsid w:val="00206624"/>
    <w:rsid w:val="00211147"/>
    <w:rsid w:val="00211FFC"/>
    <w:rsid w:val="00217C6E"/>
    <w:rsid w:val="002202A2"/>
    <w:rsid w:val="0022139F"/>
    <w:rsid w:val="00221491"/>
    <w:rsid w:val="0022499F"/>
    <w:rsid w:val="00224DB9"/>
    <w:rsid w:val="0022614F"/>
    <w:rsid w:val="0022704B"/>
    <w:rsid w:val="00230487"/>
    <w:rsid w:val="002306B4"/>
    <w:rsid w:val="00230938"/>
    <w:rsid w:val="00233E68"/>
    <w:rsid w:val="0023496A"/>
    <w:rsid w:val="00234B50"/>
    <w:rsid w:val="0024000A"/>
    <w:rsid w:val="00242D43"/>
    <w:rsid w:val="0025451A"/>
    <w:rsid w:val="00254BD3"/>
    <w:rsid w:val="002569B3"/>
    <w:rsid w:val="00256B93"/>
    <w:rsid w:val="00264FC7"/>
    <w:rsid w:val="002715E0"/>
    <w:rsid w:val="0027162E"/>
    <w:rsid w:val="0027657E"/>
    <w:rsid w:val="00276930"/>
    <w:rsid w:val="00277EE7"/>
    <w:rsid w:val="00281AFF"/>
    <w:rsid w:val="00282759"/>
    <w:rsid w:val="00283D19"/>
    <w:rsid w:val="002851EF"/>
    <w:rsid w:val="0028675A"/>
    <w:rsid w:val="00287270"/>
    <w:rsid w:val="00287542"/>
    <w:rsid w:val="0028760C"/>
    <w:rsid w:val="00290B9D"/>
    <w:rsid w:val="00292C89"/>
    <w:rsid w:val="00293CEF"/>
    <w:rsid w:val="00293F21"/>
    <w:rsid w:val="00295296"/>
    <w:rsid w:val="00296049"/>
    <w:rsid w:val="002A1179"/>
    <w:rsid w:val="002A1F71"/>
    <w:rsid w:val="002A32BD"/>
    <w:rsid w:val="002A73F5"/>
    <w:rsid w:val="002A7862"/>
    <w:rsid w:val="002A7C98"/>
    <w:rsid w:val="002B23EF"/>
    <w:rsid w:val="002B2CDE"/>
    <w:rsid w:val="002B4BD8"/>
    <w:rsid w:val="002B7489"/>
    <w:rsid w:val="002B7566"/>
    <w:rsid w:val="002C128C"/>
    <w:rsid w:val="002C2872"/>
    <w:rsid w:val="002C5BD4"/>
    <w:rsid w:val="002C61F5"/>
    <w:rsid w:val="002C6D07"/>
    <w:rsid w:val="002C70C0"/>
    <w:rsid w:val="002D38E4"/>
    <w:rsid w:val="002D6160"/>
    <w:rsid w:val="002E29F7"/>
    <w:rsid w:val="002F2F81"/>
    <w:rsid w:val="002F311D"/>
    <w:rsid w:val="003103B5"/>
    <w:rsid w:val="003112CC"/>
    <w:rsid w:val="00311C2E"/>
    <w:rsid w:val="003124F6"/>
    <w:rsid w:val="00313CB6"/>
    <w:rsid w:val="00313E6C"/>
    <w:rsid w:val="00313FBD"/>
    <w:rsid w:val="003202A0"/>
    <w:rsid w:val="003203CC"/>
    <w:rsid w:val="003217B4"/>
    <w:rsid w:val="003272DA"/>
    <w:rsid w:val="003402EC"/>
    <w:rsid w:val="00340AD0"/>
    <w:rsid w:val="00340E1A"/>
    <w:rsid w:val="00342791"/>
    <w:rsid w:val="003439F7"/>
    <w:rsid w:val="00344A8B"/>
    <w:rsid w:val="003475AE"/>
    <w:rsid w:val="00352A37"/>
    <w:rsid w:val="00356706"/>
    <w:rsid w:val="00357AB0"/>
    <w:rsid w:val="00363378"/>
    <w:rsid w:val="003636FB"/>
    <w:rsid w:val="003638D1"/>
    <w:rsid w:val="00371AB9"/>
    <w:rsid w:val="00380DFC"/>
    <w:rsid w:val="00381C6C"/>
    <w:rsid w:val="00384ED0"/>
    <w:rsid w:val="0039014D"/>
    <w:rsid w:val="00390E68"/>
    <w:rsid w:val="003961E1"/>
    <w:rsid w:val="003976D1"/>
    <w:rsid w:val="003A0CAE"/>
    <w:rsid w:val="003A547A"/>
    <w:rsid w:val="003A5E3E"/>
    <w:rsid w:val="003A6465"/>
    <w:rsid w:val="003B0192"/>
    <w:rsid w:val="003B6643"/>
    <w:rsid w:val="003B6A5D"/>
    <w:rsid w:val="003B715F"/>
    <w:rsid w:val="003B7A4B"/>
    <w:rsid w:val="003B7B71"/>
    <w:rsid w:val="003C26DE"/>
    <w:rsid w:val="003C4384"/>
    <w:rsid w:val="003C6A75"/>
    <w:rsid w:val="003D62FE"/>
    <w:rsid w:val="003E0234"/>
    <w:rsid w:val="003E0373"/>
    <w:rsid w:val="003E3519"/>
    <w:rsid w:val="003E4964"/>
    <w:rsid w:val="003E504F"/>
    <w:rsid w:val="003E6A81"/>
    <w:rsid w:val="003E70E7"/>
    <w:rsid w:val="003F0742"/>
    <w:rsid w:val="003F27FC"/>
    <w:rsid w:val="003F4916"/>
    <w:rsid w:val="003F65E2"/>
    <w:rsid w:val="00403334"/>
    <w:rsid w:val="00406C62"/>
    <w:rsid w:val="0041516B"/>
    <w:rsid w:val="00417182"/>
    <w:rsid w:val="004203A0"/>
    <w:rsid w:val="004254EC"/>
    <w:rsid w:val="00426BCE"/>
    <w:rsid w:val="00427457"/>
    <w:rsid w:val="0042769A"/>
    <w:rsid w:val="00427D82"/>
    <w:rsid w:val="00433C59"/>
    <w:rsid w:val="00434F50"/>
    <w:rsid w:val="004376E5"/>
    <w:rsid w:val="00443F52"/>
    <w:rsid w:val="00447EB4"/>
    <w:rsid w:val="004562B8"/>
    <w:rsid w:val="00461967"/>
    <w:rsid w:val="00470D5D"/>
    <w:rsid w:val="00472A09"/>
    <w:rsid w:val="00473AD8"/>
    <w:rsid w:val="00481884"/>
    <w:rsid w:val="00482D62"/>
    <w:rsid w:val="00483788"/>
    <w:rsid w:val="004840AE"/>
    <w:rsid w:val="00486C89"/>
    <w:rsid w:val="00487812"/>
    <w:rsid w:val="00487AC2"/>
    <w:rsid w:val="00494A08"/>
    <w:rsid w:val="004964CF"/>
    <w:rsid w:val="004965AE"/>
    <w:rsid w:val="004A01C4"/>
    <w:rsid w:val="004A06D2"/>
    <w:rsid w:val="004A4793"/>
    <w:rsid w:val="004A7B88"/>
    <w:rsid w:val="004B2F71"/>
    <w:rsid w:val="004B5B30"/>
    <w:rsid w:val="004C3FE4"/>
    <w:rsid w:val="004C59F3"/>
    <w:rsid w:val="004C6657"/>
    <w:rsid w:val="004D1210"/>
    <w:rsid w:val="004E2156"/>
    <w:rsid w:val="004E70BC"/>
    <w:rsid w:val="004F739B"/>
    <w:rsid w:val="004F74A9"/>
    <w:rsid w:val="00500921"/>
    <w:rsid w:val="005009B6"/>
    <w:rsid w:val="00504195"/>
    <w:rsid w:val="00504584"/>
    <w:rsid w:val="00504E35"/>
    <w:rsid w:val="0050585A"/>
    <w:rsid w:val="00507BAE"/>
    <w:rsid w:val="00522116"/>
    <w:rsid w:val="00523926"/>
    <w:rsid w:val="00523A23"/>
    <w:rsid w:val="00523FCB"/>
    <w:rsid w:val="00527700"/>
    <w:rsid w:val="00533189"/>
    <w:rsid w:val="0053630B"/>
    <w:rsid w:val="00537BFC"/>
    <w:rsid w:val="00542ABC"/>
    <w:rsid w:val="00544579"/>
    <w:rsid w:val="0054668B"/>
    <w:rsid w:val="0055633E"/>
    <w:rsid w:val="00556756"/>
    <w:rsid w:val="00562B4E"/>
    <w:rsid w:val="00562CD2"/>
    <w:rsid w:val="00563223"/>
    <w:rsid w:val="00566E19"/>
    <w:rsid w:val="00567A66"/>
    <w:rsid w:val="00577686"/>
    <w:rsid w:val="005809DA"/>
    <w:rsid w:val="00582612"/>
    <w:rsid w:val="005835E0"/>
    <w:rsid w:val="005874F6"/>
    <w:rsid w:val="0059090D"/>
    <w:rsid w:val="00591A80"/>
    <w:rsid w:val="00592C60"/>
    <w:rsid w:val="00594A6C"/>
    <w:rsid w:val="005A7025"/>
    <w:rsid w:val="005A7836"/>
    <w:rsid w:val="005B3C5A"/>
    <w:rsid w:val="005B4415"/>
    <w:rsid w:val="005B5530"/>
    <w:rsid w:val="005B7447"/>
    <w:rsid w:val="005C1D20"/>
    <w:rsid w:val="005C27BE"/>
    <w:rsid w:val="005C3B94"/>
    <w:rsid w:val="005D2F60"/>
    <w:rsid w:val="005D35F1"/>
    <w:rsid w:val="005D39CA"/>
    <w:rsid w:val="005D6148"/>
    <w:rsid w:val="005D7CA4"/>
    <w:rsid w:val="005E1157"/>
    <w:rsid w:val="005E2279"/>
    <w:rsid w:val="005E2680"/>
    <w:rsid w:val="005E5947"/>
    <w:rsid w:val="005F46DE"/>
    <w:rsid w:val="005F4FEB"/>
    <w:rsid w:val="005F5232"/>
    <w:rsid w:val="005F689E"/>
    <w:rsid w:val="005F7435"/>
    <w:rsid w:val="005F786A"/>
    <w:rsid w:val="00602E64"/>
    <w:rsid w:val="0060796B"/>
    <w:rsid w:val="00607C0F"/>
    <w:rsid w:val="006177C0"/>
    <w:rsid w:val="00620DD1"/>
    <w:rsid w:val="00622EAF"/>
    <w:rsid w:val="0062384A"/>
    <w:rsid w:val="00626319"/>
    <w:rsid w:val="00627579"/>
    <w:rsid w:val="00630F6C"/>
    <w:rsid w:val="00636E36"/>
    <w:rsid w:val="00637F92"/>
    <w:rsid w:val="00644BB6"/>
    <w:rsid w:val="00645AB3"/>
    <w:rsid w:val="00652CB0"/>
    <w:rsid w:val="006548F4"/>
    <w:rsid w:val="00655057"/>
    <w:rsid w:val="0065540B"/>
    <w:rsid w:val="00656EC3"/>
    <w:rsid w:val="0065781C"/>
    <w:rsid w:val="0066796C"/>
    <w:rsid w:val="006804B4"/>
    <w:rsid w:val="0068369F"/>
    <w:rsid w:val="00686ADC"/>
    <w:rsid w:val="0069045B"/>
    <w:rsid w:val="006916CB"/>
    <w:rsid w:val="006921AC"/>
    <w:rsid w:val="006938B1"/>
    <w:rsid w:val="00696686"/>
    <w:rsid w:val="00697690"/>
    <w:rsid w:val="006979D0"/>
    <w:rsid w:val="006A66AE"/>
    <w:rsid w:val="006B0E11"/>
    <w:rsid w:val="006B66D0"/>
    <w:rsid w:val="006C014E"/>
    <w:rsid w:val="006C0D7C"/>
    <w:rsid w:val="006C74B3"/>
    <w:rsid w:val="006D0063"/>
    <w:rsid w:val="006D47ED"/>
    <w:rsid w:val="006D5517"/>
    <w:rsid w:val="006E6460"/>
    <w:rsid w:val="006E64E9"/>
    <w:rsid w:val="006E661E"/>
    <w:rsid w:val="006F0398"/>
    <w:rsid w:val="006F08DE"/>
    <w:rsid w:val="006F0F06"/>
    <w:rsid w:val="006F58B6"/>
    <w:rsid w:val="007000DB"/>
    <w:rsid w:val="007008C1"/>
    <w:rsid w:val="00703E09"/>
    <w:rsid w:val="00704E9C"/>
    <w:rsid w:val="00707077"/>
    <w:rsid w:val="00713DDC"/>
    <w:rsid w:val="00715210"/>
    <w:rsid w:val="00716C73"/>
    <w:rsid w:val="00723FAB"/>
    <w:rsid w:val="0072406E"/>
    <w:rsid w:val="00730421"/>
    <w:rsid w:val="00734E27"/>
    <w:rsid w:val="007448B7"/>
    <w:rsid w:val="0074575E"/>
    <w:rsid w:val="007461D5"/>
    <w:rsid w:val="00747FF4"/>
    <w:rsid w:val="00750633"/>
    <w:rsid w:val="00753340"/>
    <w:rsid w:val="00755465"/>
    <w:rsid w:val="00755AD5"/>
    <w:rsid w:val="0075665E"/>
    <w:rsid w:val="00761FA2"/>
    <w:rsid w:val="00763B34"/>
    <w:rsid w:val="007651B8"/>
    <w:rsid w:val="007657D2"/>
    <w:rsid w:val="00766B6F"/>
    <w:rsid w:val="00766DA8"/>
    <w:rsid w:val="00767713"/>
    <w:rsid w:val="00767A90"/>
    <w:rsid w:val="007701A1"/>
    <w:rsid w:val="007711F5"/>
    <w:rsid w:val="00775162"/>
    <w:rsid w:val="00775512"/>
    <w:rsid w:val="00777472"/>
    <w:rsid w:val="007837D1"/>
    <w:rsid w:val="007868D3"/>
    <w:rsid w:val="00786A8A"/>
    <w:rsid w:val="00796802"/>
    <w:rsid w:val="007A380D"/>
    <w:rsid w:val="007A48DB"/>
    <w:rsid w:val="007A597C"/>
    <w:rsid w:val="007A6708"/>
    <w:rsid w:val="007A7F65"/>
    <w:rsid w:val="007B1CE1"/>
    <w:rsid w:val="007B2784"/>
    <w:rsid w:val="007B515A"/>
    <w:rsid w:val="007B75E0"/>
    <w:rsid w:val="007B7F47"/>
    <w:rsid w:val="007C2898"/>
    <w:rsid w:val="007D3604"/>
    <w:rsid w:val="007D53FA"/>
    <w:rsid w:val="007E1508"/>
    <w:rsid w:val="007E1796"/>
    <w:rsid w:val="007E1B95"/>
    <w:rsid w:val="007E688C"/>
    <w:rsid w:val="007E7FCA"/>
    <w:rsid w:val="007F221F"/>
    <w:rsid w:val="007F3B76"/>
    <w:rsid w:val="007F71AF"/>
    <w:rsid w:val="00800705"/>
    <w:rsid w:val="00805FF3"/>
    <w:rsid w:val="00807075"/>
    <w:rsid w:val="00811581"/>
    <w:rsid w:val="00812C06"/>
    <w:rsid w:val="008137C1"/>
    <w:rsid w:val="00814F12"/>
    <w:rsid w:val="008150BD"/>
    <w:rsid w:val="00816BA2"/>
    <w:rsid w:val="00821249"/>
    <w:rsid w:val="00835288"/>
    <w:rsid w:val="00835598"/>
    <w:rsid w:val="00837D11"/>
    <w:rsid w:val="0084376A"/>
    <w:rsid w:val="00844556"/>
    <w:rsid w:val="008466A5"/>
    <w:rsid w:val="00846A94"/>
    <w:rsid w:val="008470EB"/>
    <w:rsid w:val="00847F1D"/>
    <w:rsid w:val="00852557"/>
    <w:rsid w:val="00855FF0"/>
    <w:rsid w:val="0085703F"/>
    <w:rsid w:val="008613ED"/>
    <w:rsid w:val="00861D71"/>
    <w:rsid w:val="00862954"/>
    <w:rsid w:val="00863F82"/>
    <w:rsid w:val="00865D02"/>
    <w:rsid w:val="00867C96"/>
    <w:rsid w:val="00871B00"/>
    <w:rsid w:val="00881606"/>
    <w:rsid w:val="008823D8"/>
    <w:rsid w:val="008838C6"/>
    <w:rsid w:val="008847CA"/>
    <w:rsid w:val="00884841"/>
    <w:rsid w:val="00886E5F"/>
    <w:rsid w:val="008A4526"/>
    <w:rsid w:val="008A4C3D"/>
    <w:rsid w:val="008A69B1"/>
    <w:rsid w:val="008B4320"/>
    <w:rsid w:val="008B4F6E"/>
    <w:rsid w:val="008B78F7"/>
    <w:rsid w:val="008C11C7"/>
    <w:rsid w:val="008C2EF9"/>
    <w:rsid w:val="008C4105"/>
    <w:rsid w:val="008D0CF7"/>
    <w:rsid w:val="008D357B"/>
    <w:rsid w:val="008D3847"/>
    <w:rsid w:val="008E22B2"/>
    <w:rsid w:val="008E2C19"/>
    <w:rsid w:val="008E3BE3"/>
    <w:rsid w:val="008E5B8D"/>
    <w:rsid w:val="008E6C01"/>
    <w:rsid w:val="008F67EA"/>
    <w:rsid w:val="008F7C98"/>
    <w:rsid w:val="009019BC"/>
    <w:rsid w:val="00905AAF"/>
    <w:rsid w:val="00910EED"/>
    <w:rsid w:val="00915FDF"/>
    <w:rsid w:val="00920F47"/>
    <w:rsid w:val="00924170"/>
    <w:rsid w:val="00925E1F"/>
    <w:rsid w:val="009332C8"/>
    <w:rsid w:val="00933783"/>
    <w:rsid w:val="009367AC"/>
    <w:rsid w:val="00937E93"/>
    <w:rsid w:val="009403C6"/>
    <w:rsid w:val="0094065E"/>
    <w:rsid w:val="009424D9"/>
    <w:rsid w:val="009424FA"/>
    <w:rsid w:val="00943FA5"/>
    <w:rsid w:val="009465F8"/>
    <w:rsid w:val="00956BF8"/>
    <w:rsid w:val="00963D7E"/>
    <w:rsid w:val="00970373"/>
    <w:rsid w:val="00975591"/>
    <w:rsid w:val="00975DA6"/>
    <w:rsid w:val="00975FD6"/>
    <w:rsid w:val="00976820"/>
    <w:rsid w:val="009818D8"/>
    <w:rsid w:val="00983C27"/>
    <w:rsid w:val="00987405"/>
    <w:rsid w:val="00995062"/>
    <w:rsid w:val="00997528"/>
    <w:rsid w:val="009A5E5A"/>
    <w:rsid w:val="009B0D50"/>
    <w:rsid w:val="009B43EE"/>
    <w:rsid w:val="009B6F82"/>
    <w:rsid w:val="009C35F7"/>
    <w:rsid w:val="009C4868"/>
    <w:rsid w:val="009C7FDB"/>
    <w:rsid w:val="009D544F"/>
    <w:rsid w:val="009D7A5A"/>
    <w:rsid w:val="009D7F85"/>
    <w:rsid w:val="009E605E"/>
    <w:rsid w:val="009E68D7"/>
    <w:rsid w:val="009E6F6A"/>
    <w:rsid w:val="009E76C6"/>
    <w:rsid w:val="009E7872"/>
    <w:rsid w:val="009F3D63"/>
    <w:rsid w:val="009F6E73"/>
    <w:rsid w:val="009F7324"/>
    <w:rsid w:val="009F7B3A"/>
    <w:rsid w:val="00A02044"/>
    <w:rsid w:val="00A02A14"/>
    <w:rsid w:val="00A034E7"/>
    <w:rsid w:val="00A06AF3"/>
    <w:rsid w:val="00A14498"/>
    <w:rsid w:val="00A1519B"/>
    <w:rsid w:val="00A17FA6"/>
    <w:rsid w:val="00A21BA7"/>
    <w:rsid w:val="00A24D09"/>
    <w:rsid w:val="00A2567A"/>
    <w:rsid w:val="00A311DA"/>
    <w:rsid w:val="00A31D2D"/>
    <w:rsid w:val="00A3666D"/>
    <w:rsid w:val="00A37399"/>
    <w:rsid w:val="00A40D1F"/>
    <w:rsid w:val="00A53C14"/>
    <w:rsid w:val="00A541C7"/>
    <w:rsid w:val="00A66145"/>
    <w:rsid w:val="00A67A0E"/>
    <w:rsid w:val="00A72093"/>
    <w:rsid w:val="00A72585"/>
    <w:rsid w:val="00A743A6"/>
    <w:rsid w:val="00A82C5C"/>
    <w:rsid w:val="00A83A77"/>
    <w:rsid w:val="00A85153"/>
    <w:rsid w:val="00A951CC"/>
    <w:rsid w:val="00A95C8D"/>
    <w:rsid w:val="00A96AF8"/>
    <w:rsid w:val="00AA0434"/>
    <w:rsid w:val="00AA19BF"/>
    <w:rsid w:val="00AA3140"/>
    <w:rsid w:val="00AA751A"/>
    <w:rsid w:val="00AB002C"/>
    <w:rsid w:val="00AB0D67"/>
    <w:rsid w:val="00AB7EEB"/>
    <w:rsid w:val="00AC2413"/>
    <w:rsid w:val="00AC5235"/>
    <w:rsid w:val="00AC6E8D"/>
    <w:rsid w:val="00AD3D2A"/>
    <w:rsid w:val="00AD4BE8"/>
    <w:rsid w:val="00AD5C9A"/>
    <w:rsid w:val="00AE3119"/>
    <w:rsid w:val="00AF21B4"/>
    <w:rsid w:val="00AF21B6"/>
    <w:rsid w:val="00AF235D"/>
    <w:rsid w:val="00AF4102"/>
    <w:rsid w:val="00B02A9A"/>
    <w:rsid w:val="00B05EFF"/>
    <w:rsid w:val="00B06CC1"/>
    <w:rsid w:val="00B158F2"/>
    <w:rsid w:val="00B15945"/>
    <w:rsid w:val="00B15FAF"/>
    <w:rsid w:val="00B16066"/>
    <w:rsid w:val="00B173C7"/>
    <w:rsid w:val="00B17B77"/>
    <w:rsid w:val="00B17DD5"/>
    <w:rsid w:val="00B212B6"/>
    <w:rsid w:val="00B25B27"/>
    <w:rsid w:val="00B26508"/>
    <w:rsid w:val="00B274A3"/>
    <w:rsid w:val="00B3161E"/>
    <w:rsid w:val="00B31DB7"/>
    <w:rsid w:val="00B32256"/>
    <w:rsid w:val="00B33D07"/>
    <w:rsid w:val="00B344BA"/>
    <w:rsid w:val="00B34681"/>
    <w:rsid w:val="00B349D0"/>
    <w:rsid w:val="00B34AA5"/>
    <w:rsid w:val="00B37EAA"/>
    <w:rsid w:val="00B4518B"/>
    <w:rsid w:val="00B46D13"/>
    <w:rsid w:val="00B470E5"/>
    <w:rsid w:val="00B54BAD"/>
    <w:rsid w:val="00B55047"/>
    <w:rsid w:val="00B6155A"/>
    <w:rsid w:val="00B62DB2"/>
    <w:rsid w:val="00B631CE"/>
    <w:rsid w:val="00B6544D"/>
    <w:rsid w:val="00B82431"/>
    <w:rsid w:val="00B82C95"/>
    <w:rsid w:val="00B83658"/>
    <w:rsid w:val="00B8531D"/>
    <w:rsid w:val="00B862AF"/>
    <w:rsid w:val="00B9217C"/>
    <w:rsid w:val="00B937A7"/>
    <w:rsid w:val="00BA24BD"/>
    <w:rsid w:val="00BA3053"/>
    <w:rsid w:val="00BA31CF"/>
    <w:rsid w:val="00BA5EE7"/>
    <w:rsid w:val="00BA7A0F"/>
    <w:rsid w:val="00BB0665"/>
    <w:rsid w:val="00BB07A3"/>
    <w:rsid w:val="00BB3047"/>
    <w:rsid w:val="00BB3318"/>
    <w:rsid w:val="00BB5668"/>
    <w:rsid w:val="00BB6F1A"/>
    <w:rsid w:val="00BB7624"/>
    <w:rsid w:val="00BC1CA7"/>
    <w:rsid w:val="00BC7658"/>
    <w:rsid w:val="00BC7D0E"/>
    <w:rsid w:val="00BD5E7C"/>
    <w:rsid w:val="00BD682E"/>
    <w:rsid w:val="00BE1BEC"/>
    <w:rsid w:val="00BF076B"/>
    <w:rsid w:val="00BF133F"/>
    <w:rsid w:val="00BF77A2"/>
    <w:rsid w:val="00C001F9"/>
    <w:rsid w:val="00C06733"/>
    <w:rsid w:val="00C07EB8"/>
    <w:rsid w:val="00C100BC"/>
    <w:rsid w:val="00C15F18"/>
    <w:rsid w:val="00C16002"/>
    <w:rsid w:val="00C17AFE"/>
    <w:rsid w:val="00C24033"/>
    <w:rsid w:val="00C2600D"/>
    <w:rsid w:val="00C339A9"/>
    <w:rsid w:val="00C3590C"/>
    <w:rsid w:val="00C371BF"/>
    <w:rsid w:val="00C46ECA"/>
    <w:rsid w:val="00C47324"/>
    <w:rsid w:val="00C47406"/>
    <w:rsid w:val="00C47B87"/>
    <w:rsid w:val="00C50161"/>
    <w:rsid w:val="00C51AA6"/>
    <w:rsid w:val="00C52179"/>
    <w:rsid w:val="00C575F2"/>
    <w:rsid w:val="00C6186D"/>
    <w:rsid w:val="00C62CB8"/>
    <w:rsid w:val="00C649D3"/>
    <w:rsid w:val="00C65BFA"/>
    <w:rsid w:val="00C66FF6"/>
    <w:rsid w:val="00C7017A"/>
    <w:rsid w:val="00C7367A"/>
    <w:rsid w:val="00C7427B"/>
    <w:rsid w:val="00C75026"/>
    <w:rsid w:val="00C753FF"/>
    <w:rsid w:val="00C7685A"/>
    <w:rsid w:val="00C80D8D"/>
    <w:rsid w:val="00C81264"/>
    <w:rsid w:val="00C820C1"/>
    <w:rsid w:val="00C93BDD"/>
    <w:rsid w:val="00C94815"/>
    <w:rsid w:val="00CA57B9"/>
    <w:rsid w:val="00CA6DD7"/>
    <w:rsid w:val="00CA7DE6"/>
    <w:rsid w:val="00CB3F7C"/>
    <w:rsid w:val="00CB5043"/>
    <w:rsid w:val="00CB54F6"/>
    <w:rsid w:val="00CC1275"/>
    <w:rsid w:val="00CC3770"/>
    <w:rsid w:val="00CC412B"/>
    <w:rsid w:val="00CC4960"/>
    <w:rsid w:val="00CD05C4"/>
    <w:rsid w:val="00CD1BD0"/>
    <w:rsid w:val="00CD50D7"/>
    <w:rsid w:val="00CE1938"/>
    <w:rsid w:val="00CE1AA3"/>
    <w:rsid w:val="00CE20E6"/>
    <w:rsid w:val="00CE31D8"/>
    <w:rsid w:val="00CE34D5"/>
    <w:rsid w:val="00CE620D"/>
    <w:rsid w:val="00CF1C4E"/>
    <w:rsid w:val="00CF53CC"/>
    <w:rsid w:val="00CF6AEE"/>
    <w:rsid w:val="00CF73FA"/>
    <w:rsid w:val="00D0143A"/>
    <w:rsid w:val="00D03319"/>
    <w:rsid w:val="00D034E3"/>
    <w:rsid w:val="00D0618E"/>
    <w:rsid w:val="00D077E8"/>
    <w:rsid w:val="00D11406"/>
    <w:rsid w:val="00D11521"/>
    <w:rsid w:val="00D11F04"/>
    <w:rsid w:val="00D22C6C"/>
    <w:rsid w:val="00D23C7B"/>
    <w:rsid w:val="00D24118"/>
    <w:rsid w:val="00D26BDC"/>
    <w:rsid w:val="00D3048B"/>
    <w:rsid w:val="00D314A5"/>
    <w:rsid w:val="00D34424"/>
    <w:rsid w:val="00D42DE2"/>
    <w:rsid w:val="00D4443A"/>
    <w:rsid w:val="00D44822"/>
    <w:rsid w:val="00D55C43"/>
    <w:rsid w:val="00D6075A"/>
    <w:rsid w:val="00D60EA1"/>
    <w:rsid w:val="00D620AC"/>
    <w:rsid w:val="00D635A5"/>
    <w:rsid w:val="00D65522"/>
    <w:rsid w:val="00D65CD4"/>
    <w:rsid w:val="00D66381"/>
    <w:rsid w:val="00D70173"/>
    <w:rsid w:val="00D74B05"/>
    <w:rsid w:val="00D7526D"/>
    <w:rsid w:val="00D75C5B"/>
    <w:rsid w:val="00D8139A"/>
    <w:rsid w:val="00D97787"/>
    <w:rsid w:val="00D97DCB"/>
    <w:rsid w:val="00DA017F"/>
    <w:rsid w:val="00DA1F92"/>
    <w:rsid w:val="00DA3166"/>
    <w:rsid w:val="00DA6E5B"/>
    <w:rsid w:val="00DB5769"/>
    <w:rsid w:val="00DB66BA"/>
    <w:rsid w:val="00DB683D"/>
    <w:rsid w:val="00DB7A16"/>
    <w:rsid w:val="00DB7B9D"/>
    <w:rsid w:val="00DC14FA"/>
    <w:rsid w:val="00DC3437"/>
    <w:rsid w:val="00DC3C01"/>
    <w:rsid w:val="00DC4EF2"/>
    <w:rsid w:val="00DD2E3E"/>
    <w:rsid w:val="00DD5289"/>
    <w:rsid w:val="00DD5DF0"/>
    <w:rsid w:val="00DD5E2B"/>
    <w:rsid w:val="00DD6FFA"/>
    <w:rsid w:val="00DE445F"/>
    <w:rsid w:val="00DE77A0"/>
    <w:rsid w:val="00DF01B5"/>
    <w:rsid w:val="00DF1355"/>
    <w:rsid w:val="00DF13D7"/>
    <w:rsid w:val="00DF1DD9"/>
    <w:rsid w:val="00DF33D5"/>
    <w:rsid w:val="00DF48FA"/>
    <w:rsid w:val="00E00D8E"/>
    <w:rsid w:val="00E021DC"/>
    <w:rsid w:val="00E04687"/>
    <w:rsid w:val="00E0497E"/>
    <w:rsid w:val="00E05435"/>
    <w:rsid w:val="00E06907"/>
    <w:rsid w:val="00E06BCD"/>
    <w:rsid w:val="00E10531"/>
    <w:rsid w:val="00E11389"/>
    <w:rsid w:val="00E12EC8"/>
    <w:rsid w:val="00E14C5A"/>
    <w:rsid w:val="00E14DCE"/>
    <w:rsid w:val="00E15097"/>
    <w:rsid w:val="00E16461"/>
    <w:rsid w:val="00E16D68"/>
    <w:rsid w:val="00E16D70"/>
    <w:rsid w:val="00E21557"/>
    <w:rsid w:val="00E263BA"/>
    <w:rsid w:val="00E31D57"/>
    <w:rsid w:val="00E343DA"/>
    <w:rsid w:val="00E40F74"/>
    <w:rsid w:val="00E4464A"/>
    <w:rsid w:val="00E4529C"/>
    <w:rsid w:val="00E45A51"/>
    <w:rsid w:val="00E472A0"/>
    <w:rsid w:val="00E51045"/>
    <w:rsid w:val="00E5226D"/>
    <w:rsid w:val="00E54123"/>
    <w:rsid w:val="00E65ACE"/>
    <w:rsid w:val="00E70934"/>
    <w:rsid w:val="00E737CA"/>
    <w:rsid w:val="00E76A0D"/>
    <w:rsid w:val="00E77B1D"/>
    <w:rsid w:val="00E81A8C"/>
    <w:rsid w:val="00E84D3F"/>
    <w:rsid w:val="00E86699"/>
    <w:rsid w:val="00E94231"/>
    <w:rsid w:val="00E95DAD"/>
    <w:rsid w:val="00EA77FF"/>
    <w:rsid w:val="00EB20E5"/>
    <w:rsid w:val="00EB556E"/>
    <w:rsid w:val="00EB7553"/>
    <w:rsid w:val="00EB7FB5"/>
    <w:rsid w:val="00EC2681"/>
    <w:rsid w:val="00EC3A88"/>
    <w:rsid w:val="00EC515A"/>
    <w:rsid w:val="00ED03E1"/>
    <w:rsid w:val="00ED164D"/>
    <w:rsid w:val="00ED1689"/>
    <w:rsid w:val="00ED1FF3"/>
    <w:rsid w:val="00ED2E02"/>
    <w:rsid w:val="00ED3821"/>
    <w:rsid w:val="00ED5E3D"/>
    <w:rsid w:val="00ED6F21"/>
    <w:rsid w:val="00EE0FD9"/>
    <w:rsid w:val="00EE3FD6"/>
    <w:rsid w:val="00EE486F"/>
    <w:rsid w:val="00EE6D1A"/>
    <w:rsid w:val="00EF028E"/>
    <w:rsid w:val="00EF1434"/>
    <w:rsid w:val="00EF64B4"/>
    <w:rsid w:val="00EF70E9"/>
    <w:rsid w:val="00F0007D"/>
    <w:rsid w:val="00F028F2"/>
    <w:rsid w:val="00F05D41"/>
    <w:rsid w:val="00F10124"/>
    <w:rsid w:val="00F114E4"/>
    <w:rsid w:val="00F137EA"/>
    <w:rsid w:val="00F148AC"/>
    <w:rsid w:val="00F174A7"/>
    <w:rsid w:val="00F200A4"/>
    <w:rsid w:val="00F2029B"/>
    <w:rsid w:val="00F22140"/>
    <w:rsid w:val="00F24672"/>
    <w:rsid w:val="00F25993"/>
    <w:rsid w:val="00F26F1A"/>
    <w:rsid w:val="00F27223"/>
    <w:rsid w:val="00F27962"/>
    <w:rsid w:val="00F31895"/>
    <w:rsid w:val="00F3662D"/>
    <w:rsid w:val="00F376A8"/>
    <w:rsid w:val="00F37B87"/>
    <w:rsid w:val="00F41B8E"/>
    <w:rsid w:val="00F41C51"/>
    <w:rsid w:val="00F44992"/>
    <w:rsid w:val="00F453EB"/>
    <w:rsid w:val="00F47B03"/>
    <w:rsid w:val="00F50A2B"/>
    <w:rsid w:val="00F51230"/>
    <w:rsid w:val="00F51A4D"/>
    <w:rsid w:val="00F5791E"/>
    <w:rsid w:val="00F619E8"/>
    <w:rsid w:val="00F61C21"/>
    <w:rsid w:val="00F644C8"/>
    <w:rsid w:val="00F649CF"/>
    <w:rsid w:val="00F65EA6"/>
    <w:rsid w:val="00F70FDD"/>
    <w:rsid w:val="00F714BC"/>
    <w:rsid w:val="00F72035"/>
    <w:rsid w:val="00F81B85"/>
    <w:rsid w:val="00F81E75"/>
    <w:rsid w:val="00F84D82"/>
    <w:rsid w:val="00F924DE"/>
    <w:rsid w:val="00F93EAA"/>
    <w:rsid w:val="00FA15D6"/>
    <w:rsid w:val="00FA5E1B"/>
    <w:rsid w:val="00FB0649"/>
    <w:rsid w:val="00FB0714"/>
    <w:rsid w:val="00FB2B00"/>
    <w:rsid w:val="00FC35B0"/>
    <w:rsid w:val="00FC72E9"/>
    <w:rsid w:val="00FC7CD7"/>
    <w:rsid w:val="00FD5508"/>
    <w:rsid w:val="00FE21A9"/>
    <w:rsid w:val="00FE26BB"/>
    <w:rsid w:val="00FE6B38"/>
    <w:rsid w:val="00FE714A"/>
    <w:rsid w:val="00FF2926"/>
    <w:rsid w:val="00FF30CE"/>
    <w:rsid w:val="00FF5BCE"/>
    <w:rsid w:val="00FF60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36BCECF5"/>
  <w15:docId w15:val="{B9A23188-DC7D-4C45-A879-A82A03D56B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4526"/>
    <w:rPr>
      <w:rFonts w:ascii="Arial" w:hAnsi="Arial"/>
    </w:rPr>
  </w:style>
  <w:style w:type="paragraph" w:styleId="Heading1">
    <w:name w:val="heading 1"/>
    <w:basedOn w:val="Normal"/>
    <w:next w:val="Normal"/>
    <w:link w:val="Heading1Char"/>
    <w:qFormat/>
    <w:rsid w:val="002C5BD4"/>
    <w:pPr>
      <w:keepNext/>
      <w:spacing w:before="240" w:after="60"/>
      <w:outlineLvl w:val="0"/>
    </w:pPr>
    <w:rPr>
      <w:b/>
      <w:kern w:val="28"/>
      <w:sz w:val="24"/>
    </w:rPr>
  </w:style>
  <w:style w:type="paragraph" w:styleId="Heading2">
    <w:name w:val="heading 2"/>
    <w:basedOn w:val="Normal"/>
    <w:next w:val="Normal"/>
    <w:qFormat/>
    <w:rsid w:val="002C5BD4"/>
    <w:pPr>
      <w:keepNext/>
      <w:ind w:left="720"/>
      <w:jc w:val="center"/>
      <w:outlineLvl w:val="1"/>
    </w:pPr>
    <w:rPr>
      <w:b/>
      <w:sz w:val="24"/>
    </w:rPr>
  </w:style>
  <w:style w:type="paragraph" w:styleId="Heading3">
    <w:name w:val="heading 3"/>
    <w:basedOn w:val="Normal"/>
    <w:next w:val="Normal"/>
    <w:link w:val="Heading3Char"/>
    <w:semiHidden/>
    <w:unhideWhenUsed/>
    <w:qFormat/>
    <w:rsid w:val="008847CA"/>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7">
    <w:name w:val="heading 7"/>
    <w:basedOn w:val="Normal"/>
    <w:next w:val="Normal"/>
    <w:qFormat/>
    <w:rsid w:val="00B55047"/>
    <w:pPr>
      <w:bidi/>
      <w:spacing w:before="240" w:after="60"/>
      <w:outlineLvl w:val="6"/>
    </w:pPr>
    <w:rPr>
      <w:rFonts w:ascii="Times New Roman" w:hAnsi="Times New Roman"/>
      <w:sz w:val="24"/>
      <w:szCs w:val="24"/>
    </w:rPr>
  </w:style>
  <w:style w:type="paragraph" w:styleId="Heading8">
    <w:name w:val="heading 8"/>
    <w:basedOn w:val="Normal"/>
    <w:next w:val="Normal"/>
    <w:qFormat/>
    <w:rsid w:val="00F114E4"/>
    <w:pPr>
      <w:bidi/>
      <w:spacing w:before="240" w:after="60"/>
      <w:outlineLvl w:val="7"/>
    </w:pPr>
    <w:rPr>
      <w:rFonts w:ascii="Times New Roman" w:hAnsi="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C5BD4"/>
    <w:pPr>
      <w:tabs>
        <w:tab w:val="center" w:pos="4320"/>
        <w:tab w:val="right" w:pos="8640"/>
      </w:tabs>
    </w:pPr>
  </w:style>
  <w:style w:type="paragraph" w:styleId="Footer">
    <w:name w:val="footer"/>
    <w:basedOn w:val="Normal"/>
    <w:rsid w:val="002C5BD4"/>
    <w:pPr>
      <w:tabs>
        <w:tab w:val="center" w:pos="4320"/>
        <w:tab w:val="right" w:pos="8640"/>
      </w:tabs>
    </w:pPr>
  </w:style>
  <w:style w:type="paragraph" w:customStyle="1" w:styleId="Achievement">
    <w:name w:val="Achievement"/>
    <w:basedOn w:val="BodyText"/>
    <w:link w:val="AchievementChar"/>
    <w:rsid w:val="002C5BD4"/>
    <w:pPr>
      <w:numPr>
        <w:numId w:val="1"/>
      </w:numPr>
      <w:spacing w:after="60" w:line="220" w:lineRule="atLeast"/>
      <w:jc w:val="both"/>
    </w:pPr>
    <w:rPr>
      <w:rFonts w:eastAsia="MS Mincho"/>
      <w:spacing w:val="-5"/>
    </w:rPr>
  </w:style>
  <w:style w:type="paragraph" w:styleId="BodyText">
    <w:name w:val="Body Text"/>
    <w:basedOn w:val="Normal"/>
    <w:link w:val="BodyTextChar"/>
    <w:rsid w:val="002C5BD4"/>
    <w:pPr>
      <w:spacing w:after="120"/>
    </w:pPr>
  </w:style>
  <w:style w:type="paragraph" w:styleId="Title">
    <w:name w:val="Title"/>
    <w:basedOn w:val="Normal"/>
    <w:link w:val="TitleChar"/>
    <w:uiPriority w:val="10"/>
    <w:qFormat/>
    <w:rsid w:val="002C5BD4"/>
    <w:pPr>
      <w:jc w:val="center"/>
    </w:pPr>
    <w:rPr>
      <w:b/>
      <w:sz w:val="36"/>
    </w:rPr>
  </w:style>
  <w:style w:type="paragraph" w:styleId="BodyTextIndent">
    <w:name w:val="Body Text Indent"/>
    <w:basedOn w:val="Normal"/>
    <w:rsid w:val="002C5BD4"/>
    <w:pPr>
      <w:tabs>
        <w:tab w:val="left" w:pos="6210"/>
      </w:tabs>
      <w:ind w:left="720"/>
    </w:pPr>
  </w:style>
  <w:style w:type="character" w:styleId="Hyperlink">
    <w:name w:val="Hyperlink"/>
    <w:rsid w:val="00620DD1"/>
    <w:rPr>
      <w:color w:val="0000FF"/>
      <w:u w:val="single"/>
    </w:rPr>
  </w:style>
  <w:style w:type="character" w:styleId="PageNumber">
    <w:name w:val="page number"/>
    <w:basedOn w:val="DefaultParagraphFont"/>
    <w:rsid w:val="00761FA2"/>
  </w:style>
  <w:style w:type="paragraph" w:customStyle="1" w:styleId="Objective">
    <w:name w:val="Objective"/>
    <w:basedOn w:val="Normal"/>
    <w:next w:val="BodyText"/>
    <w:rsid w:val="002569B3"/>
    <w:pPr>
      <w:spacing w:before="240" w:after="220" w:line="220" w:lineRule="atLeast"/>
    </w:pPr>
  </w:style>
  <w:style w:type="paragraph" w:customStyle="1" w:styleId="Address1">
    <w:name w:val="Address 1"/>
    <w:basedOn w:val="Normal"/>
    <w:rsid w:val="00494A08"/>
    <w:pPr>
      <w:spacing w:line="160" w:lineRule="atLeast"/>
      <w:jc w:val="both"/>
    </w:pPr>
    <w:rPr>
      <w:rFonts w:eastAsia="Batang"/>
      <w:sz w:val="14"/>
    </w:rPr>
  </w:style>
  <w:style w:type="paragraph" w:customStyle="1" w:styleId="Address2">
    <w:name w:val="Address 2"/>
    <w:basedOn w:val="Normal"/>
    <w:rsid w:val="00494A08"/>
    <w:pPr>
      <w:spacing w:line="160" w:lineRule="atLeast"/>
      <w:jc w:val="both"/>
    </w:pPr>
    <w:rPr>
      <w:rFonts w:eastAsia="Batang"/>
      <w:sz w:val="14"/>
    </w:rPr>
  </w:style>
  <w:style w:type="character" w:customStyle="1" w:styleId="Heading1Char">
    <w:name w:val="Heading 1 Char"/>
    <w:link w:val="Heading1"/>
    <w:rsid w:val="00077082"/>
    <w:rPr>
      <w:rFonts w:ascii="Arial" w:hAnsi="Arial"/>
      <w:b/>
      <w:kern w:val="28"/>
      <w:sz w:val="24"/>
    </w:rPr>
  </w:style>
  <w:style w:type="character" w:customStyle="1" w:styleId="TitleChar">
    <w:name w:val="Title Char"/>
    <w:link w:val="Title"/>
    <w:rsid w:val="00077082"/>
    <w:rPr>
      <w:rFonts w:ascii="Arial" w:hAnsi="Arial"/>
      <w:b/>
      <w:sz w:val="36"/>
    </w:rPr>
  </w:style>
  <w:style w:type="character" w:styleId="Emphasis">
    <w:name w:val="Emphasis"/>
    <w:uiPriority w:val="20"/>
    <w:qFormat/>
    <w:rsid w:val="005B7447"/>
    <w:rPr>
      <w:b/>
      <w:bCs/>
      <w:i w:val="0"/>
      <w:iCs w:val="0"/>
    </w:rPr>
  </w:style>
  <w:style w:type="paragraph" w:customStyle="1" w:styleId="Default">
    <w:name w:val="Default"/>
    <w:rsid w:val="00523FCB"/>
    <w:pPr>
      <w:autoSpaceDE w:val="0"/>
      <w:autoSpaceDN w:val="0"/>
      <w:adjustRightInd w:val="0"/>
    </w:pPr>
    <w:rPr>
      <w:color w:val="000000"/>
      <w:sz w:val="24"/>
      <w:szCs w:val="24"/>
    </w:rPr>
  </w:style>
  <w:style w:type="paragraph" w:styleId="ListParagraph">
    <w:name w:val="List Paragraph"/>
    <w:basedOn w:val="Normal"/>
    <w:uiPriority w:val="34"/>
    <w:qFormat/>
    <w:rsid w:val="008B78F7"/>
    <w:pPr>
      <w:ind w:left="720"/>
    </w:pPr>
  </w:style>
  <w:style w:type="character" w:customStyle="1" w:styleId="HeaderChar">
    <w:name w:val="Header Char"/>
    <w:link w:val="Header"/>
    <w:rsid w:val="00975DA6"/>
    <w:rPr>
      <w:rFonts w:ascii="Arial" w:hAnsi="Arial"/>
    </w:rPr>
  </w:style>
  <w:style w:type="character" w:customStyle="1" w:styleId="AchievementChar">
    <w:name w:val="Achievement Char"/>
    <w:link w:val="Achievement"/>
    <w:rsid w:val="0024000A"/>
    <w:rPr>
      <w:rFonts w:ascii="Arial" w:eastAsia="MS Mincho" w:hAnsi="Arial"/>
      <w:spacing w:val="-5"/>
    </w:rPr>
  </w:style>
  <w:style w:type="character" w:customStyle="1" w:styleId="apple-converted-space">
    <w:name w:val="apple-converted-space"/>
    <w:rsid w:val="007008C1"/>
  </w:style>
  <w:style w:type="paragraph" w:styleId="BalloonText">
    <w:name w:val="Balloon Text"/>
    <w:basedOn w:val="Normal"/>
    <w:link w:val="BalloonTextChar"/>
    <w:rsid w:val="00B344BA"/>
    <w:rPr>
      <w:rFonts w:ascii="Tahoma" w:hAnsi="Tahoma" w:cs="Tahoma"/>
      <w:sz w:val="16"/>
      <w:szCs w:val="16"/>
    </w:rPr>
  </w:style>
  <w:style w:type="character" w:customStyle="1" w:styleId="BalloonTextChar">
    <w:name w:val="Balloon Text Char"/>
    <w:link w:val="BalloonText"/>
    <w:rsid w:val="00B344BA"/>
    <w:rPr>
      <w:rFonts w:ascii="Tahoma" w:hAnsi="Tahoma" w:cs="Tahoma"/>
      <w:sz w:val="16"/>
      <w:szCs w:val="16"/>
    </w:rPr>
  </w:style>
  <w:style w:type="character" w:customStyle="1" w:styleId="BodyTextChar">
    <w:name w:val="Body Text Char"/>
    <w:link w:val="BodyText"/>
    <w:rsid w:val="00C07EB8"/>
    <w:rPr>
      <w:rFonts w:ascii="Arial" w:hAnsi="Arial"/>
    </w:rPr>
  </w:style>
  <w:style w:type="table" w:styleId="TableGrid">
    <w:name w:val="Table Grid"/>
    <w:basedOn w:val="TableNormal"/>
    <w:rsid w:val="008E22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rsid w:val="00BF77A2"/>
  </w:style>
  <w:style w:type="character" w:customStyle="1" w:styleId="Heading3Char">
    <w:name w:val="Heading 3 Char"/>
    <w:basedOn w:val="DefaultParagraphFont"/>
    <w:link w:val="Heading3"/>
    <w:semiHidden/>
    <w:rsid w:val="008847CA"/>
    <w:rPr>
      <w:rFonts w:asciiTheme="majorHAnsi" w:eastAsiaTheme="majorEastAsia" w:hAnsiTheme="majorHAnsi" w:cstheme="majorBidi"/>
      <w:color w:val="243F60" w:themeColor="accent1" w:themeShade="7F"/>
      <w:sz w:val="24"/>
      <w:szCs w:val="24"/>
    </w:rPr>
  </w:style>
  <w:style w:type="character" w:customStyle="1" w:styleId="background-details">
    <w:name w:val="background-details"/>
    <w:rsid w:val="00264FC7"/>
  </w:style>
  <w:style w:type="character" w:customStyle="1" w:styleId="tlid-translation">
    <w:name w:val="tlid-translation"/>
    <w:basedOn w:val="DefaultParagraphFont"/>
    <w:rsid w:val="00542A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853043">
      <w:bodyDiv w:val="1"/>
      <w:marLeft w:val="0"/>
      <w:marRight w:val="0"/>
      <w:marTop w:val="0"/>
      <w:marBottom w:val="0"/>
      <w:divBdr>
        <w:top w:val="none" w:sz="0" w:space="0" w:color="auto"/>
        <w:left w:val="none" w:sz="0" w:space="0" w:color="auto"/>
        <w:bottom w:val="none" w:sz="0" w:space="0" w:color="auto"/>
        <w:right w:val="none" w:sz="0" w:space="0" w:color="auto"/>
      </w:divBdr>
    </w:div>
    <w:div w:id="1615595489">
      <w:bodyDiv w:val="1"/>
      <w:marLeft w:val="0"/>
      <w:marRight w:val="0"/>
      <w:marTop w:val="0"/>
      <w:marBottom w:val="0"/>
      <w:divBdr>
        <w:top w:val="none" w:sz="0" w:space="0" w:color="auto"/>
        <w:left w:val="none" w:sz="0" w:space="0" w:color="auto"/>
        <w:bottom w:val="none" w:sz="0" w:space="0" w:color="auto"/>
        <w:right w:val="none" w:sz="0" w:space="0" w:color="auto"/>
      </w:divBdr>
      <w:divsChild>
        <w:div w:id="1157262614">
          <w:marLeft w:val="547"/>
          <w:marRight w:val="0"/>
          <w:marTop w:val="134"/>
          <w:marBottom w:val="0"/>
          <w:divBdr>
            <w:top w:val="none" w:sz="0" w:space="0" w:color="auto"/>
            <w:left w:val="none" w:sz="0" w:space="0" w:color="auto"/>
            <w:bottom w:val="none" w:sz="0" w:space="0" w:color="auto"/>
            <w:right w:val="none" w:sz="0" w:space="0" w:color="auto"/>
          </w:divBdr>
        </w:div>
        <w:div w:id="972444937">
          <w:marLeft w:val="547"/>
          <w:marRight w:val="0"/>
          <w:marTop w:val="134"/>
          <w:marBottom w:val="0"/>
          <w:divBdr>
            <w:top w:val="none" w:sz="0" w:space="0" w:color="auto"/>
            <w:left w:val="none" w:sz="0" w:space="0" w:color="auto"/>
            <w:bottom w:val="none" w:sz="0" w:space="0" w:color="auto"/>
            <w:right w:val="none" w:sz="0" w:space="0" w:color="auto"/>
          </w:divBdr>
        </w:div>
      </w:divsChild>
    </w:div>
    <w:div w:id="1922910714">
      <w:bodyDiv w:val="1"/>
      <w:marLeft w:val="0"/>
      <w:marRight w:val="0"/>
      <w:marTop w:val="0"/>
      <w:marBottom w:val="0"/>
      <w:divBdr>
        <w:top w:val="none" w:sz="0" w:space="0" w:color="auto"/>
        <w:left w:val="none" w:sz="0" w:space="0" w:color="auto"/>
        <w:bottom w:val="none" w:sz="0" w:space="0" w:color="auto"/>
        <w:right w:val="none" w:sz="0" w:space="0" w:color="auto"/>
      </w:divBdr>
    </w:div>
    <w:div w:id="2009400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abdelmonem.abomoslim@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101</Words>
  <Characters>1208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Standard Format</vt:lpstr>
    </vt:vector>
  </TitlesOfParts>
  <Company>Giza systems</Company>
  <LinksUpToDate>false</LinksUpToDate>
  <CharactersWithSpaces>14153</CharactersWithSpaces>
  <SharedDoc>false</SharedDoc>
  <HLinks>
    <vt:vector size="6" baseType="variant">
      <vt:variant>
        <vt:i4>3407955</vt:i4>
      </vt:variant>
      <vt:variant>
        <vt:i4>0</vt:i4>
      </vt:variant>
      <vt:variant>
        <vt:i4>0</vt:i4>
      </vt:variant>
      <vt:variant>
        <vt:i4>5</vt:i4>
      </vt:variant>
      <vt:variant>
        <vt:lpwstr>mailto:mohammed.morsi@gizasystem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 Format</dc:title>
  <dc:creator>Mohammed Morsi Tantawi</dc:creator>
  <cp:lastModifiedBy>Abdelmonem Abomoslim</cp:lastModifiedBy>
  <cp:revision>4</cp:revision>
  <cp:lastPrinted>2019-11-02T08:17:00Z</cp:lastPrinted>
  <dcterms:created xsi:type="dcterms:W3CDTF">2020-08-18T21:21:00Z</dcterms:created>
  <dcterms:modified xsi:type="dcterms:W3CDTF">2020-08-18T21:23:00Z</dcterms:modified>
</cp:coreProperties>
</file>